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 xml:space="preserve">Multiple </w:t>
      </w:r>
      <w:proofErr w:type="gramStart"/>
      <w:r>
        <w:t>speaker</w:t>
      </w:r>
      <w:proofErr w:type="gramEnd"/>
      <w:r>
        <w:t xml:space="preserve">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proofErr w:type="gramStart"/>
      <w:r>
        <w:t>Imagesc</w:t>
      </w:r>
      <w:proofErr w:type="spellEnd"/>
      <w:r>
        <w:t>(</w:t>
      </w:r>
      <w:proofErr w:type="gramEnd"/>
      <w:r>
        <w:t>)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 xml:space="preserve">Pass them to </w:t>
      </w:r>
      <w:proofErr w:type="spellStart"/>
      <w:r>
        <w:t>optimset</w:t>
      </w:r>
      <w:proofErr w:type="spellEnd"/>
      <w:r>
        <w:t xml:space="preserve"> function, </w:t>
      </w:r>
      <w:proofErr w:type="spellStart"/>
      <w:r>
        <w:t>fminunc</w:t>
      </w:r>
      <w:proofErr w:type="spellEnd"/>
      <w:r>
        <w:t xml:space="preserve">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 xml:space="preserve">For sophisticated applications like CV, linear hypothesis </w:t>
      </w:r>
      <w:proofErr w:type="spellStart"/>
      <w:r>
        <w:t>can not</w:t>
      </w:r>
      <w:proofErr w:type="spellEnd"/>
      <w:r>
        <w:t xml:space="preserve">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rPr>
          <w:noProof/>
        </w:rPr>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rPr>
          <w:noProof/>
        </w:rPr>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rPr>
          <w:noProof/>
        </w:rPr>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rPr>
          <w:noProof/>
        </w:rPr>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 xml:space="preserve">Earlier we passed theta vectors to optimization functions like </w:t>
      </w:r>
      <w:proofErr w:type="spellStart"/>
      <w:r>
        <w:t>fminunc</w:t>
      </w:r>
      <w:proofErr w:type="spellEnd"/>
      <w:r>
        <w:t>,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rPr>
          <w:noProof/>
        </w:rPr>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 xml:space="preserve">Gradient checking helps in accurate implementation of forward and back </w:t>
      </w:r>
      <w:proofErr w:type="spellStart"/>
      <w:r>
        <w:t>prop</w:t>
      </w:r>
      <w:proofErr w:type="spellEnd"/>
      <w:r>
        <w:t xml:space="preserve">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rPr>
          <w:noProof/>
        </w:rPr>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rPr>
          <w:noProof/>
        </w:rPr>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Week 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6ABCA985" w:rsidR="00C94D13" w:rsidRDefault="00181E15" w:rsidP="00C94D13">
      <w:pPr>
        <w:pStyle w:val="ListParagraph"/>
        <w:numPr>
          <w:ilvl w:val="1"/>
          <w:numId w:val="6"/>
        </w:numPr>
        <w:jc w:val="both"/>
      </w:pPr>
      <w:r>
        <w:t>Get more training examples</w:t>
      </w:r>
      <w:r w:rsidR="00416689">
        <w:t xml:space="preserve"> (helps in high variance problem)</w:t>
      </w:r>
    </w:p>
    <w:p w14:paraId="0F7E31CD" w14:textId="46F0D145" w:rsidR="00816AF7" w:rsidRDefault="00816AF7" w:rsidP="00C94D13">
      <w:pPr>
        <w:pStyle w:val="ListParagraph"/>
        <w:numPr>
          <w:ilvl w:val="1"/>
          <w:numId w:val="6"/>
        </w:numPr>
        <w:jc w:val="both"/>
      </w:pPr>
      <w:r>
        <w:t>Trying smaller set of features</w:t>
      </w:r>
      <w:r w:rsidR="00416689">
        <w:t xml:space="preserve"> (helps in high variance problem)</w:t>
      </w:r>
    </w:p>
    <w:p w14:paraId="7FA56222" w14:textId="154A9E36" w:rsidR="00E77BFE" w:rsidRDefault="005B23A5" w:rsidP="00C94D13">
      <w:pPr>
        <w:pStyle w:val="ListParagraph"/>
        <w:numPr>
          <w:ilvl w:val="1"/>
          <w:numId w:val="6"/>
        </w:numPr>
        <w:jc w:val="both"/>
      </w:pPr>
      <w:r>
        <w:t>Get additional features</w:t>
      </w:r>
      <w:r w:rsidR="00AE26C5">
        <w:t xml:space="preserve"> (helps in high bias problem)</w:t>
      </w:r>
    </w:p>
    <w:p w14:paraId="156813BE" w14:textId="3EF7EA20" w:rsidR="00DF60C6" w:rsidRDefault="00DF60C6" w:rsidP="00C94D13">
      <w:pPr>
        <w:pStyle w:val="ListParagraph"/>
        <w:numPr>
          <w:ilvl w:val="1"/>
          <w:numId w:val="6"/>
        </w:numPr>
        <w:jc w:val="both"/>
      </w:pPr>
      <w:r>
        <w:t>Adding polynomial terms</w:t>
      </w:r>
      <w:r w:rsidR="00884F91">
        <w:t xml:space="preserve"> (helps in high bias problem)</w:t>
      </w:r>
    </w:p>
    <w:p w14:paraId="45132738" w14:textId="66E2BF0F" w:rsidR="00DF60C6" w:rsidRDefault="00DF60C6" w:rsidP="00C94D13">
      <w:pPr>
        <w:pStyle w:val="ListParagraph"/>
        <w:numPr>
          <w:ilvl w:val="1"/>
          <w:numId w:val="6"/>
        </w:numPr>
        <w:jc w:val="both"/>
      </w:pPr>
      <w:r>
        <w:t>Increasing</w:t>
      </w:r>
      <w:r w:rsidR="00921760">
        <w:t xml:space="preserve"> lambda</w:t>
      </w:r>
      <w:r w:rsidR="006A376C">
        <w:t xml:space="preserve"> (helps in high </w:t>
      </w:r>
      <w:r w:rsidR="00640093">
        <w:t>variance</w:t>
      </w:r>
      <w:r w:rsidR="006A376C">
        <w:t xml:space="preserve"> problem)</w:t>
      </w:r>
    </w:p>
    <w:p w14:paraId="3F70900E" w14:textId="143E448D" w:rsidR="00921760" w:rsidRDefault="00921760" w:rsidP="00C94D13">
      <w:pPr>
        <w:pStyle w:val="ListParagraph"/>
        <w:numPr>
          <w:ilvl w:val="1"/>
          <w:numId w:val="6"/>
        </w:numPr>
        <w:jc w:val="both"/>
      </w:pPr>
      <w:r>
        <w:t>Decreasing lambda</w:t>
      </w:r>
      <w:r w:rsidR="006A376C">
        <w:t xml:space="preserve"> (helps in high bias problem)</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020C8C5F" w:rsidR="006172DF" w:rsidRDefault="006172DF" w:rsidP="00E60E4A">
      <w:pPr>
        <w:pStyle w:val="ListParagraph"/>
        <w:numPr>
          <w:ilvl w:val="3"/>
          <w:numId w:val="6"/>
        </w:numPr>
        <w:jc w:val="both"/>
      </w:pPr>
      <w:r>
        <w:t>Misclassification error is used for as error function for classifiers.</w:t>
      </w:r>
    </w:p>
    <w:p w14:paraId="3671B775" w14:textId="4012BCD7" w:rsidR="00845372" w:rsidRDefault="000E38B8" w:rsidP="000E38B8">
      <w:pPr>
        <w:pStyle w:val="ListParagraph"/>
        <w:numPr>
          <w:ilvl w:val="1"/>
          <w:numId w:val="6"/>
        </w:numPr>
        <w:jc w:val="both"/>
      </w:pPr>
      <w:r>
        <w:t>Model selection and train/ validation/ test set:</w:t>
      </w:r>
    </w:p>
    <w:p w14:paraId="29E35614" w14:textId="2E43A50F" w:rsidR="000E38B8" w:rsidRDefault="002B7D07" w:rsidP="000E38B8">
      <w:pPr>
        <w:pStyle w:val="ListParagraph"/>
        <w:numPr>
          <w:ilvl w:val="2"/>
          <w:numId w:val="6"/>
        </w:numPr>
        <w:jc w:val="both"/>
      </w:pPr>
      <w:r>
        <w:t>Training error not a good measure of how good model will hypothesis be (overfitting)</w:t>
      </w:r>
    </w:p>
    <w:p w14:paraId="74200304" w14:textId="7F0CCE13" w:rsidR="002B7D07" w:rsidRDefault="00ED1C35" w:rsidP="000E38B8">
      <w:pPr>
        <w:pStyle w:val="ListParagraph"/>
        <w:numPr>
          <w:ilvl w:val="2"/>
          <w:numId w:val="6"/>
        </w:numPr>
        <w:jc w:val="both"/>
      </w:pPr>
      <w:r>
        <w:t>Model selection problem is confusion on what degree of polynomial to keep in hypothesis</w:t>
      </w:r>
    </w:p>
    <w:p w14:paraId="4C281893" w14:textId="42D432CC" w:rsidR="001C10E6" w:rsidRDefault="001C10E6" w:rsidP="000E38B8">
      <w:pPr>
        <w:pStyle w:val="ListParagraph"/>
        <w:numPr>
          <w:ilvl w:val="2"/>
          <w:numId w:val="6"/>
        </w:numPr>
        <w:jc w:val="both"/>
      </w:pPr>
      <w:r>
        <w:t>Process:</w:t>
      </w:r>
    </w:p>
    <w:p w14:paraId="294AA345" w14:textId="7F892A48" w:rsidR="00CF5F62" w:rsidRDefault="00CF5F62" w:rsidP="001C10E6">
      <w:pPr>
        <w:pStyle w:val="ListParagraph"/>
        <w:numPr>
          <w:ilvl w:val="3"/>
          <w:numId w:val="6"/>
        </w:numPr>
        <w:jc w:val="both"/>
      </w:pPr>
      <w:r>
        <w:t>Find test error for all different hypothesis, and pick the one with minimum test error</w:t>
      </w:r>
      <w:r w:rsidR="00C16EA5">
        <w:t xml:space="preserve"> (not fair)</w:t>
      </w:r>
    </w:p>
    <w:p w14:paraId="032D6505" w14:textId="42649B5E" w:rsidR="001C10E6" w:rsidRDefault="001C10E6" w:rsidP="001C10E6">
      <w:pPr>
        <w:pStyle w:val="ListParagraph"/>
        <w:numPr>
          <w:ilvl w:val="3"/>
          <w:numId w:val="6"/>
        </w:numPr>
        <w:jc w:val="both"/>
      </w:pPr>
      <w:r>
        <w:t xml:space="preserve">The hypothesis gives better result only on given test set </w:t>
      </w:r>
      <w:r w:rsidR="00A40189">
        <w:t>can</w:t>
      </w:r>
      <w:r>
        <w:t xml:space="preserve"> not necessarily </w:t>
      </w:r>
      <w:r w:rsidR="00A40189">
        <w:t>be reported as</w:t>
      </w:r>
      <w:r>
        <w:t xml:space="preserve"> generalized results</w:t>
      </w:r>
      <w:r w:rsidR="00A40189">
        <w:t xml:space="preserve"> (generalized test error)</w:t>
      </w:r>
    </w:p>
    <w:p w14:paraId="7DBF1112" w14:textId="250EB742" w:rsidR="00623365" w:rsidRDefault="00623365" w:rsidP="001C10E6">
      <w:pPr>
        <w:pStyle w:val="ListParagraph"/>
        <w:numPr>
          <w:ilvl w:val="3"/>
          <w:numId w:val="6"/>
        </w:numPr>
        <w:jc w:val="both"/>
      </w:pPr>
      <w:r>
        <w:t>This is similar to analogy of overfitting</w:t>
      </w:r>
    </w:p>
    <w:p w14:paraId="40993452" w14:textId="0CEC0F6F" w:rsidR="00623365" w:rsidRDefault="00623365" w:rsidP="001C10E6">
      <w:pPr>
        <w:pStyle w:val="ListParagraph"/>
        <w:numPr>
          <w:ilvl w:val="3"/>
          <w:numId w:val="6"/>
        </w:numPr>
        <w:jc w:val="both"/>
      </w:pPr>
      <w:r>
        <w:t>Approach is to split data in 3: Training (60%), cross-validation (20%). Test (20%) set</w:t>
      </w:r>
    </w:p>
    <w:p w14:paraId="5718D95C" w14:textId="6E687959" w:rsidR="005B0EA9" w:rsidRDefault="005B0EA9" w:rsidP="001C10E6">
      <w:pPr>
        <w:pStyle w:val="ListParagraph"/>
        <w:numPr>
          <w:ilvl w:val="3"/>
          <w:numId w:val="6"/>
        </w:numPr>
        <w:jc w:val="both"/>
      </w:pPr>
      <w:r>
        <w:t>We compare cross-validation error to select best model and then find generalized test error by applying model on the test data set</w:t>
      </w:r>
    </w:p>
    <w:p w14:paraId="39043A87" w14:textId="63B89910" w:rsidR="00025531" w:rsidRDefault="00851440" w:rsidP="00025531">
      <w:pPr>
        <w:pStyle w:val="ListParagraph"/>
        <w:numPr>
          <w:ilvl w:val="1"/>
          <w:numId w:val="6"/>
        </w:numPr>
        <w:jc w:val="both"/>
      </w:pPr>
      <w:r>
        <w:t>Bias vs Variance</w:t>
      </w:r>
      <w:r w:rsidR="00354F6B">
        <w:t xml:space="preserve"> problem</w:t>
      </w:r>
      <w:r>
        <w:t>:</w:t>
      </w:r>
    </w:p>
    <w:p w14:paraId="0CDDC02E" w14:textId="4AF0BC77" w:rsidR="00851440" w:rsidRDefault="00180719" w:rsidP="00851440">
      <w:pPr>
        <w:pStyle w:val="ListParagraph"/>
        <w:numPr>
          <w:ilvl w:val="2"/>
          <w:numId w:val="6"/>
        </w:numPr>
        <w:jc w:val="both"/>
      </w:pPr>
      <w:r>
        <w:t>As we increase degree of polynomial, the training error decreases</w:t>
      </w:r>
    </w:p>
    <w:p w14:paraId="4631C954" w14:textId="11998EE9" w:rsidR="004B72BF" w:rsidRDefault="00BF067E" w:rsidP="00C82CDD">
      <w:pPr>
        <w:pStyle w:val="ListParagraph"/>
        <w:numPr>
          <w:ilvl w:val="2"/>
          <w:numId w:val="6"/>
        </w:numPr>
        <w:jc w:val="both"/>
      </w:pPr>
      <w:r>
        <w:t>Whereas, cross-validation/ test error would take a U</w:t>
      </w:r>
      <w:r w:rsidR="004B72BF">
        <w:t>-</w:t>
      </w:r>
      <w:r>
        <w:t>shaped curve</w:t>
      </w:r>
    </w:p>
    <w:p w14:paraId="480668EE" w14:textId="56925927" w:rsidR="007838A0" w:rsidRDefault="004D52AD" w:rsidP="007838A0">
      <w:pPr>
        <w:pStyle w:val="ListParagraph"/>
        <w:numPr>
          <w:ilvl w:val="2"/>
          <w:numId w:val="6"/>
        </w:numPr>
        <w:jc w:val="both"/>
      </w:pPr>
      <w:r>
        <w:t>For high bias</w:t>
      </w:r>
      <w:r w:rsidR="00B473A5">
        <w:t xml:space="preserve"> (underfit)</w:t>
      </w:r>
      <w:r>
        <w:t xml:space="preserve"> problem, train and test error will be high</w:t>
      </w:r>
    </w:p>
    <w:p w14:paraId="7B7E8AA3" w14:textId="12CE1EB0" w:rsidR="004D52AD" w:rsidRDefault="004D52AD" w:rsidP="007838A0">
      <w:pPr>
        <w:pStyle w:val="ListParagraph"/>
        <w:numPr>
          <w:ilvl w:val="2"/>
          <w:numId w:val="6"/>
        </w:numPr>
        <w:jc w:val="both"/>
      </w:pPr>
      <w:r>
        <w:t>For high variance</w:t>
      </w:r>
      <w:r w:rsidR="00B473A5">
        <w:t xml:space="preserve"> (overfit)</w:t>
      </w:r>
      <w:r>
        <w:t xml:space="preserve"> problem, train will be low but test will be high</w:t>
      </w:r>
    </w:p>
    <w:p w14:paraId="087BFC6A" w14:textId="1DC2C21D" w:rsidR="003B75A5" w:rsidRDefault="00BD4A45" w:rsidP="004A1D70">
      <w:pPr>
        <w:ind w:firstLine="720"/>
        <w:jc w:val="both"/>
      </w:pPr>
      <w:r w:rsidRPr="00BD4A45">
        <w:rPr>
          <w:noProof/>
        </w:rPr>
        <w:drawing>
          <wp:inline distT="0" distB="0" distL="0" distR="0" wp14:anchorId="39722DD0" wp14:editId="6C54558F">
            <wp:extent cx="5837426" cy="20651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37426" cy="2065199"/>
                    </a:xfrm>
                    <a:prstGeom prst="rect">
                      <a:avLst/>
                    </a:prstGeom>
                  </pic:spPr>
                </pic:pic>
              </a:graphicData>
            </a:graphic>
          </wp:inline>
        </w:drawing>
      </w:r>
    </w:p>
    <w:p w14:paraId="4E0472C1" w14:textId="1DC0645B" w:rsidR="006D36BE" w:rsidRDefault="004A1D70" w:rsidP="004A1D70">
      <w:pPr>
        <w:pStyle w:val="ListParagraph"/>
        <w:numPr>
          <w:ilvl w:val="1"/>
          <w:numId w:val="6"/>
        </w:numPr>
        <w:jc w:val="both"/>
      </w:pPr>
      <w:r>
        <w:t>Regularization and bias/ variance:</w:t>
      </w:r>
    </w:p>
    <w:p w14:paraId="78D6BC84" w14:textId="0E4427FE" w:rsidR="004A1D70" w:rsidRDefault="00142729" w:rsidP="004A1D70">
      <w:pPr>
        <w:pStyle w:val="ListParagraph"/>
        <w:numPr>
          <w:ilvl w:val="2"/>
          <w:numId w:val="6"/>
        </w:numPr>
        <w:jc w:val="both"/>
      </w:pPr>
      <w:r>
        <w:t xml:space="preserve">When lambda is very large </w:t>
      </w:r>
      <w:r>
        <w:sym w:font="Wingdings" w:char="F0E0"/>
      </w:r>
      <w:r>
        <w:t xml:space="preserve"> thetas are heavily penalized </w:t>
      </w:r>
      <w:r>
        <w:sym w:font="Wingdings" w:char="F0E0"/>
      </w:r>
      <w:r>
        <w:t xml:space="preserve"> underfit</w:t>
      </w:r>
    </w:p>
    <w:p w14:paraId="72089560" w14:textId="5AFAC0A7" w:rsidR="00142729" w:rsidRDefault="00142729" w:rsidP="004A1D70">
      <w:pPr>
        <w:pStyle w:val="ListParagraph"/>
        <w:numPr>
          <w:ilvl w:val="2"/>
          <w:numId w:val="6"/>
        </w:numPr>
        <w:jc w:val="both"/>
      </w:pPr>
      <w:r>
        <w:t xml:space="preserve">When lambda is very small </w:t>
      </w:r>
      <w:r>
        <w:sym w:font="Wingdings" w:char="F0E0"/>
      </w:r>
      <w:r>
        <w:t xml:space="preserve"> very small penalty </w:t>
      </w:r>
      <w:r>
        <w:sym w:font="Wingdings" w:char="F0E0"/>
      </w:r>
      <w:r>
        <w:t xml:space="preserve"> overfit</w:t>
      </w:r>
    </w:p>
    <w:p w14:paraId="60BDA18E" w14:textId="284D478E" w:rsidR="00B740E5" w:rsidRDefault="00B740E5" w:rsidP="004A1D70">
      <w:pPr>
        <w:pStyle w:val="ListParagraph"/>
        <w:numPr>
          <w:ilvl w:val="2"/>
          <w:numId w:val="6"/>
        </w:numPr>
        <w:jc w:val="both"/>
      </w:pPr>
      <w:r>
        <w:lastRenderedPageBreak/>
        <w:t>Process:</w:t>
      </w:r>
    </w:p>
    <w:p w14:paraId="2BFF3EF6" w14:textId="37BEEA2E" w:rsidR="004160E8" w:rsidRDefault="000D5B52" w:rsidP="00B740E5">
      <w:pPr>
        <w:pStyle w:val="ListParagraph"/>
        <w:numPr>
          <w:ilvl w:val="3"/>
          <w:numId w:val="6"/>
        </w:numPr>
        <w:jc w:val="both"/>
      </w:pPr>
      <w:r>
        <w:t>Make multiple models for multiple value of lambdas</w:t>
      </w:r>
    </w:p>
    <w:p w14:paraId="322AA727" w14:textId="2A5F6122" w:rsidR="00B740E5" w:rsidRDefault="00B740E5" w:rsidP="00B740E5">
      <w:pPr>
        <w:pStyle w:val="ListParagraph"/>
        <w:numPr>
          <w:ilvl w:val="3"/>
          <w:numId w:val="6"/>
        </w:numPr>
        <w:jc w:val="both"/>
      </w:pPr>
      <w:r>
        <w:t xml:space="preserve">For each case find thetas corresponding to minimum cost J </w:t>
      </w:r>
    </w:p>
    <w:p w14:paraId="281E0E99" w14:textId="36F962B9" w:rsidR="00F15B48" w:rsidRDefault="00F15B48" w:rsidP="00B740E5">
      <w:pPr>
        <w:pStyle w:val="ListParagraph"/>
        <w:numPr>
          <w:ilvl w:val="3"/>
          <w:numId w:val="6"/>
        </w:numPr>
        <w:jc w:val="both"/>
      </w:pPr>
      <w:r>
        <w:t>Use these thetas to find cross validation error for each model</w:t>
      </w:r>
    </w:p>
    <w:p w14:paraId="3C985326" w14:textId="036D3BAB" w:rsidR="00F15B48" w:rsidRDefault="00F15B48" w:rsidP="00B740E5">
      <w:pPr>
        <w:pStyle w:val="ListParagraph"/>
        <w:numPr>
          <w:ilvl w:val="3"/>
          <w:numId w:val="6"/>
        </w:numPr>
        <w:jc w:val="both"/>
      </w:pPr>
      <w:r>
        <w:t xml:space="preserve">And then pick </w:t>
      </w:r>
      <w:r w:rsidR="00CF5BEC">
        <w:t>(</w:t>
      </w:r>
      <w:r>
        <w:t>and report</w:t>
      </w:r>
      <w:r w:rsidR="00CF5BEC">
        <w:t xml:space="preserve"> test error)</w:t>
      </w:r>
      <w:r>
        <w:t xml:space="preserve"> the </w:t>
      </w:r>
      <w:r w:rsidR="008D3BE7">
        <w:t>lambda where cross validation is minimum</w:t>
      </w:r>
    </w:p>
    <w:p w14:paraId="1096C4D9" w14:textId="06AA4E0C" w:rsidR="003370BE" w:rsidRDefault="00620055" w:rsidP="00620055">
      <w:pPr>
        <w:ind w:firstLine="720"/>
        <w:jc w:val="both"/>
      </w:pPr>
      <w:r w:rsidRPr="00620055">
        <w:rPr>
          <w:noProof/>
        </w:rPr>
        <w:drawing>
          <wp:inline distT="0" distB="0" distL="0" distR="0" wp14:anchorId="7A7B6039" wp14:editId="6A27746C">
            <wp:extent cx="6127011" cy="326164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7011" cy="3261643"/>
                    </a:xfrm>
                    <a:prstGeom prst="rect">
                      <a:avLst/>
                    </a:prstGeom>
                  </pic:spPr>
                </pic:pic>
              </a:graphicData>
            </a:graphic>
          </wp:inline>
        </w:drawing>
      </w:r>
    </w:p>
    <w:p w14:paraId="4E80CAAC" w14:textId="3D5AD67C" w:rsidR="00620055" w:rsidRDefault="00AD3E39" w:rsidP="00AD3E39">
      <w:pPr>
        <w:pStyle w:val="ListParagraph"/>
        <w:numPr>
          <w:ilvl w:val="1"/>
          <w:numId w:val="6"/>
        </w:numPr>
        <w:jc w:val="both"/>
      </w:pPr>
      <w:r>
        <w:t>Learning Curves:</w:t>
      </w:r>
    </w:p>
    <w:p w14:paraId="60E338CC" w14:textId="10FDAD20" w:rsidR="004703AA" w:rsidRDefault="002C14A0" w:rsidP="004703AA">
      <w:pPr>
        <w:pStyle w:val="ListParagraph"/>
        <w:numPr>
          <w:ilvl w:val="2"/>
          <w:numId w:val="6"/>
        </w:numPr>
        <w:jc w:val="both"/>
      </w:pPr>
      <w:r>
        <w:t>Plot train and cross-validation over size of training set</w:t>
      </w:r>
    </w:p>
    <w:p w14:paraId="6EE74E6F" w14:textId="3B748222" w:rsidR="00AC10E0" w:rsidRDefault="00AC10E0" w:rsidP="00EE206A">
      <w:pPr>
        <w:ind w:firstLine="720"/>
        <w:jc w:val="both"/>
      </w:pPr>
      <w:r w:rsidRPr="00AC10E0">
        <w:rPr>
          <w:noProof/>
        </w:rPr>
        <w:drawing>
          <wp:inline distT="0" distB="0" distL="0" distR="0" wp14:anchorId="6B9424E1" wp14:editId="2D57BFCE">
            <wp:extent cx="5822185" cy="324640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2185" cy="3246401"/>
                    </a:xfrm>
                    <a:prstGeom prst="rect">
                      <a:avLst/>
                    </a:prstGeom>
                  </pic:spPr>
                </pic:pic>
              </a:graphicData>
            </a:graphic>
          </wp:inline>
        </w:drawing>
      </w:r>
    </w:p>
    <w:p w14:paraId="502ECA84" w14:textId="0CAE522A" w:rsidR="00CD663C" w:rsidRDefault="00962146" w:rsidP="00CD663C">
      <w:pPr>
        <w:pStyle w:val="ListParagraph"/>
        <w:numPr>
          <w:ilvl w:val="2"/>
          <w:numId w:val="6"/>
        </w:numPr>
        <w:jc w:val="both"/>
      </w:pPr>
      <w:r>
        <w:t>In high bias model (underfit model)</w:t>
      </w:r>
      <w:r w:rsidR="00475AE5">
        <w:t>, getting more training data will not help much</w:t>
      </w:r>
      <w:r w:rsidR="00CD663C">
        <w:t>. Indication is that train and cross-validation are fairly similar.</w:t>
      </w:r>
    </w:p>
    <w:p w14:paraId="531EEB95" w14:textId="0065A96D" w:rsidR="00807E39" w:rsidRDefault="00807E39" w:rsidP="006D3BDF">
      <w:pPr>
        <w:ind w:firstLine="720"/>
        <w:jc w:val="both"/>
      </w:pPr>
      <w:r w:rsidRPr="00807E39">
        <w:rPr>
          <w:noProof/>
        </w:rPr>
        <w:lastRenderedPageBreak/>
        <w:drawing>
          <wp:inline distT="0" distB="0" distL="0" distR="0" wp14:anchorId="5D8292C4" wp14:editId="7545589E">
            <wp:extent cx="5502117" cy="326164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2117" cy="3261643"/>
                    </a:xfrm>
                    <a:prstGeom prst="rect">
                      <a:avLst/>
                    </a:prstGeom>
                  </pic:spPr>
                </pic:pic>
              </a:graphicData>
            </a:graphic>
          </wp:inline>
        </w:drawing>
      </w:r>
    </w:p>
    <w:p w14:paraId="5721702C" w14:textId="363F404D" w:rsidR="00807E39" w:rsidRDefault="00360284" w:rsidP="00807E39">
      <w:pPr>
        <w:pStyle w:val="ListParagraph"/>
        <w:numPr>
          <w:ilvl w:val="2"/>
          <w:numId w:val="6"/>
        </w:numPr>
        <w:jc w:val="both"/>
      </w:pPr>
      <w:r>
        <w:t xml:space="preserve">In high variance case (overfit model), </w:t>
      </w:r>
      <w:r w:rsidR="00F70BF1">
        <w:t>getting more data will help because eventually the cross-validation will keep decreasing.</w:t>
      </w:r>
    </w:p>
    <w:p w14:paraId="339294AD" w14:textId="7B17BA0E" w:rsidR="00A11329" w:rsidRDefault="00A11329" w:rsidP="006D3BDF">
      <w:pPr>
        <w:ind w:firstLine="720"/>
        <w:jc w:val="both"/>
      </w:pPr>
      <w:r w:rsidRPr="00A11329">
        <w:rPr>
          <w:noProof/>
        </w:rPr>
        <w:drawing>
          <wp:inline distT="0" distB="0" distL="0" distR="0" wp14:anchorId="3C03019D" wp14:editId="5A61AEE3">
            <wp:extent cx="5898391" cy="317019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98391" cy="3170195"/>
                    </a:xfrm>
                    <a:prstGeom prst="rect">
                      <a:avLst/>
                    </a:prstGeom>
                  </pic:spPr>
                </pic:pic>
              </a:graphicData>
            </a:graphic>
          </wp:inline>
        </w:drawing>
      </w:r>
    </w:p>
    <w:p w14:paraId="5849A1EC" w14:textId="52C673A2" w:rsidR="00D85491" w:rsidRDefault="000C596C" w:rsidP="000C596C">
      <w:pPr>
        <w:pStyle w:val="ListParagraph"/>
        <w:numPr>
          <w:ilvl w:val="0"/>
          <w:numId w:val="6"/>
        </w:numPr>
        <w:jc w:val="both"/>
      </w:pPr>
      <w:r>
        <w:t>Machine Learning System Design:</w:t>
      </w:r>
    </w:p>
    <w:p w14:paraId="224EEB70" w14:textId="6EF13FFC" w:rsidR="000C596C" w:rsidRDefault="007752D5" w:rsidP="00841401">
      <w:pPr>
        <w:pStyle w:val="ListParagraph"/>
        <w:numPr>
          <w:ilvl w:val="1"/>
          <w:numId w:val="6"/>
        </w:numPr>
        <w:jc w:val="both"/>
      </w:pPr>
      <w:r>
        <w:t>Prioritizing</w:t>
      </w:r>
      <w:r w:rsidR="003C19E6">
        <w:t xml:space="preserve"> (for a spam filter classifier)</w:t>
      </w:r>
      <w:r>
        <w:t>:</w:t>
      </w:r>
    </w:p>
    <w:p w14:paraId="0051F8F6" w14:textId="2E1FE31F" w:rsidR="007752D5" w:rsidRDefault="003D0CDC" w:rsidP="007752D5">
      <w:pPr>
        <w:pStyle w:val="ListParagraph"/>
        <w:numPr>
          <w:ilvl w:val="2"/>
          <w:numId w:val="6"/>
        </w:numPr>
        <w:jc w:val="both"/>
      </w:pPr>
      <w:r>
        <w:t>Pick n (10k to 50k) most frequently occurring words in the training set as spam/ not spam indicative word (represent feature matrix as a bag of word model from this list)</w:t>
      </w:r>
    </w:p>
    <w:p w14:paraId="1858DD9A" w14:textId="7AFD5A48" w:rsidR="00A03ECB" w:rsidRDefault="002114C6" w:rsidP="00A03ECB">
      <w:pPr>
        <w:pStyle w:val="ListParagraph"/>
        <w:numPr>
          <w:ilvl w:val="1"/>
          <w:numId w:val="6"/>
        </w:numPr>
        <w:jc w:val="both"/>
      </w:pPr>
      <w:r>
        <w:t>Error Analysis:</w:t>
      </w:r>
    </w:p>
    <w:p w14:paraId="647D88DF" w14:textId="6BF82D59" w:rsidR="002114C6" w:rsidRDefault="00F15AD4" w:rsidP="002114C6">
      <w:pPr>
        <w:pStyle w:val="ListParagraph"/>
        <w:numPr>
          <w:ilvl w:val="2"/>
          <w:numId w:val="6"/>
        </w:numPr>
        <w:jc w:val="both"/>
      </w:pPr>
      <w:r>
        <w:t>Approach:</w:t>
      </w:r>
    </w:p>
    <w:p w14:paraId="2AF09024" w14:textId="35F63C44" w:rsidR="00F15AD4" w:rsidRDefault="00F15AD4" w:rsidP="00F15AD4">
      <w:pPr>
        <w:pStyle w:val="ListParagraph"/>
        <w:numPr>
          <w:ilvl w:val="3"/>
          <w:numId w:val="6"/>
        </w:numPr>
        <w:jc w:val="both"/>
      </w:pPr>
      <w:r>
        <w:t>Make simple algo quickly and test it on cross-validation data</w:t>
      </w:r>
    </w:p>
    <w:p w14:paraId="4272BA98" w14:textId="0834F236" w:rsidR="00F15AD4" w:rsidRDefault="00F15AD4" w:rsidP="00F15AD4">
      <w:pPr>
        <w:pStyle w:val="ListParagraph"/>
        <w:numPr>
          <w:ilvl w:val="3"/>
          <w:numId w:val="6"/>
        </w:numPr>
        <w:jc w:val="both"/>
      </w:pPr>
      <w:r>
        <w:t>Plot learning curves to decide if need more data, features, etc</w:t>
      </w:r>
      <w:r w:rsidR="00007D06">
        <w:t xml:space="preserve"> (can’t be determined in advanced)</w:t>
      </w:r>
    </w:p>
    <w:p w14:paraId="7461EB7F" w14:textId="13D4FC7B" w:rsidR="00F15AD4" w:rsidRDefault="00F15AD4" w:rsidP="00F15AD4">
      <w:pPr>
        <w:pStyle w:val="ListParagraph"/>
        <w:numPr>
          <w:ilvl w:val="3"/>
          <w:numId w:val="6"/>
        </w:numPr>
        <w:jc w:val="both"/>
      </w:pPr>
      <w:r>
        <w:t>Error Analysis: manually examine error examples. Spot systemic trend in these errors</w:t>
      </w:r>
    </w:p>
    <w:p w14:paraId="6CE6C96E" w14:textId="44A99A63" w:rsidR="00007D06" w:rsidRDefault="00D575E0" w:rsidP="00D575E0">
      <w:pPr>
        <w:pStyle w:val="ListParagraph"/>
        <w:numPr>
          <w:ilvl w:val="1"/>
          <w:numId w:val="6"/>
        </w:numPr>
        <w:jc w:val="both"/>
      </w:pPr>
      <w:r>
        <w:t>Error Metrics for Skewed Classes</w:t>
      </w:r>
      <w:r w:rsidR="009A09A6">
        <w:t xml:space="preserve"> (for cancer diagnosis problem)</w:t>
      </w:r>
      <w:r>
        <w:t>:</w:t>
      </w:r>
    </w:p>
    <w:p w14:paraId="0FDEEDF1" w14:textId="203CC4DE" w:rsidR="00D575E0" w:rsidRDefault="006C3269" w:rsidP="00D575E0">
      <w:pPr>
        <w:pStyle w:val="ListParagraph"/>
        <w:numPr>
          <w:ilvl w:val="2"/>
          <w:numId w:val="6"/>
        </w:numPr>
        <w:jc w:val="both"/>
      </w:pPr>
      <w:r>
        <w:t xml:space="preserve">When ratio of positive and negative class is extreme, it is skewed </w:t>
      </w:r>
      <w:r w:rsidR="00AE167F">
        <w:t>classes problem, thus classification accuracy in th</w:t>
      </w:r>
      <w:r w:rsidR="003E15DE">
        <w:t>ese</w:t>
      </w:r>
      <w:r w:rsidR="00AE167F">
        <w:t xml:space="preserve"> situation</w:t>
      </w:r>
      <w:r w:rsidR="006507EC">
        <w:t>s</w:t>
      </w:r>
      <w:r w:rsidR="00AE167F">
        <w:t xml:space="preserve"> is not an ideal</w:t>
      </w:r>
      <w:r w:rsidR="00C17FC6">
        <w:t xml:space="preserve"> performance</w:t>
      </w:r>
      <w:r w:rsidR="00AE167F">
        <w:t xml:space="preserve"> metric</w:t>
      </w:r>
    </w:p>
    <w:p w14:paraId="7FFD267A" w14:textId="6FA60B8F" w:rsidR="003E15DE" w:rsidRDefault="00CE6458" w:rsidP="00D575E0">
      <w:pPr>
        <w:pStyle w:val="ListParagraph"/>
        <w:numPr>
          <w:ilvl w:val="2"/>
          <w:numId w:val="6"/>
        </w:numPr>
        <w:jc w:val="both"/>
      </w:pPr>
      <w:r>
        <w:t>Metrics like recall and precision needs to be calculated in these situations:</w:t>
      </w:r>
    </w:p>
    <w:p w14:paraId="5016636A" w14:textId="2CD32B47" w:rsidR="00CE6458" w:rsidRDefault="00B87FC3" w:rsidP="00CE6458">
      <w:pPr>
        <w:pStyle w:val="ListParagraph"/>
        <w:numPr>
          <w:ilvl w:val="3"/>
          <w:numId w:val="6"/>
        </w:numPr>
        <w:jc w:val="both"/>
      </w:pPr>
      <w:r>
        <w:lastRenderedPageBreak/>
        <w:t>Precision: TP/ (Predicted as positive)</w:t>
      </w:r>
      <w:r w:rsidR="009B65CC">
        <w:t xml:space="preserve"> = TP/</w:t>
      </w:r>
      <w:r w:rsidR="002C23A4">
        <w:t xml:space="preserve"> </w:t>
      </w:r>
      <w:r w:rsidR="009B65CC">
        <w:t>(TP + F</w:t>
      </w:r>
      <w:r w:rsidR="001A6420">
        <w:t>P</w:t>
      </w:r>
      <w:r w:rsidR="009B65CC">
        <w:t>)</w:t>
      </w:r>
    </w:p>
    <w:p w14:paraId="4B731655" w14:textId="4D1AB10D" w:rsidR="002C23A4" w:rsidRDefault="002C23A4" w:rsidP="00CE6458">
      <w:pPr>
        <w:pStyle w:val="ListParagraph"/>
        <w:numPr>
          <w:ilvl w:val="3"/>
          <w:numId w:val="6"/>
        </w:numPr>
        <w:jc w:val="both"/>
      </w:pPr>
      <w:r>
        <w:t>Recall: TP/ (Actual positives) = TP/ (TP + FN)</w:t>
      </w:r>
    </w:p>
    <w:p w14:paraId="14072D0C" w14:textId="341BFB1C" w:rsidR="007431F2" w:rsidRDefault="007431F2" w:rsidP="007431F2">
      <w:pPr>
        <w:pStyle w:val="ListParagraph"/>
        <w:numPr>
          <w:ilvl w:val="2"/>
          <w:numId w:val="6"/>
        </w:numPr>
        <w:jc w:val="both"/>
      </w:pPr>
      <w:r>
        <w:t>Note: y = 1 is given to rarer class for precision and recall calculation</w:t>
      </w:r>
    </w:p>
    <w:p w14:paraId="307D2CA0" w14:textId="06C06EDC" w:rsidR="004F7AEA" w:rsidRDefault="00F54A8D" w:rsidP="004F7AEA">
      <w:pPr>
        <w:pStyle w:val="ListParagraph"/>
        <w:numPr>
          <w:ilvl w:val="1"/>
          <w:numId w:val="6"/>
        </w:numPr>
        <w:jc w:val="both"/>
      </w:pPr>
      <w:r>
        <w:t>Trading off precision and recall:</w:t>
      </w:r>
    </w:p>
    <w:p w14:paraId="438315E5" w14:textId="7ABA14C9" w:rsidR="00AB17F0" w:rsidRDefault="00AB17F0" w:rsidP="00F54A8D">
      <w:pPr>
        <w:pStyle w:val="ListParagraph"/>
        <w:numPr>
          <w:ilvl w:val="2"/>
          <w:numId w:val="6"/>
        </w:numPr>
        <w:jc w:val="both"/>
      </w:pPr>
      <w:r>
        <w:t>Higher Precision</w:t>
      </w:r>
      <w:r w:rsidR="001B212B">
        <w:t>, Low Recall</w:t>
      </w:r>
      <w:r>
        <w:t xml:space="preserve">: </w:t>
      </w:r>
    </w:p>
    <w:p w14:paraId="1F6992B7" w14:textId="7AB7BEBF" w:rsidR="00F54A8D" w:rsidRDefault="00F9221B" w:rsidP="00AB17F0">
      <w:pPr>
        <w:pStyle w:val="ListParagraph"/>
        <w:numPr>
          <w:ilvl w:val="3"/>
          <w:numId w:val="6"/>
        </w:numPr>
        <w:jc w:val="both"/>
      </w:pPr>
      <w:r>
        <w:t>Change threshold of hypothesis from 50</w:t>
      </w:r>
      <w:r w:rsidR="00C92F2A">
        <w:t>%</w:t>
      </w:r>
      <w:r>
        <w:t xml:space="preserve"> to 70</w:t>
      </w:r>
      <w:r w:rsidR="00C92F2A">
        <w:t>%</w:t>
      </w:r>
      <w:r>
        <w:t>. It means if the classifier is more than 70% accurate then only classify as cancer</w:t>
      </w:r>
      <w:r w:rsidR="004F7B7E">
        <w:t xml:space="preserve"> (because of sensitivity of cancer news for patient)</w:t>
      </w:r>
      <w:r>
        <w:t xml:space="preserve">. </w:t>
      </w:r>
    </w:p>
    <w:p w14:paraId="4989C943" w14:textId="00164E99" w:rsidR="00AB17F0" w:rsidRDefault="00AB17F0" w:rsidP="00AB17F0">
      <w:pPr>
        <w:pStyle w:val="ListParagraph"/>
        <w:numPr>
          <w:ilvl w:val="3"/>
          <w:numId w:val="6"/>
        </w:numPr>
        <w:jc w:val="both"/>
      </w:pPr>
      <w:r>
        <w:t>It means higher fraction of people classified as having cancer will actually have cancer</w:t>
      </w:r>
    </w:p>
    <w:p w14:paraId="72D1F7A8" w14:textId="73C6F647" w:rsidR="00BC1EA3" w:rsidRDefault="007A2438" w:rsidP="00BC1EA3">
      <w:pPr>
        <w:pStyle w:val="ListParagraph"/>
        <w:numPr>
          <w:ilvl w:val="2"/>
          <w:numId w:val="6"/>
        </w:numPr>
        <w:jc w:val="both"/>
      </w:pPr>
      <w:r>
        <w:t>High Recall, Low Precision:</w:t>
      </w:r>
    </w:p>
    <w:p w14:paraId="32E2FB8D" w14:textId="60D74738" w:rsidR="007A2438" w:rsidRDefault="007A2438" w:rsidP="007A2438">
      <w:pPr>
        <w:pStyle w:val="ListParagraph"/>
        <w:numPr>
          <w:ilvl w:val="3"/>
          <w:numId w:val="6"/>
        </w:numPr>
        <w:jc w:val="both"/>
      </w:pPr>
      <w:r>
        <w:t>Avoid FN (avoid failing to diagnose cancer if they actually have it)</w:t>
      </w:r>
    </w:p>
    <w:p w14:paraId="3DD4267B" w14:textId="479452FA" w:rsidR="007A2438" w:rsidRDefault="00C92F2A" w:rsidP="007A2438">
      <w:pPr>
        <w:pStyle w:val="ListParagraph"/>
        <w:numPr>
          <w:ilvl w:val="3"/>
          <w:numId w:val="6"/>
        </w:numPr>
        <w:jc w:val="both"/>
      </w:pPr>
      <w:r>
        <w:t>Threshold can be changed from 50% to 30%. It means that even if classifier is 30% confident, it is better to classify as cancer (so we don’t miss out on FN)</w:t>
      </w:r>
    </w:p>
    <w:p w14:paraId="20401079" w14:textId="27B4C296" w:rsidR="00C92F2A" w:rsidRDefault="00C92F2A" w:rsidP="007A2438">
      <w:pPr>
        <w:pStyle w:val="ListParagraph"/>
        <w:numPr>
          <w:ilvl w:val="3"/>
          <w:numId w:val="6"/>
        </w:numPr>
        <w:jc w:val="both"/>
      </w:pPr>
      <w:r>
        <w:t>It means we will be correctly flagging higher fraction of people who actually have cancer</w:t>
      </w:r>
    </w:p>
    <w:p w14:paraId="5C99B3A8" w14:textId="5B1F6B49" w:rsidR="00CE2005" w:rsidRDefault="004F515D" w:rsidP="004F515D">
      <w:pPr>
        <w:jc w:val="center"/>
      </w:pPr>
      <w:r w:rsidRPr="004F515D">
        <w:drawing>
          <wp:inline distT="0" distB="0" distL="0" distR="0" wp14:anchorId="317882BC" wp14:editId="773C308C">
            <wp:extent cx="1950889" cy="218713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50889" cy="2187130"/>
                    </a:xfrm>
                    <a:prstGeom prst="rect">
                      <a:avLst/>
                    </a:prstGeom>
                  </pic:spPr>
                </pic:pic>
              </a:graphicData>
            </a:graphic>
          </wp:inline>
        </w:drawing>
      </w:r>
    </w:p>
    <w:p w14:paraId="5F63B63F" w14:textId="67432D09" w:rsidR="004F515D" w:rsidRDefault="00E404D8" w:rsidP="004F515D">
      <w:pPr>
        <w:pStyle w:val="ListParagraph"/>
        <w:numPr>
          <w:ilvl w:val="2"/>
          <w:numId w:val="6"/>
        </w:numPr>
      </w:pPr>
      <w:r>
        <w:t>Precision – Recall curve can be of different shape depending on nature of classifier</w:t>
      </w:r>
    </w:p>
    <w:p w14:paraId="1723A776" w14:textId="6FCA902E" w:rsidR="00504669" w:rsidRDefault="00504669" w:rsidP="004F515D">
      <w:pPr>
        <w:pStyle w:val="ListParagraph"/>
        <w:numPr>
          <w:ilvl w:val="2"/>
          <w:numId w:val="6"/>
        </w:numPr>
      </w:pPr>
      <w:r>
        <w:t>How to compare different precision/ recall numbers (based on different threshold)?</w:t>
      </w:r>
    </w:p>
    <w:p w14:paraId="490A27CD" w14:textId="37523972" w:rsidR="00504669" w:rsidRDefault="006A573F" w:rsidP="00504669">
      <w:pPr>
        <w:pStyle w:val="ListParagraph"/>
        <w:numPr>
          <w:ilvl w:val="3"/>
          <w:numId w:val="6"/>
        </w:numPr>
      </w:pPr>
      <w:r>
        <w:t xml:space="preserve">Now we have 2 numbers giving performance of the </w:t>
      </w:r>
      <w:r w:rsidR="00DD1DE5">
        <w:t>classifier</w:t>
      </w:r>
    </w:p>
    <w:p w14:paraId="1DDFCC59" w14:textId="29AA891F" w:rsidR="00DD1DE5" w:rsidRDefault="00DD1DE5" w:rsidP="00504669">
      <w:pPr>
        <w:pStyle w:val="ListParagraph"/>
        <w:numPr>
          <w:ilvl w:val="3"/>
          <w:numId w:val="6"/>
        </w:numPr>
      </w:pPr>
      <w:r>
        <w:t>We use F1 score – that is a single real number evaluation</w:t>
      </w:r>
    </w:p>
    <w:p w14:paraId="0E5B33B2" w14:textId="45530A7C" w:rsidR="0030677B" w:rsidRDefault="0030677B" w:rsidP="00504669">
      <w:pPr>
        <w:pStyle w:val="ListParagraph"/>
        <w:numPr>
          <w:ilvl w:val="3"/>
          <w:numId w:val="6"/>
        </w:numPr>
      </w:pPr>
      <w:r>
        <w:t>F1 Score = 2 * (P X R)/ (P + R)</w:t>
      </w:r>
    </w:p>
    <w:p w14:paraId="1DC611B6" w14:textId="4E5A1E6B" w:rsidR="00FA48D8" w:rsidRDefault="009C3E9C" w:rsidP="009C3E9C">
      <w:pPr>
        <w:pStyle w:val="ListParagraph"/>
        <w:numPr>
          <w:ilvl w:val="3"/>
          <w:numId w:val="6"/>
        </w:numPr>
      </w:pPr>
      <w:r>
        <w:t>When P or R is 0, F score is 0. Only when both are 1, F score is 1.</w:t>
      </w:r>
    </w:p>
    <w:p w14:paraId="724DD5D2" w14:textId="6662D3AE" w:rsidR="00BF11C1" w:rsidRDefault="005E662D" w:rsidP="00AF358F">
      <w:pPr>
        <w:pStyle w:val="ListParagraph"/>
        <w:numPr>
          <w:ilvl w:val="1"/>
          <w:numId w:val="6"/>
        </w:numPr>
      </w:pPr>
      <w:r>
        <w:t>Data for ML:</w:t>
      </w:r>
    </w:p>
    <w:p w14:paraId="785F9A0B" w14:textId="52F5914C" w:rsidR="005E662D" w:rsidRDefault="00F45FF1" w:rsidP="005E662D">
      <w:pPr>
        <w:pStyle w:val="ListParagraph"/>
        <w:numPr>
          <w:ilvl w:val="2"/>
          <w:numId w:val="6"/>
        </w:numPr>
      </w:pPr>
      <w:r>
        <w:t>Usually algos give better performance when feed more data</w:t>
      </w:r>
    </w:p>
    <w:p w14:paraId="31D3F7A3" w14:textId="461D55F0" w:rsidR="00967449" w:rsidRDefault="00AD149F" w:rsidP="005E662D">
      <w:pPr>
        <w:pStyle w:val="ListParagraph"/>
        <w:numPr>
          <w:ilvl w:val="2"/>
          <w:numId w:val="6"/>
        </w:numPr>
      </w:pPr>
      <w:r>
        <w:t xml:space="preserve">Try imagining if an expert human in a field can confidently predict for our problem, </w:t>
      </w:r>
      <w:r w:rsidR="003E7885">
        <w:t>i</w:t>
      </w:r>
      <w:r>
        <w:t>f no, get more features/ knowledge on problem</w:t>
      </w:r>
    </w:p>
    <w:p w14:paraId="6E76A3A3" w14:textId="3F808E99" w:rsidR="003E7885" w:rsidRDefault="003E7885" w:rsidP="005E662D">
      <w:pPr>
        <w:pStyle w:val="ListParagraph"/>
        <w:numPr>
          <w:ilvl w:val="2"/>
          <w:numId w:val="6"/>
        </w:numPr>
      </w:pPr>
      <w:r>
        <w:t>Getting more data can be useful when we use low bias algorithms (NN with hidden) when train loss is low and cross-validation loss is comparable to training loss</w:t>
      </w:r>
    </w:p>
    <w:p w14:paraId="41EB479E" w14:textId="0ED51B41" w:rsidR="006A302B" w:rsidRDefault="006A302B">
      <w:r>
        <w:br w:type="page"/>
      </w:r>
    </w:p>
    <w:p w14:paraId="1C772CAA" w14:textId="41B918A9" w:rsidR="006A302B" w:rsidRPr="002C5EEA" w:rsidRDefault="006A302B" w:rsidP="006A302B">
      <w:pPr>
        <w:jc w:val="both"/>
        <w:rPr>
          <w:b/>
          <w:bCs/>
          <w:sz w:val="36"/>
          <w:szCs w:val="36"/>
          <w:u w:val="single"/>
        </w:rPr>
      </w:pPr>
      <w:r>
        <w:rPr>
          <w:b/>
          <w:bCs/>
          <w:sz w:val="36"/>
          <w:szCs w:val="36"/>
          <w:u w:val="single"/>
        </w:rPr>
        <w:lastRenderedPageBreak/>
        <w:t>Week 7</w:t>
      </w:r>
      <w:r w:rsidRPr="000C319E">
        <w:rPr>
          <w:b/>
          <w:bCs/>
          <w:sz w:val="36"/>
          <w:szCs w:val="36"/>
          <w:u w:val="single"/>
        </w:rPr>
        <w:t>:</w:t>
      </w:r>
    </w:p>
    <w:p w14:paraId="22F93899" w14:textId="2A3F8086" w:rsidR="006A302B" w:rsidRDefault="00D974A8" w:rsidP="006A302B">
      <w:pPr>
        <w:pStyle w:val="ListParagraph"/>
        <w:numPr>
          <w:ilvl w:val="0"/>
          <w:numId w:val="7"/>
        </w:numPr>
        <w:jc w:val="both"/>
      </w:pPr>
      <w:r>
        <w:t xml:space="preserve">Optimization objective: </w:t>
      </w:r>
      <w:r w:rsidR="0086791D">
        <w:t>Support Vector Machine (SVM):</w:t>
      </w:r>
    </w:p>
    <w:p w14:paraId="0E3212E1" w14:textId="7713FE8A" w:rsidR="0086791D" w:rsidRDefault="00191C73" w:rsidP="0086791D">
      <w:pPr>
        <w:pStyle w:val="ListParagraph"/>
        <w:numPr>
          <w:ilvl w:val="1"/>
          <w:numId w:val="7"/>
        </w:numPr>
        <w:jc w:val="both"/>
      </w:pPr>
      <w:r>
        <w:t>Modification in Logistic regression cost for SVM</w:t>
      </w:r>
    </w:p>
    <w:p w14:paraId="5518F2E9" w14:textId="1CE3E89F" w:rsidR="00073877" w:rsidRDefault="00073877" w:rsidP="00073877">
      <w:pPr>
        <w:ind w:left="1080"/>
        <w:jc w:val="both"/>
      </w:pPr>
      <w:r w:rsidRPr="00073877">
        <w:drawing>
          <wp:inline distT="0" distB="0" distL="0" distR="0" wp14:anchorId="72D96485" wp14:editId="18F2278C">
            <wp:extent cx="6035563" cy="338357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35563" cy="3383573"/>
                    </a:xfrm>
                    <a:prstGeom prst="rect">
                      <a:avLst/>
                    </a:prstGeom>
                  </pic:spPr>
                </pic:pic>
              </a:graphicData>
            </a:graphic>
          </wp:inline>
        </w:drawing>
      </w:r>
    </w:p>
    <w:p w14:paraId="6E5FEF87" w14:textId="7D310031" w:rsidR="00073877" w:rsidRDefault="00E6116B" w:rsidP="00073877">
      <w:pPr>
        <w:pStyle w:val="ListParagraph"/>
        <w:numPr>
          <w:ilvl w:val="1"/>
          <w:numId w:val="7"/>
        </w:numPr>
        <w:jc w:val="both"/>
      </w:pPr>
      <w:r>
        <w:t>Similarity in cost function of Logistic regression and SVM</w:t>
      </w:r>
    </w:p>
    <w:p w14:paraId="5BE15621" w14:textId="3444482D" w:rsidR="00305576" w:rsidRDefault="00305576" w:rsidP="00305576">
      <w:pPr>
        <w:ind w:left="1080"/>
        <w:jc w:val="both"/>
      </w:pPr>
      <w:r w:rsidRPr="00305576">
        <w:drawing>
          <wp:inline distT="0" distB="0" distL="0" distR="0" wp14:anchorId="2D5777A5" wp14:editId="0F95AF8A">
            <wp:extent cx="5875529" cy="31701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75529" cy="3170195"/>
                    </a:xfrm>
                    <a:prstGeom prst="rect">
                      <a:avLst/>
                    </a:prstGeom>
                  </pic:spPr>
                </pic:pic>
              </a:graphicData>
            </a:graphic>
          </wp:inline>
        </w:drawing>
      </w:r>
    </w:p>
    <w:p w14:paraId="3F556D38" w14:textId="054D2785" w:rsidR="00662F01" w:rsidRDefault="00662F01" w:rsidP="00EA7D5A">
      <w:pPr>
        <w:pStyle w:val="ListParagraph"/>
        <w:numPr>
          <w:ilvl w:val="0"/>
          <w:numId w:val="7"/>
        </w:numPr>
        <w:jc w:val="both"/>
      </w:pPr>
      <w:r>
        <w:t>Large margin intuition: SVM</w:t>
      </w:r>
    </w:p>
    <w:p w14:paraId="7FAED98C" w14:textId="7731158D" w:rsidR="00EA7D5A" w:rsidRDefault="00EA7D5A" w:rsidP="00EA7D5A">
      <w:pPr>
        <w:pStyle w:val="ListParagraph"/>
        <w:numPr>
          <w:ilvl w:val="1"/>
          <w:numId w:val="7"/>
        </w:numPr>
        <w:jc w:val="both"/>
      </w:pPr>
      <w:r>
        <w:t>Margin of hypothesis changes as shown:</w:t>
      </w:r>
    </w:p>
    <w:p w14:paraId="3114C054" w14:textId="6C6C160B" w:rsidR="00EA7D5A" w:rsidRDefault="00EA7D5A" w:rsidP="00EA7D5A">
      <w:pPr>
        <w:ind w:left="1080"/>
        <w:jc w:val="both"/>
      </w:pPr>
      <w:r w:rsidRPr="00EA7D5A">
        <w:lastRenderedPageBreak/>
        <w:drawing>
          <wp:inline distT="0" distB="0" distL="0" distR="0" wp14:anchorId="3BF64D4D" wp14:editId="7300582A">
            <wp:extent cx="5585944" cy="29187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5944" cy="2918713"/>
                    </a:xfrm>
                    <a:prstGeom prst="rect">
                      <a:avLst/>
                    </a:prstGeom>
                  </pic:spPr>
                </pic:pic>
              </a:graphicData>
            </a:graphic>
          </wp:inline>
        </w:drawing>
      </w:r>
    </w:p>
    <w:p w14:paraId="6E884656" w14:textId="06843CC2" w:rsidR="00EA7D5A" w:rsidRDefault="00EA7D5A" w:rsidP="00EA7D5A">
      <w:pPr>
        <w:pStyle w:val="ListParagraph"/>
        <w:numPr>
          <w:ilvl w:val="1"/>
          <w:numId w:val="7"/>
        </w:numPr>
        <w:jc w:val="both"/>
      </w:pPr>
      <w:r>
        <w:t>The SVM equation can be written as follows: C.A + B</w:t>
      </w:r>
    </w:p>
    <w:p w14:paraId="0996A3E7" w14:textId="66D9564F" w:rsidR="00EA7D5A" w:rsidRDefault="00EA7D5A" w:rsidP="00EA7D5A">
      <w:pPr>
        <w:pStyle w:val="ListParagraph"/>
        <w:numPr>
          <w:ilvl w:val="1"/>
          <w:numId w:val="7"/>
        </w:numPr>
        <w:jc w:val="both"/>
      </w:pPr>
      <w:r>
        <w:t>When C is very large</w:t>
      </w:r>
      <w:r w:rsidR="000B19DF">
        <w:t xml:space="preserve"> constant</w:t>
      </w:r>
      <w:r>
        <w:t xml:space="preserve">, the </w:t>
      </w:r>
      <w:r w:rsidR="0053637B">
        <w:t>A tern us forced to be 0</w:t>
      </w:r>
    </w:p>
    <w:p w14:paraId="3AD0F20F" w14:textId="2FA2F278" w:rsidR="00C84D2C" w:rsidRDefault="00C47257" w:rsidP="00EA7D5A">
      <w:pPr>
        <w:pStyle w:val="ListParagraph"/>
        <w:numPr>
          <w:ilvl w:val="1"/>
          <w:numId w:val="7"/>
        </w:numPr>
        <w:jc w:val="both"/>
      </w:pPr>
      <w:r>
        <w:t>SVM: Choses a decision boundary that has a larger distance from minimum training examples of each class</w:t>
      </w:r>
      <w:r w:rsidR="004A018A">
        <w:t>. This distance is called margin of SVM.</w:t>
      </w:r>
    </w:p>
    <w:p w14:paraId="193CA4C3" w14:textId="4CD71AD5" w:rsidR="00B46B9D" w:rsidRDefault="00B46B9D" w:rsidP="00B46B9D">
      <w:pPr>
        <w:ind w:left="1080"/>
        <w:jc w:val="both"/>
      </w:pPr>
      <w:r w:rsidRPr="00B46B9D">
        <w:drawing>
          <wp:inline distT="0" distB="0" distL="0" distR="0" wp14:anchorId="0E93A9B2" wp14:editId="51E1DD91">
            <wp:extent cx="4099915" cy="28882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9915" cy="2888230"/>
                    </a:xfrm>
                    <a:prstGeom prst="rect">
                      <a:avLst/>
                    </a:prstGeom>
                  </pic:spPr>
                </pic:pic>
              </a:graphicData>
            </a:graphic>
          </wp:inline>
        </w:drawing>
      </w:r>
    </w:p>
    <w:p w14:paraId="732D3B1D" w14:textId="51EACFF6" w:rsidR="00735749" w:rsidRDefault="00BF1A98" w:rsidP="00735749">
      <w:pPr>
        <w:pStyle w:val="ListParagraph"/>
        <w:numPr>
          <w:ilvl w:val="1"/>
          <w:numId w:val="7"/>
        </w:numPr>
        <w:jc w:val="both"/>
      </w:pPr>
      <w:r>
        <w:t>A purely large margin classifier</w:t>
      </w:r>
      <w:r w:rsidR="00332AE7">
        <w:t xml:space="preserve"> (only C is very large)</w:t>
      </w:r>
      <w:r>
        <w:t xml:space="preserve"> can be prone to be outliers</w:t>
      </w:r>
      <w:r w:rsidR="00CE7BDF">
        <w:t xml:space="preserve"> but SVM is much sophisticated as C can be varied to overlook these outliers.</w:t>
      </w:r>
    </w:p>
    <w:p w14:paraId="3838FD63" w14:textId="04BCA91D" w:rsidR="006D20F0" w:rsidRDefault="00416700" w:rsidP="00416700">
      <w:pPr>
        <w:pStyle w:val="ListParagraph"/>
        <w:numPr>
          <w:ilvl w:val="0"/>
          <w:numId w:val="7"/>
        </w:numPr>
        <w:jc w:val="both"/>
      </w:pPr>
      <w:r>
        <w:t>Math for large margin classifiers</w:t>
      </w:r>
    </w:p>
    <w:p w14:paraId="54B08311" w14:textId="568066FD" w:rsidR="00416700" w:rsidRDefault="00396922" w:rsidP="00416700">
      <w:pPr>
        <w:pStyle w:val="ListParagraph"/>
        <w:numPr>
          <w:ilvl w:val="1"/>
          <w:numId w:val="7"/>
        </w:numPr>
        <w:jc w:val="both"/>
      </w:pPr>
      <w:r>
        <w:t>Inner product of 2 vectors U and V is U’ V</w:t>
      </w:r>
    </w:p>
    <w:p w14:paraId="20834962" w14:textId="1F43EF7B" w:rsidR="006A302B" w:rsidRDefault="00396922" w:rsidP="009A0E55">
      <w:pPr>
        <w:ind w:left="1080"/>
        <w:jc w:val="both"/>
      </w:pPr>
      <w:r w:rsidRPr="00396922">
        <w:lastRenderedPageBreak/>
        <w:drawing>
          <wp:inline distT="0" distB="0" distL="0" distR="0" wp14:anchorId="294A0BDC" wp14:editId="18B5CE37">
            <wp:extent cx="5867908" cy="329974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67908" cy="3299746"/>
                    </a:xfrm>
                    <a:prstGeom prst="rect">
                      <a:avLst/>
                    </a:prstGeom>
                  </pic:spPr>
                </pic:pic>
              </a:graphicData>
            </a:graphic>
          </wp:inline>
        </w:drawing>
      </w:r>
    </w:p>
    <w:p w14:paraId="0C47092B" w14:textId="41F5BA8B" w:rsidR="009A0E55" w:rsidRDefault="009A0E55" w:rsidP="009A0E55">
      <w:pPr>
        <w:pStyle w:val="ListParagraph"/>
        <w:numPr>
          <w:ilvl w:val="1"/>
          <w:numId w:val="7"/>
        </w:numPr>
        <w:jc w:val="both"/>
      </w:pPr>
      <w:r>
        <w:t>SVM Decision boundary math</w:t>
      </w:r>
    </w:p>
    <w:p w14:paraId="0B024609" w14:textId="53514DDA" w:rsidR="00FA0A5D" w:rsidRDefault="00FA0A5D" w:rsidP="00FA0A5D">
      <w:pPr>
        <w:ind w:left="1080"/>
        <w:jc w:val="both"/>
      </w:pPr>
      <w:r w:rsidRPr="00FA0A5D">
        <w:drawing>
          <wp:inline distT="0" distB="0" distL="0" distR="0" wp14:anchorId="413B31EA" wp14:editId="16F6B17B">
            <wp:extent cx="5883150" cy="3406435"/>
            <wp:effectExtent l="0" t="0" r="381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83150" cy="3406435"/>
                    </a:xfrm>
                    <a:prstGeom prst="rect">
                      <a:avLst/>
                    </a:prstGeom>
                  </pic:spPr>
                </pic:pic>
              </a:graphicData>
            </a:graphic>
          </wp:inline>
        </w:drawing>
      </w:r>
    </w:p>
    <w:p w14:paraId="71247F4E" w14:textId="61CE39CA" w:rsidR="00242FF0" w:rsidRDefault="005A0A74" w:rsidP="00242FF0">
      <w:pPr>
        <w:pStyle w:val="ListParagraph"/>
        <w:numPr>
          <w:ilvl w:val="1"/>
          <w:numId w:val="7"/>
        </w:numPr>
        <w:jc w:val="both"/>
      </w:pPr>
      <w:r>
        <w:t>Theta vector is orthogonal to the decision boundary for SVM</w:t>
      </w:r>
    </w:p>
    <w:p w14:paraId="3F8BF26B" w14:textId="21C41CCA" w:rsidR="002B185A" w:rsidRDefault="002B185A" w:rsidP="00242FF0">
      <w:pPr>
        <w:pStyle w:val="ListParagraph"/>
        <w:numPr>
          <w:ilvl w:val="1"/>
          <w:numId w:val="7"/>
        </w:numPr>
        <w:jc w:val="both"/>
      </w:pPr>
      <w:r>
        <w:t>Hypothesis corresponding to decision boundary where projection vector is large is chosen because that will allow theta is be smaller which is ultimately our goal</w:t>
      </w:r>
    </w:p>
    <w:p w14:paraId="55F650F2" w14:textId="794A1CD7" w:rsidR="009B717B" w:rsidRDefault="009B717B" w:rsidP="00C7063A">
      <w:pPr>
        <w:ind w:firstLine="720"/>
        <w:jc w:val="both"/>
      </w:pPr>
      <w:r w:rsidRPr="009B717B">
        <w:lastRenderedPageBreak/>
        <w:drawing>
          <wp:inline distT="0" distB="0" distL="0" distR="0" wp14:anchorId="64D064CE" wp14:editId="29B81764">
            <wp:extent cx="5890770" cy="326926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90770" cy="3269263"/>
                    </a:xfrm>
                    <a:prstGeom prst="rect">
                      <a:avLst/>
                    </a:prstGeom>
                  </pic:spPr>
                </pic:pic>
              </a:graphicData>
            </a:graphic>
          </wp:inline>
        </w:drawing>
      </w:r>
    </w:p>
    <w:p w14:paraId="04BDD2F4" w14:textId="77777777" w:rsidR="00C7063A" w:rsidRDefault="00C7063A" w:rsidP="00C7063A">
      <w:pPr>
        <w:pStyle w:val="ListParagraph"/>
        <w:numPr>
          <w:ilvl w:val="0"/>
          <w:numId w:val="7"/>
        </w:numPr>
        <w:jc w:val="both"/>
      </w:pPr>
      <w:r>
        <w:t>Kernel 1:</w:t>
      </w:r>
    </w:p>
    <w:p w14:paraId="015288CD" w14:textId="1EA59A05" w:rsidR="00C7063A" w:rsidRDefault="006039C4" w:rsidP="00C7063A">
      <w:pPr>
        <w:pStyle w:val="ListParagraph"/>
        <w:numPr>
          <w:ilvl w:val="1"/>
          <w:numId w:val="7"/>
        </w:numPr>
        <w:jc w:val="both"/>
      </w:pPr>
      <w:r>
        <w:t>The similarity function (feature) used is called Kernel</w:t>
      </w:r>
    </w:p>
    <w:p w14:paraId="52128031" w14:textId="4D91A344" w:rsidR="00751650" w:rsidRDefault="00751650" w:rsidP="00751650">
      <w:pPr>
        <w:ind w:left="1080"/>
        <w:jc w:val="both"/>
      </w:pPr>
      <w:r w:rsidRPr="00751650">
        <w:drawing>
          <wp:inline distT="0" distB="0" distL="0" distR="0" wp14:anchorId="6731400B" wp14:editId="6772C5C1">
            <wp:extent cx="5555461" cy="320829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55461" cy="3208298"/>
                    </a:xfrm>
                    <a:prstGeom prst="rect">
                      <a:avLst/>
                    </a:prstGeom>
                  </pic:spPr>
                </pic:pic>
              </a:graphicData>
            </a:graphic>
          </wp:inline>
        </w:drawing>
      </w:r>
    </w:p>
    <w:p w14:paraId="2B415746" w14:textId="2D708269" w:rsidR="00C7063A" w:rsidRDefault="00930E3A" w:rsidP="00384193">
      <w:pPr>
        <w:pStyle w:val="ListParagraph"/>
        <w:numPr>
          <w:ilvl w:val="1"/>
          <w:numId w:val="7"/>
        </w:numPr>
        <w:jc w:val="both"/>
      </w:pPr>
      <w:r>
        <w:t>When x is very close to landmark, then corresponding f/ similarity/ kernel value would be 1</w:t>
      </w:r>
    </w:p>
    <w:p w14:paraId="5047CEA2" w14:textId="2803814E" w:rsidR="00930E3A" w:rsidRDefault="00930E3A" w:rsidP="00384193">
      <w:pPr>
        <w:pStyle w:val="ListParagraph"/>
        <w:numPr>
          <w:ilvl w:val="1"/>
          <w:numId w:val="7"/>
        </w:numPr>
        <w:jc w:val="both"/>
      </w:pPr>
      <w:r>
        <w:t>When x is very far from landmark</w:t>
      </w:r>
      <w:r w:rsidR="00AA1459">
        <w:t>, then corresponding f/ similarity/ kernel value would be 0</w:t>
      </w:r>
    </w:p>
    <w:p w14:paraId="29845502" w14:textId="4703FBA6" w:rsidR="00FA2F31" w:rsidRDefault="00AA37B4" w:rsidP="00384193">
      <w:pPr>
        <w:pStyle w:val="ListParagraph"/>
        <w:numPr>
          <w:ilvl w:val="1"/>
          <w:numId w:val="7"/>
        </w:numPr>
        <w:jc w:val="both"/>
      </w:pPr>
      <w:r>
        <w:t>Sigma term will determine how rapidly the f/ similarity function will degrade when the data is far from landmark</w:t>
      </w:r>
    </w:p>
    <w:p w14:paraId="7ED9DF66" w14:textId="4B06566E" w:rsidR="005E5D30" w:rsidRDefault="00512E7B" w:rsidP="00384193">
      <w:pPr>
        <w:pStyle w:val="ListParagraph"/>
        <w:numPr>
          <w:ilvl w:val="1"/>
          <w:numId w:val="7"/>
        </w:numPr>
        <w:jc w:val="both"/>
      </w:pPr>
      <w:r>
        <w:t xml:space="preserve">Complex non linear boundaries can be developed by carefully selecting landmark, and thetas </w:t>
      </w:r>
    </w:p>
    <w:p w14:paraId="4D2E88A3" w14:textId="201B21C3" w:rsidR="00C3417B" w:rsidRDefault="00C3417B" w:rsidP="00C3417B">
      <w:pPr>
        <w:ind w:firstLine="720"/>
        <w:jc w:val="both"/>
      </w:pPr>
      <w:r w:rsidRPr="00C3417B">
        <w:lastRenderedPageBreak/>
        <w:drawing>
          <wp:inline distT="0" distB="0" distL="0" distR="0" wp14:anchorId="20653374" wp14:editId="6573A202">
            <wp:extent cx="5784081" cy="3071126"/>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84081" cy="3071126"/>
                    </a:xfrm>
                    <a:prstGeom prst="rect">
                      <a:avLst/>
                    </a:prstGeom>
                  </pic:spPr>
                </pic:pic>
              </a:graphicData>
            </a:graphic>
          </wp:inline>
        </w:drawing>
      </w:r>
    </w:p>
    <w:p w14:paraId="4BEAF30E" w14:textId="4C555CFA" w:rsidR="00C3417B" w:rsidRDefault="00A61FF1" w:rsidP="00A61FF1">
      <w:pPr>
        <w:pStyle w:val="ListParagraph"/>
        <w:numPr>
          <w:ilvl w:val="0"/>
          <w:numId w:val="7"/>
        </w:numPr>
        <w:jc w:val="both"/>
      </w:pPr>
      <w:r>
        <w:t>Kernel 2:</w:t>
      </w:r>
    </w:p>
    <w:p w14:paraId="25C65F4C" w14:textId="1B84C4FC" w:rsidR="00A61FF1" w:rsidRDefault="00A61FF1" w:rsidP="00A61FF1">
      <w:pPr>
        <w:pStyle w:val="ListParagraph"/>
        <w:numPr>
          <w:ilvl w:val="1"/>
          <w:numId w:val="7"/>
        </w:numPr>
        <w:jc w:val="both"/>
      </w:pPr>
      <w:r>
        <w:t xml:space="preserve">How to get landmarks? </w:t>
      </w:r>
    </w:p>
    <w:p w14:paraId="795EE879" w14:textId="77777777" w:rsidR="00AB1AEA" w:rsidRDefault="00A61FF1" w:rsidP="00A61FF1">
      <w:pPr>
        <w:pStyle w:val="ListParagraph"/>
        <w:numPr>
          <w:ilvl w:val="1"/>
          <w:numId w:val="7"/>
        </w:numPr>
        <w:jc w:val="both"/>
      </w:pPr>
      <w:r>
        <w:t>Landmarks would be exactly same points as training examples</w:t>
      </w:r>
      <w:r w:rsidR="00AB1AEA">
        <w:t>. Eventually we will have m landmarks if we have m training examples</w:t>
      </w:r>
    </w:p>
    <w:p w14:paraId="16123F08" w14:textId="77777777" w:rsidR="00974292" w:rsidRDefault="00AB1AEA" w:rsidP="00A61FF1">
      <w:pPr>
        <w:pStyle w:val="ListParagraph"/>
        <w:numPr>
          <w:ilvl w:val="1"/>
          <w:numId w:val="7"/>
        </w:numPr>
        <w:jc w:val="both"/>
      </w:pPr>
      <w:r>
        <w:t>Using all training examples, we establish landmarks. Using landmarks, we find kernels/ f/ similarity and accumulate them to build a feature vector</w:t>
      </w:r>
    </w:p>
    <w:p w14:paraId="4F85B969" w14:textId="1EC3AF91" w:rsidR="00A61FF1" w:rsidRDefault="00A61FF1" w:rsidP="00A61FF1">
      <w:pPr>
        <w:pStyle w:val="ListParagraph"/>
        <w:numPr>
          <w:ilvl w:val="1"/>
          <w:numId w:val="7"/>
        </w:numPr>
        <w:jc w:val="both"/>
      </w:pPr>
      <w:r>
        <w:t xml:space="preserve"> </w:t>
      </w:r>
      <w:r w:rsidR="00032D86">
        <w:t>The second term is slightly modified as [theta’ * M * theta] because the M term will help in scaling for larger problems</w:t>
      </w:r>
    </w:p>
    <w:p w14:paraId="54330E30" w14:textId="22A1A589" w:rsidR="00D21671" w:rsidRDefault="00D21671" w:rsidP="00A61FF1">
      <w:pPr>
        <w:pStyle w:val="ListParagraph"/>
        <w:numPr>
          <w:ilvl w:val="1"/>
          <w:numId w:val="7"/>
        </w:numPr>
        <w:jc w:val="both"/>
      </w:pPr>
      <w:r>
        <w:t>We can apply the kernel idea to linear regression but then it will be computationally very expensive</w:t>
      </w:r>
    </w:p>
    <w:p w14:paraId="2E5846EC" w14:textId="6E4EB668" w:rsidR="00727DFD" w:rsidRDefault="00727DFD" w:rsidP="00727DFD">
      <w:pPr>
        <w:ind w:left="1080"/>
        <w:jc w:val="both"/>
      </w:pPr>
      <w:r w:rsidRPr="00727DFD">
        <w:drawing>
          <wp:inline distT="0" distB="0" distL="0" distR="0" wp14:anchorId="514F0D5B" wp14:editId="60C047BB">
            <wp:extent cx="5860288" cy="3154953"/>
            <wp:effectExtent l="0" t="0" r="762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60288" cy="3154953"/>
                    </a:xfrm>
                    <a:prstGeom prst="rect">
                      <a:avLst/>
                    </a:prstGeom>
                  </pic:spPr>
                </pic:pic>
              </a:graphicData>
            </a:graphic>
          </wp:inline>
        </w:drawing>
      </w:r>
    </w:p>
    <w:p w14:paraId="5CB8A43F" w14:textId="748FDE6C" w:rsidR="008E5C37" w:rsidRDefault="00FA3670" w:rsidP="008E5C37">
      <w:pPr>
        <w:pStyle w:val="ListParagraph"/>
        <w:numPr>
          <w:ilvl w:val="1"/>
          <w:numId w:val="7"/>
        </w:numPr>
        <w:jc w:val="both"/>
      </w:pPr>
      <w:r>
        <w:t>Choose value of C (= 1/ lambda)</w:t>
      </w:r>
    </w:p>
    <w:p w14:paraId="056231D7" w14:textId="1DBDED3F" w:rsidR="00FA3670" w:rsidRDefault="00FA3670" w:rsidP="00FA3670">
      <w:pPr>
        <w:pStyle w:val="ListParagraph"/>
        <w:numPr>
          <w:ilvl w:val="2"/>
          <w:numId w:val="7"/>
        </w:numPr>
        <w:jc w:val="both"/>
      </w:pPr>
      <w:r>
        <w:t>Large C: low bias, high variance</w:t>
      </w:r>
      <w:r w:rsidR="008A587E">
        <w:t xml:space="preserve"> (more prone to overfitting)</w:t>
      </w:r>
    </w:p>
    <w:p w14:paraId="6E99B861" w14:textId="6FC6F4D4" w:rsidR="00FA3670" w:rsidRDefault="00FA3670" w:rsidP="00FA3670">
      <w:pPr>
        <w:pStyle w:val="ListParagraph"/>
        <w:numPr>
          <w:ilvl w:val="2"/>
          <w:numId w:val="7"/>
        </w:numPr>
        <w:jc w:val="both"/>
      </w:pPr>
      <w:r>
        <w:t>Low C: high bias, low variance</w:t>
      </w:r>
      <w:r w:rsidR="008A587E">
        <w:t xml:space="preserve"> (more prone to underfitting)</w:t>
      </w:r>
    </w:p>
    <w:p w14:paraId="3EAB6625" w14:textId="724F58FA" w:rsidR="007529CA" w:rsidRDefault="007529CA" w:rsidP="007529CA">
      <w:pPr>
        <w:pStyle w:val="ListParagraph"/>
        <w:numPr>
          <w:ilvl w:val="1"/>
          <w:numId w:val="7"/>
        </w:numPr>
        <w:jc w:val="both"/>
      </w:pPr>
      <w:r>
        <w:t>Choose sigma square term (gaussian term)</w:t>
      </w:r>
    </w:p>
    <w:p w14:paraId="69155A31" w14:textId="648FC7E9" w:rsidR="007529CA" w:rsidRDefault="007529CA" w:rsidP="007529CA">
      <w:pPr>
        <w:pStyle w:val="ListParagraph"/>
        <w:numPr>
          <w:ilvl w:val="2"/>
          <w:numId w:val="7"/>
        </w:numPr>
        <w:jc w:val="both"/>
      </w:pPr>
      <w:r>
        <w:t>High sigma square: smooth and varies smoothly (high bias, low variance)</w:t>
      </w:r>
    </w:p>
    <w:p w14:paraId="34A2A3BA" w14:textId="2CED7AFF" w:rsidR="007529CA" w:rsidRDefault="007529CA" w:rsidP="007529CA">
      <w:pPr>
        <w:pStyle w:val="ListParagraph"/>
        <w:numPr>
          <w:ilvl w:val="2"/>
          <w:numId w:val="7"/>
        </w:numPr>
        <w:jc w:val="both"/>
      </w:pPr>
      <w:r>
        <w:t>Low sigma square: less smooth (low bias, high variance)</w:t>
      </w:r>
    </w:p>
    <w:p w14:paraId="2D94519E" w14:textId="492BC499" w:rsidR="00E53440" w:rsidRDefault="00E53440" w:rsidP="00E53440">
      <w:pPr>
        <w:pStyle w:val="ListParagraph"/>
        <w:numPr>
          <w:ilvl w:val="0"/>
          <w:numId w:val="7"/>
        </w:numPr>
        <w:jc w:val="both"/>
      </w:pPr>
      <w:r>
        <w:t>Using SVM:</w:t>
      </w:r>
    </w:p>
    <w:p w14:paraId="2F21FFD8" w14:textId="55F22BD5" w:rsidR="00E53440" w:rsidRDefault="00DD11CC" w:rsidP="00E53440">
      <w:pPr>
        <w:pStyle w:val="ListParagraph"/>
        <w:numPr>
          <w:ilvl w:val="1"/>
          <w:numId w:val="7"/>
        </w:numPr>
        <w:jc w:val="both"/>
      </w:pPr>
      <w:r>
        <w:t xml:space="preserve">Software libraries for SVM – </w:t>
      </w:r>
      <w:proofErr w:type="spellStart"/>
      <w:r>
        <w:t>liblinear</w:t>
      </w:r>
      <w:proofErr w:type="spellEnd"/>
      <w:r>
        <w:t xml:space="preserve">, </w:t>
      </w:r>
      <w:proofErr w:type="spellStart"/>
      <w:r>
        <w:t>libsvm</w:t>
      </w:r>
      <w:proofErr w:type="spellEnd"/>
    </w:p>
    <w:p w14:paraId="46887394" w14:textId="19349E7B" w:rsidR="006A60EE" w:rsidRDefault="006A60EE" w:rsidP="00E53440">
      <w:pPr>
        <w:pStyle w:val="ListParagraph"/>
        <w:numPr>
          <w:ilvl w:val="1"/>
          <w:numId w:val="7"/>
        </w:numPr>
        <w:jc w:val="both"/>
      </w:pPr>
      <w:r>
        <w:lastRenderedPageBreak/>
        <w:t>Our task</w:t>
      </w:r>
      <w:r w:rsidR="000C41A7">
        <w:t xml:space="preserve"> during implementation</w:t>
      </w:r>
      <w:r>
        <w:t>:</w:t>
      </w:r>
    </w:p>
    <w:p w14:paraId="3401F4DD" w14:textId="303BD3E1" w:rsidR="006A60EE" w:rsidRDefault="006A60EE" w:rsidP="006A60EE">
      <w:pPr>
        <w:pStyle w:val="ListParagraph"/>
        <w:numPr>
          <w:ilvl w:val="2"/>
          <w:numId w:val="7"/>
        </w:numPr>
        <w:jc w:val="both"/>
      </w:pPr>
      <w:r>
        <w:t>Choice of C</w:t>
      </w:r>
    </w:p>
    <w:p w14:paraId="7CB5B48B" w14:textId="77777777" w:rsidR="00747F97" w:rsidRDefault="006A60EE" w:rsidP="006A60EE">
      <w:pPr>
        <w:pStyle w:val="ListParagraph"/>
        <w:numPr>
          <w:ilvl w:val="2"/>
          <w:numId w:val="7"/>
        </w:numPr>
        <w:jc w:val="both"/>
      </w:pPr>
      <w:r>
        <w:t xml:space="preserve">Choice of Kernel (similarity) </w:t>
      </w:r>
    </w:p>
    <w:p w14:paraId="2A2D310E" w14:textId="33CFC96C" w:rsidR="00747F97" w:rsidRDefault="00747F97" w:rsidP="00747F97">
      <w:pPr>
        <w:pStyle w:val="ListParagraph"/>
        <w:numPr>
          <w:ilvl w:val="3"/>
          <w:numId w:val="7"/>
        </w:numPr>
        <w:jc w:val="both"/>
      </w:pPr>
      <w:r>
        <w:t>N</w:t>
      </w:r>
      <w:r w:rsidR="006A60EE">
        <w:t>o kernel (linear)</w:t>
      </w:r>
      <w:r>
        <w:t xml:space="preserve"> – n large, m small</w:t>
      </w:r>
    </w:p>
    <w:p w14:paraId="023C3E0D" w14:textId="34F66231" w:rsidR="006A60EE" w:rsidRDefault="00747F97" w:rsidP="00747F97">
      <w:pPr>
        <w:pStyle w:val="ListParagraph"/>
        <w:numPr>
          <w:ilvl w:val="3"/>
          <w:numId w:val="7"/>
        </w:numPr>
        <w:jc w:val="both"/>
      </w:pPr>
      <w:r>
        <w:t>G</w:t>
      </w:r>
      <w:r w:rsidR="002C4566">
        <w:t>aussian</w:t>
      </w:r>
      <w:r>
        <w:t xml:space="preserve"> – n small, m large</w:t>
      </w:r>
      <w:r w:rsidR="00624BD7">
        <w:t xml:space="preserve"> (need to choose sigma square term)</w:t>
      </w:r>
    </w:p>
    <w:p w14:paraId="2EB69E6C" w14:textId="2BB5001D" w:rsidR="002C4566" w:rsidRDefault="00D34EEF" w:rsidP="00D34EEF">
      <w:pPr>
        <w:pStyle w:val="ListParagraph"/>
        <w:numPr>
          <w:ilvl w:val="3"/>
          <w:numId w:val="7"/>
        </w:numPr>
        <w:jc w:val="both"/>
      </w:pPr>
      <w:r>
        <w:t>Need to satisfy Mercer’s Theorem on any similarity function used. (avoid implementation problems)</w:t>
      </w:r>
    </w:p>
    <w:p w14:paraId="59D228EF" w14:textId="25AC23CD" w:rsidR="00677689" w:rsidRDefault="0033400C" w:rsidP="0033400C">
      <w:pPr>
        <w:pStyle w:val="ListParagraph"/>
        <w:numPr>
          <w:ilvl w:val="3"/>
          <w:numId w:val="7"/>
        </w:numPr>
        <w:jc w:val="both"/>
      </w:pPr>
      <w:r>
        <w:t xml:space="preserve">Other kernels: </w:t>
      </w:r>
    </w:p>
    <w:p w14:paraId="57E6426B" w14:textId="4020DB34" w:rsidR="0033400C" w:rsidRDefault="0033400C" w:rsidP="0033400C">
      <w:pPr>
        <w:pStyle w:val="ListParagraph"/>
        <w:numPr>
          <w:ilvl w:val="4"/>
          <w:numId w:val="7"/>
        </w:numPr>
        <w:jc w:val="both"/>
      </w:pPr>
      <w:r>
        <w:t>Polynomial Kernel ((X’ * Theta + constant)</w:t>
      </w:r>
      <w:r w:rsidR="00B74E8E">
        <w:t xml:space="preserve"> </w:t>
      </w:r>
      <w:r>
        <w:t>^degree of exp</w:t>
      </w:r>
      <w:r w:rsidR="00B74E8E">
        <w:t>.</w:t>
      </w:r>
      <w:r>
        <w:t>)</w:t>
      </w:r>
    </w:p>
    <w:p w14:paraId="514D7718" w14:textId="4A59CE17" w:rsidR="0033400C" w:rsidRDefault="0033400C" w:rsidP="0033400C">
      <w:pPr>
        <w:pStyle w:val="ListParagraph"/>
        <w:numPr>
          <w:ilvl w:val="4"/>
          <w:numId w:val="7"/>
        </w:numPr>
        <w:jc w:val="both"/>
      </w:pPr>
      <w:r>
        <w:t>String kernel</w:t>
      </w:r>
    </w:p>
    <w:p w14:paraId="724421E4" w14:textId="1227F175" w:rsidR="0033400C" w:rsidRDefault="0033400C" w:rsidP="0033400C">
      <w:pPr>
        <w:pStyle w:val="ListParagraph"/>
        <w:numPr>
          <w:ilvl w:val="4"/>
          <w:numId w:val="7"/>
        </w:numPr>
        <w:jc w:val="both"/>
      </w:pPr>
      <w:r>
        <w:t>Chi-square kernel</w:t>
      </w:r>
    </w:p>
    <w:p w14:paraId="2166D558" w14:textId="02BEFC40" w:rsidR="0033400C" w:rsidRDefault="0033400C" w:rsidP="0033400C">
      <w:pPr>
        <w:pStyle w:val="ListParagraph"/>
        <w:numPr>
          <w:ilvl w:val="4"/>
          <w:numId w:val="7"/>
        </w:numPr>
        <w:jc w:val="both"/>
      </w:pPr>
      <w:r>
        <w:t>Histogram intersection kernel</w:t>
      </w:r>
    </w:p>
    <w:p w14:paraId="73DFC9C3" w14:textId="04B1BC27" w:rsidR="001F301A" w:rsidRDefault="007B3179" w:rsidP="001F301A">
      <w:pPr>
        <w:pStyle w:val="ListParagraph"/>
        <w:numPr>
          <w:ilvl w:val="1"/>
          <w:numId w:val="7"/>
        </w:numPr>
        <w:jc w:val="both"/>
      </w:pPr>
      <w:r>
        <w:t>Multi-class classification in SVM:</w:t>
      </w:r>
    </w:p>
    <w:p w14:paraId="45EFDCB0" w14:textId="421BB09A" w:rsidR="00897DA6" w:rsidRDefault="00897DA6" w:rsidP="007B3179">
      <w:pPr>
        <w:pStyle w:val="ListParagraph"/>
        <w:numPr>
          <w:ilvl w:val="2"/>
          <w:numId w:val="7"/>
        </w:numPr>
        <w:jc w:val="both"/>
      </w:pPr>
      <w:r>
        <w:t>Use inbuilt SVM libraries</w:t>
      </w:r>
    </w:p>
    <w:p w14:paraId="318BE4D5" w14:textId="26C3F08B" w:rsidR="007B3179" w:rsidRDefault="007B3179" w:rsidP="007B3179">
      <w:pPr>
        <w:pStyle w:val="ListParagraph"/>
        <w:numPr>
          <w:ilvl w:val="2"/>
          <w:numId w:val="7"/>
        </w:numPr>
        <w:jc w:val="both"/>
      </w:pPr>
      <w:r>
        <w:t>Use one vs all method – build K different SVM models and get K different theta vectors</w:t>
      </w:r>
    </w:p>
    <w:p w14:paraId="0846FF7C" w14:textId="7D595AAE" w:rsidR="00897DA6" w:rsidRDefault="00BD36DC" w:rsidP="00BD36DC">
      <w:pPr>
        <w:pStyle w:val="ListParagraph"/>
        <w:numPr>
          <w:ilvl w:val="1"/>
          <w:numId w:val="7"/>
        </w:numPr>
        <w:jc w:val="both"/>
      </w:pPr>
      <w:r>
        <w:t>Logistic Regression vs SVM:</w:t>
      </w:r>
    </w:p>
    <w:p w14:paraId="67F8CB55" w14:textId="5D308D83" w:rsidR="00BD36DC" w:rsidRDefault="00BA7E55" w:rsidP="00BD36DC">
      <w:pPr>
        <w:pStyle w:val="ListParagraph"/>
        <w:numPr>
          <w:ilvl w:val="2"/>
          <w:numId w:val="7"/>
        </w:numPr>
        <w:jc w:val="both"/>
      </w:pPr>
      <w:r>
        <w:t>Use logistic or SVM (linear kernel) when n is large (relative to m)</w:t>
      </w:r>
      <w:r w:rsidR="001253A9">
        <w:t xml:space="preserve"> (n</w:t>
      </w:r>
      <w:r w:rsidR="00D60442">
        <w:t>=</w:t>
      </w:r>
      <w:r w:rsidR="001253A9">
        <w:t>10000, m</w:t>
      </w:r>
      <w:r w:rsidR="00D60442">
        <w:t>=</w:t>
      </w:r>
      <w:r w:rsidR="001253A9">
        <w:t>10 to 1000)</w:t>
      </w:r>
    </w:p>
    <w:p w14:paraId="68F96137" w14:textId="20629026" w:rsidR="00BA7E55" w:rsidRDefault="00BA7E55" w:rsidP="00BD36DC">
      <w:pPr>
        <w:pStyle w:val="ListParagraph"/>
        <w:numPr>
          <w:ilvl w:val="2"/>
          <w:numId w:val="7"/>
        </w:numPr>
        <w:jc w:val="both"/>
      </w:pPr>
      <w:r>
        <w:t>Use SVM (Gaussian kernel) when n is small and m is intermediate</w:t>
      </w:r>
      <w:r w:rsidR="001253A9">
        <w:t xml:space="preserve"> (n</w:t>
      </w:r>
      <w:r w:rsidR="00D60442">
        <w:t>=</w:t>
      </w:r>
      <w:r w:rsidR="001253A9">
        <w:t>1 to 1000, m</w:t>
      </w:r>
      <w:r w:rsidR="00D60442">
        <w:t>=</w:t>
      </w:r>
      <w:r w:rsidR="001253A9">
        <w:t>10-10000)</w:t>
      </w:r>
    </w:p>
    <w:p w14:paraId="402F1570" w14:textId="346F81E1" w:rsidR="001B27EB" w:rsidRDefault="002D7EBE" w:rsidP="002D7EBE">
      <w:pPr>
        <w:pStyle w:val="ListParagraph"/>
        <w:numPr>
          <w:ilvl w:val="2"/>
          <w:numId w:val="7"/>
        </w:numPr>
        <w:jc w:val="both"/>
      </w:pPr>
      <w:r>
        <w:t>Use SVM/ logistic with more features when n is small, m is large (n</w:t>
      </w:r>
      <w:r w:rsidR="00D60442">
        <w:t>=</w:t>
      </w:r>
      <w:r>
        <w:t>1 to 1000, m</w:t>
      </w:r>
      <w:r w:rsidR="0096351E">
        <w:t>=</w:t>
      </w:r>
      <w:r>
        <w:t>50000+)</w:t>
      </w:r>
    </w:p>
    <w:p w14:paraId="34D6679C" w14:textId="5AA5031C" w:rsidR="002B17E4" w:rsidRDefault="002B17E4" w:rsidP="002D7EBE">
      <w:pPr>
        <w:pStyle w:val="ListParagraph"/>
        <w:numPr>
          <w:ilvl w:val="2"/>
          <w:numId w:val="7"/>
        </w:numPr>
        <w:jc w:val="both"/>
      </w:pPr>
      <w:r>
        <w:t>Well designed NN can work for all above situations, but will be slower to train</w:t>
      </w:r>
    </w:p>
    <w:p w14:paraId="077531A0" w14:textId="01E29253" w:rsidR="00B91EB2" w:rsidRDefault="00B91EB2" w:rsidP="00B91EB2">
      <w:pPr>
        <w:pStyle w:val="ListParagraph"/>
        <w:numPr>
          <w:ilvl w:val="1"/>
          <w:numId w:val="7"/>
        </w:numPr>
        <w:jc w:val="both"/>
      </w:pPr>
      <w:r>
        <w:t>Note: SVM’s optimizer is convex optimization therefore global optimum will be reached</w:t>
      </w:r>
    </w:p>
    <w:p w14:paraId="6C143139" w14:textId="2CED51E8" w:rsidR="00CA3C57" w:rsidRDefault="00CA3C57">
      <w:r>
        <w:br w:type="page"/>
      </w:r>
    </w:p>
    <w:p w14:paraId="76555D0B" w14:textId="5EAD65EC" w:rsidR="00CA3C57" w:rsidRPr="002C5EEA" w:rsidRDefault="00CA3C57" w:rsidP="00CA3C57">
      <w:pPr>
        <w:jc w:val="both"/>
        <w:rPr>
          <w:b/>
          <w:bCs/>
          <w:sz w:val="36"/>
          <w:szCs w:val="36"/>
          <w:u w:val="single"/>
        </w:rPr>
      </w:pPr>
      <w:r>
        <w:rPr>
          <w:b/>
          <w:bCs/>
          <w:sz w:val="36"/>
          <w:szCs w:val="36"/>
          <w:u w:val="single"/>
        </w:rPr>
        <w:lastRenderedPageBreak/>
        <w:t>Week 8</w:t>
      </w:r>
      <w:r w:rsidRPr="000C319E">
        <w:rPr>
          <w:b/>
          <w:bCs/>
          <w:sz w:val="36"/>
          <w:szCs w:val="36"/>
          <w:u w:val="single"/>
        </w:rPr>
        <w:t>:</w:t>
      </w:r>
    </w:p>
    <w:p w14:paraId="276C0700" w14:textId="1B66DD9E" w:rsidR="00CA3C57" w:rsidRDefault="00CD1B66" w:rsidP="00CA3C57">
      <w:pPr>
        <w:pStyle w:val="ListParagraph"/>
        <w:numPr>
          <w:ilvl w:val="0"/>
          <w:numId w:val="8"/>
        </w:numPr>
        <w:jc w:val="both"/>
      </w:pPr>
      <w:r>
        <w:t>Unsupervised Learning:</w:t>
      </w:r>
    </w:p>
    <w:p w14:paraId="5450C2D3" w14:textId="69752C82" w:rsidR="00CD1B66" w:rsidRDefault="005B35BF" w:rsidP="00CD1B66">
      <w:pPr>
        <w:pStyle w:val="ListParagraph"/>
        <w:numPr>
          <w:ilvl w:val="1"/>
          <w:numId w:val="8"/>
        </w:numPr>
        <w:jc w:val="both"/>
      </w:pPr>
      <w:r>
        <w:t>Given data has no labels associated</w:t>
      </w:r>
      <w:r w:rsidR="005B2557">
        <w:t xml:space="preserve"> and ask algo to find structure in data</w:t>
      </w:r>
    </w:p>
    <w:p w14:paraId="4F396200" w14:textId="2A58120C" w:rsidR="00B13661" w:rsidRDefault="00B13661" w:rsidP="00CD1B66">
      <w:pPr>
        <w:pStyle w:val="ListParagraph"/>
        <w:numPr>
          <w:ilvl w:val="1"/>
          <w:numId w:val="8"/>
        </w:numPr>
        <w:jc w:val="both"/>
      </w:pPr>
      <w:r>
        <w:t>If the structure found is cluster, then they are clustering algorithms</w:t>
      </w:r>
    </w:p>
    <w:p w14:paraId="0FB920EB" w14:textId="46254FE3" w:rsidR="00F4785C" w:rsidRDefault="007C7C80" w:rsidP="00CD1B66">
      <w:pPr>
        <w:pStyle w:val="ListParagraph"/>
        <w:numPr>
          <w:ilvl w:val="1"/>
          <w:numId w:val="8"/>
        </w:numPr>
        <w:jc w:val="both"/>
      </w:pPr>
      <w:r>
        <w:t>Applications</w:t>
      </w:r>
      <w:r w:rsidR="00F4785C">
        <w:t xml:space="preserve"> of Clustering:</w:t>
      </w:r>
    </w:p>
    <w:p w14:paraId="4E1078D1" w14:textId="6C09C929" w:rsidR="00F4785C" w:rsidRDefault="00F4785C" w:rsidP="00F4785C">
      <w:pPr>
        <w:pStyle w:val="ListParagraph"/>
        <w:numPr>
          <w:ilvl w:val="2"/>
          <w:numId w:val="8"/>
        </w:numPr>
        <w:jc w:val="both"/>
      </w:pPr>
      <w:r>
        <w:t>Market segmentation</w:t>
      </w:r>
    </w:p>
    <w:p w14:paraId="4E7711E5" w14:textId="6F24E008" w:rsidR="00F4785C" w:rsidRDefault="00F4785C" w:rsidP="00F4785C">
      <w:pPr>
        <w:pStyle w:val="ListParagraph"/>
        <w:numPr>
          <w:ilvl w:val="2"/>
          <w:numId w:val="8"/>
        </w:numPr>
        <w:jc w:val="both"/>
      </w:pPr>
      <w:r>
        <w:t>Social network analysis</w:t>
      </w:r>
    </w:p>
    <w:p w14:paraId="74B378A8" w14:textId="79FDDE62" w:rsidR="00F4785C" w:rsidRDefault="00F4785C" w:rsidP="00F4785C">
      <w:pPr>
        <w:pStyle w:val="ListParagraph"/>
        <w:numPr>
          <w:ilvl w:val="2"/>
          <w:numId w:val="8"/>
        </w:numPr>
        <w:jc w:val="both"/>
      </w:pPr>
      <w:r>
        <w:t>Organize computing clusters</w:t>
      </w:r>
    </w:p>
    <w:p w14:paraId="63004986" w14:textId="393A8895" w:rsidR="00001242" w:rsidRDefault="00F4785C" w:rsidP="00001242">
      <w:pPr>
        <w:pStyle w:val="ListParagraph"/>
        <w:numPr>
          <w:ilvl w:val="2"/>
          <w:numId w:val="8"/>
        </w:numPr>
        <w:jc w:val="both"/>
      </w:pPr>
      <w:r>
        <w:t>Astronomical data analysis</w:t>
      </w:r>
    </w:p>
    <w:p w14:paraId="15969E70" w14:textId="1B362C6E" w:rsidR="00001242" w:rsidRDefault="00A407D0" w:rsidP="00293204">
      <w:pPr>
        <w:pStyle w:val="ListParagraph"/>
        <w:numPr>
          <w:ilvl w:val="0"/>
          <w:numId w:val="8"/>
        </w:numPr>
        <w:jc w:val="both"/>
      </w:pPr>
      <w:r>
        <w:t>Clustering: K-means algorithm</w:t>
      </w:r>
    </w:p>
    <w:p w14:paraId="08532A64" w14:textId="5EE5F14F" w:rsidR="00A407D0" w:rsidRDefault="00DF2BEB" w:rsidP="00A407D0">
      <w:pPr>
        <w:pStyle w:val="ListParagraph"/>
        <w:numPr>
          <w:ilvl w:val="1"/>
          <w:numId w:val="8"/>
        </w:numPr>
        <w:jc w:val="both"/>
      </w:pPr>
      <w:r>
        <w:t>Iterative algorithm which does two things:</w:t>
      </w:r>
    </w:p>
    <w:p w14:paraId="366741E3" w14:textId="6BA65C30" w:rsidR="00DF2BEB" w:rsidRDefault="00DF2BEB" w:rsidP="00DF2BEB">
      <w:pPr>
        <w:pStyle w:val="ListParagraph"/>
        <w:numPr>
          <w:ilvl w:val="2"/>
          <w:numId w:val="8"/>
        </w:numPr>
        <w:jc w:val="both"/>
      </w:pPr>
      <w:r>
        <w:t>Cluster assignment: goes through all data points and assigns cluster to them</w:t>
      </w:r>
      <w:r w:rsidR="0031567A">
        <w:t xml:space="preserve"> based on distance from cluster centroid</w:t>
      </w:r>
    </w:p>
    <w:p w14:paraId="010F6974" w14:textId="45215667" w:rsidR="00DF2BEB" w:rsidRDefault="00D07A60" w:rsidP="00DF2BEB">
      <w:pPr>
        <w:pStyle w:val="ListParagraph"/>
        <w:numPr>
          <w:ilvl w:val="2"/>
          <w:numId w:val="8"/>
        </w:numPr>
        <w:jc w:val="both"/>
      </w:pPr>
      <w:r>
        <w:t>Move</w:t>
      </w:r>
      <w:r w:rsidR="006D4DC8">
        <w:t xml:space="preserve"> centroid: move centroid to the mean of new clusters</w:t>
      </w:r>
    </w:p>
    <w:p w14:paraId="3D48344E" w14:textId="297A46D7" w:rsidR="00046D68" w:rsidRDefault="00D2329A" w:rsidP="00046D68">
      <w:pPr>
        <w:pStyle w:val="ListParagraph"/>
        <w:numPr>
          <w:ilvl w:val="1"/>
          <w:numId w:val="8"/>
        </w:numPr>
        <w:jc w:val="both"/>
      </w:pPr>
      <w:r>
        <w:t xml:space="preserve">Repeat until </w:t>
      </w:r>
      <w:r w:rsidR="005F0253">
        <w:t>centroid no longer changes</w:t>
      </w:r>
    </w:p>
    <w:p w14:paraId="23EDFCBC" w14:textId="6773D098" w:rsidR="00D2329A" w:rsidRDefault="00D2329A" w:rsidP="00046D68">
      <w:pPr>
        <w:pStyle w:val="ListParagraph"/>
        <w:numPr>
          <w:ilvl w:val="1"/>
          <w:numId w:val="8"/>
        </w:numPr>
        <w:jc w:val="both"/>
      </w:pPr>
      <w:r>
        <w:t xml:space="preserve">Inputs of K-means: </w:t>
      </w:r>
    </w:p>
    <w:p w14:paraId="61164D87" w14:textId="6FFF947F" w:rsidR="00D2329A" w:rsidRDefault="00D2329A" w:rsidP="00D2329A">
      <w:pPr>
        <w:pStyle w:val="ListParagraph"/>
        <w:numPr>
          <w:ilvl w:val="2"/>
          <w:numId w:val="8"/>
        </w:numPr>
        <w:jc w:val="both"/>
      </w:pPr>
      <w:r>
        <w:t>Value of K (number of clusters)</w:t>
      </w:r>
    </w:p>
    <w:p w14:paraId="3AF0C885" w14:textId="4D3D351C" w:rsidR="00D2329A" w:rsidRDefault="00D2329A" w:rsidP="00D2329A">
      <w:pPr>
        <w:pStyle w:val="ListParagraph"/>
        <w:numPr>
          <w:ilvl w:val="2"/>
          <w:numId w:val="8"/>
        </w:numPr>
        <w:jc w:val="both"/>
      </w:pPr>
      <w:r>
        <w:t>Training set X</w:t>
      </w:r>
    </w:p>
    <w:p w14:paraId="402B41ED" w14:textId="4CD51C8D" w:rsidR="005F0253" w:rsidRDefault="00CA45B5" w:rsidP="00CA45B5">
      <w:pPr>
        <w:pStyle w:val="ListParagraph"/>
        <w:numPr>
          <w:ilvl w:val="0"/>
          <w:numId w:val="8"/>
        </w:numPr>
        <w:jc w:val="both"/>
      </w:pPr>
      <w:r>
        <w:t>Clustering: K-means optimization objective</w:t>
      </w:r>
    </w:p>
    <w:p w14:paraId="26B521AB" w14:textId="222E315C" w:rsidR="00CA45B5" w:rsidRDefault="00F429B3" w:rsidP="00CA45B5">
      <w:pPr>
        <w:pStyle w:val="ListParagraph"/>
        <w:numPr>
          <w:ilvl w:val="1"/>
          <w:numId w:val="8"/>
        </w:numPr>
        <w:jc w:val="both"/>
      </w:pPr>
      <w:r>
        <w:t>Objective is to minimize the squared distance of training example to the clustering centre it has been assigned</w:t>
      </w:r>
    </w:p>
    <w:p w14:paraId="61285DD4" w14:textId="635C1342" w:rsidR="003554E8" w:rsidRDefault="003554E8" w:rsidP="003554E8">
      <w:pPr>
        <w:ind w:left="1080"/>
        <w:jc w:val="both"/>
      </w:pPr>
      <w:r w:rsidRPr="003554E8">
        <w:drawing>
          <wp:inline distT="0" distB="0" distL="0" distR="0" wp14:anchorId="147FCFA3" wp14:editId="064D6D05">
            <wp:extent cx="5883150" cy="320829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83150" cy="3208298"/>
                    </a:xfrm>
                    <a:prstGeom prst="rect">
                      <a:avLst/>
                    </a:prstGeom>
                  </pic:spPr>
                </pic:pic>
              </a:graphicData>
            </a:graphic>
          </wp:inline>
        </w:drawing>
      </w:r>
    </w:p>
    <w:p w14:paraId="5E5BBEE4" w14:textId="2F68281D" w:rsidR="003554E8" w:rsidRDefault="003554E8" w:rsidP="003554E8">
      <w:pPr>
        <w:pStyle w:val="ListParagraph"/>
        <w:numPr>
          <w:ilvl w:val="1"/>
          <w:numId w:val="8"/>
        </w:numPr>
        <w:jc w:val="both"/>
      </w:pPr>
      <w:r>
        <w:t>Clustering assignment step is minimizing J w.r.t clusters assigned to X</w:t>
      </w:r>
      <w:r w:rsidR="008F3A57">
        <w:t xml:space="preserve"> keeping centroid fixed</w:t>
      </w:r>
    </w:p>
    <w:p w14:paraId="49D7B641" w14:textId="122F10A4" w:rsidR="00F53652" w:rsidRDefault="00F53652" w:rsidP="003554E8">
      <w:pPr>
        <w:pStyle w:val="ListParagraph"/>
        <w:numPr>
          <w:ilvl w:val="1"/>
          <w:numId w:val="8"/>
        </w:numPr>
        <w:jc w:val="both"/>
      </w:pPr>
      <w:r>
        <w:t>Move centroid step minimizes J w.r.t centroid keeping X fixed</w:t>
      </w:r>
    </w:p>
    <w:p w14:paraId="329E24EB" w14:textId="4175788D" w:rsidR="00453C82" w:rsidRDefault="00453C82" w:rsidP="00453C82">
      <w:pPr>
        <w:pStyle w:val="ListParagraph"/>
        <w:numPr>
          <w:ilvl w:val="0"/>
          <w:numId w:val="8"/>
        </w:numPr>
        <w:jc w:val="both"/>
      </w:pPr>
      <w:r>
        <w:t xml:space="preserve">Random initialization: </w:t>
      </w:r>
    </w:p>
    <w:p w14:paraId="529E929C" w14:textId="732A53B2" w:rsidR="00453C82" w:rsidRDefault="00453C82" w:rsidP="00453C82">
      <w:pPr>
        <w:pStyle w:val="ListParagraph"/>
        <w:numPr>
          <w:ilvl w:val="1"/>
          <w:numId w:val="8"/>
        </w:numPr>
        <w:jc w:val="both"/>
      </w:pPr>
      <w:r>
        <w:t>Avoiding local optimum</w:t>
      </w:r>
    </w:p>
    <w:p w14:paraId="39D9C961" w14:textId="7A91B83E" w:rsidR="00453C82" w:rsidRDefault="00453C82" w:rsidP="00453C82">
      <w:pPr>
        <w:pStyle w:val="ListParagraph"/>
        <w:numPr>
          <w:ilvl w:val="1"/>
          <w:numId w:val="8"/>
        </w:numPr>
        <w:jc w:val="both"/>
      </w:pPr>
      <w:r>
        <w:t>Steps to randomly initialize initial cluster centroids:</w:t>
      </w:r>
    </w:p>
    <w:p w14:paraId="10D4EFA4" w14:textId="444DA67D" w:rsidR="00453C82" w:rsidRDefault="00453C82" w:rsidP="00453C82">
      <w:pPr>
        <w:pStyle w:val="ListParagraph"/>
        <w:numPr>
          <w:ilvl w:val="2"/>
          <w:numId w:val="8"/>
        </w:numPr>
        <w:jc w:val="both"/>
      </w:pPr>
      <w:r>
        <w:t>Always have K &lt; m</w:t>
      </w:r>
    </w:p>
    <w:p w14:paraId="71F8E665" w14:textId="19813D6E" w:rsidR="00675951" w:rsidRDefault="00675951" w:rsidP="00453C82">
      <w:pPr>
        <w:pStyle w:val="ListParagraph"/>
        <w:numPr>
          <w:ilvl w:val="2"/>
          <w:numId w:val="8"/>
        </w:numPr>
        <w:jc w:val="both"/>
      </w:pPr>
      <w:r>
        <w:t xml:space="preserve">Randomly pick </w:t>
      </w:r>
      <w:r w:rsidR="00CB489E">
        <w:t xml:space="preserve">any </w:t>
      </w:r>
      <w:r>
        <w:t xml:space="preserve">K </w:t>
      </w:r>
      <w:r w:rsidR="00CB489E">
        <w:t>examples</w:t>
      </w:r>
    </w:p>
    <w:p w14:paraId="0E1E5AFD" w14:textId="479CC127" w:rsidR="00CB489E" w:rsidRDefault="00CB489E" w:rsidP="00453C82">
      <w:pPr>
        <w:pStyle w:val="ListParagraph"/>
        <w:numPr>
          <w:ilvl w:val="2"/>
          <w:numId w:val="8"/>
        </w:numPr>
        <w:jc w:val="both"/>
      </w:pPr>
      <w:r>
        <w:t>Set K centroid equal to these examples</w:t>
      </w:r>
    </w:p>
    <w:p w14:paraId="63AABFB8" w14:textId="148BB010" w:rsidR="00966DFD" w:rsidRDefault="00120125" w:rsidP="00966DFD">
      <w:pPr>
        <w:pStyle w:val="ListParagraph"/>
        <w:numPr>
          <w:ilvl w:val="1"/>
          <w:numId w:val="8"/>
        </w:numPr>
        <w:jc w:val="both"/>
      </w:pPr>
      <w:r>
        <w:t>K-means can converge to different clusters based on how initial centroids were defined</w:t>
      </w:r>
    </w:p>
    <w:p w14:paraId="4DEE0C36" w14:textId="629A1594" w:rsidR="003608C8" w:rsidRDefault="003608C8" w:rsidP="003608C8">
      <w:pPr>
        <w:ind w:left="1080"/>
        <w:jc w:val="both"/>
      </w:pPr>
      <w:r w:rsidRPr="003608C8">
        <w:lastRenderedPageBreak/>
        <w:drawing>
          <wp:inline distT="0" distB="0" distL="0" distR="0" wp14:anchorId="6927398A" wp14:editId="20D74CDC">
            <wp:extent cx="6035563" cy="3200677"/>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35563" cy="3200677"/>
                    </a:xfrm>
                    <a:prstGeom prst="rect">
                      <a:avLst/>
                    </a:prstGeom>
                  </pic:spPr>
                </pic:pic>
              </a:graphicData>
            </a:graphic>
          </wp:inline>
        </w:drawing>
      </w:r>
    </w:p>
    <w:p w14:paraId="4C3ABD96" w14:textId="2FCE563D" w:rsidR="00707A69" w:rsidRDefault="00707A69" w:rsidP="00707A69">
      <w:pPr>
        <w:pStyle w:val="ListParagraph"/>
        <w:numPr>
          <w:ilvl w:val="1"/>
          <w:numId w:val="8"/>
        </w:numPr>
        <w:jc w:val="both"/>
      </w:pPr>
      <w:r>
        <w:t xml:space="preserve">Due to </w:t>
      </w:r>
      <w:r w:rsidR="00BD2BC2">
        <w:t>random initialization</w:t>
      </w:r>
      <w:r>
        <w:t xml:space="preserve">, some </w:t>
      </w:r>
      <w:r w:rsidR="00BD2BC2">
        <w:t>local optima can be formed</w:t>
      </w:r>
      <w:r>
        <w:t xml:space="preserve"> as shown above can be formed</w:t>
      </w:r>
    </w:p>
    <w:p w14:paraId="19CF3F86" w14:textId="7204F437" w:rsidR="00BD2BC2" w:rsidRDefault="001B4B2F" w:rsidP="00707A69">
      <w:pPr>
        <w:pStyle w:val="ListParagraph"/>
        <w:numPr>
          <w:ilvl w:val="1"/>
          <w:numId w:val="8"/>
        </w:numPr>
        <w:jc w:val="both"/>
      </w:pPr>
      <w:r>
        <w:t>To avoid this problem, K-means can be r</w:t>
      </w:r>
      <w:r w:rsidR="00EC1DC8">
        <w:t>un</w:t>
      </w:r>
      <w:r>
        <w:t xml:space="preserve"> multiple times</w:t>
      </w:r>
      <w:r w:rsidR="00EC1DC8">
        <w:t xml:space="preserve"> (usually between 50 to 100)</w:t>
      </w:r>
      <w:r>
        <w:t xml:space="preserve"> with random centroid initializations</w:t>
      </w:r>
      <w:r w:rsidR="00E648D4">
        <w:t xml:space="preserve"> and then pick the one with minimum error/ cost/ distortion</w:t>
      </w:r>
      <w:r w:rsidR="00276581">
        <w:t>. (method will help when k is between 2 and 10)</w:t>
      </w:r>
    </w:p>
    <w:p w14:paraId="08402F75" w14:textId="238E184C" w:rsidR="00EC1DC8" w:rsidRDefault="00741E43" w:rsidP="00741E43">
      <w:pPr>
        <w:pStyle w:val="ListParagraph"/>
        <w:numPr>
          <w:ilvl w:val="0"/>
          <w:numId w:val="8"/>
        </w:numPr>
        <w:jc w:val="both"/>
      </w:pPr>
      <w:r>
        <w:t xml:space="preserve">Chose K: </w:t>
      </w:r>
    </w:p>
    <w:p w14:paraId="1D46E351" w14:textId="1BB994CA" w:rsidR="00741E43" w:rsidRDefault="00F67FD7" w:rsidP="00741E43">
      <w:pPr>
        <w:pStyle w:val="ListParagraph"/>
        <w:numPr>
          <w:ilvl w:val="1"/>
          <w:numId w:val="8"/>
        </w:numPr>
        <w:jc w:val="both"/>
      </w:pPr>
      <w:r>
        <w:t>One common way is to look at it manually by looking at visualizations/ output of clustering algo. Etc.</w:t>
      </w:r>
    </w:p>
    <w:p w14:paraId="0EEF595C" w14:textId="22EA361A" w:rsidR="00043ECD" w:rsidRDefault="00487901" w:rsidP="00043ECD">
      <w:pPr>
        <w:pStyle w:val="ListParagraph"/>
        <w:numPr>
          <w:ilvl w:val="1"/>
          <w:numId w:val="8"/>
        </w:numPr>
        <w:jc w:val="both"/>
      </w:pPr>
      <w:r>
        <w:t>Elbow method</w:t>
      </w:r>
      <w:r w:rsidR="00043ECD">
        <w:t>:</w:t>
      </w:r>
    </w:p>
    <w:p w14:paraId="0E2A3952" w14:textId="3F55E436" w:rsidR="00043ECD" w:rsidRDefault="00043ECD" w:rsidP="00043ECD">
      <w:pPr>
        <w:ind w:left="1080"/>
        <w:jc w:val="both"/>
      </w:pPr>
      <w:r w:rsidRPr="00043ECD">
        <w:drawing>
          <wp:inline distT="0" distB="0" distL="0" distR="0" wp14:anchorId="448D7587" wp14:editId="01E2A492">
            <wp:extent cx="5875529" cy="3063505"/>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75529" cy="3063505"/>
                    </a:xfrm>
                    <a:prstGeom prst="rect">
                      <a:avLst/>
                    </a:prstGeom>
                  </pic:spPr>
                </pic:pic>
              </a:graphicData>
            </a:graphic>
          </wp:inline>
        </w:drawing>
      </w:r>
    </w:p>
    <w:p w14:paraId="5D20B0C6" w14:textId="35FDBD24" w:rsidR="00043ECD" w:rsidRDefault="00043ECD" w:rsidP="00043ECD">
      <w:pPr>
        <w:pStyle w:val="ListParagraph"/>
        <w:numPr>
          <w:ilvl w:val="1"/>
          <w:numId w:val="8"/>
        </w:numPr>
        <w:jc w:val="both"/>
      </w:pPr>
      <w:r>
        <w:t>How values of K serve to our ultimate problem</w:t>
      </w:r>
    </w:p>
    <w:p w14:paraId="739C1846" w14:textId="01AAC59B" w:rsidR="00693C62" w:rsidRDefault="00693C62" w:rsidP="00693C62">
      <w:pPr>
        <w:pStyle w:val="ListParagraph"/>
        <w:numPr>
          <w:ilvl w:val="0"/>
          <w:numId w:val="8"/>
        </w:numPr>
        <w:jc w:val="both"/>
      </w:pPr>
      <w:r>
        <w:t>Dimensionality reduction: data compression (unsupervised learning problem)</w:t>
      </w:r>
    </w:p>
    <w:p w14:paraId="777FC391" w14:textId="3871312F" w:rsidR="000E423B" w:rsidRDefault="001603DA" w:rsidP="000E423B">
      <w:pPr>
        <w:pStyle w:val="ListParagraph"/>
        <w:numPr>
          <w:ilvl w:val="1"/>
          <w:numId w:val="8"/>
        </w:numPr>
        <w:jc w:val="both"/>
      </w:pPr>
      <w:r>
        <w:t>Why? Data Compression</w:t>
      </w:r>
    </w:p>
    <w:p w14:paraId="6B4BBA14" w14:textId="5B07ABD3" w:rsidR="001603DA" w:rsidRDefault="001603DA" w:rsidP="001603DA">
      <w:pPr>
        <w:pStyle w:val="ListParagraph"/>
        <w:numPr>
          <w:ilvl w:val="1"/>
          <w:numId w:val="8"/>
        </w:numPr>
        <w:jc w:val="both"/>
      </w:pPr>
      <w:r>
        <w:t>To reduce redundancy</w:t>
      </w:r>
      <w:r w:rsidR="0097144D">
        <w:t xml:space="preserve"> (like to reduce data from 2D to 1D)</w:t>
      </w:r>
    </w:p>
    <w:p w14:paraId="0D31D9EF" w14:textId="4D6F3624" w:rsidR="0097144D" w:rsidRDefault="009344B6" w:rsidP="009344B6">
      <w:pPr>
        <w:ind w:firstLine="720"/>
        <w:jc w:val="both"/>
      </w:pPr>
      <w:r w:rsidRPr="009344B6">
        <w:lastRenderedPageBreak/>
        <w:drawing>
          <wp:inline distT="0" distB="0" distL="0" distR="0" wp14:anchorId="04B74500" wp14:editId="05DEBFC2">
            <wp:extent cx="5372566" cy="3154953"/>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72566" cy="3154953"/>
                    </a:xfrm>
                    <a:prstGeom prst="rect">
                      <a:avLst/>
                    </a:prstGeom>
                  </pic:spPr>
                </pic:pic>
              </a:graphicData>
            </a:graphic>
          </wp:inline>
        </w:drawing>
      </w:r>
    </w:p>
    <w:p w14:paraId="3E7CD38D" w14:textId="18410478" w:rsidR="009344B6" w:rsidRDefault="004D0D34" w:rsidP="009344B6">
      <w:pPr>
        <w:pStyle w:val="ListParagraph"/>
        <w:numPr>
          <w:ilvl w:val="1"/>
          <w:numId w:val="8"/>
        </w:numPr>
        <w:jc w:val="both"/>
      </w:pPr>
      <w:r>
        <w:t xml:space="preserve">Typically, dimensional reduction can reduce 1000 D data </w:t>
      </w:r>
      <w:r>
        <w:sym w:font="Wingdings" w:char="F0E0"/>
      </w:r>
      <w:r>
        <w:t xml:space="preserve"> 100 D data</w:t>
      </w:r>
    </w:p>
    <w:p w14:paraId="55256FDB" w14:textId="16F5BF7B" w:rsidR="004D0D34" w:rsidRDefault="00693C62" w:rsidP="00693C62">
      <w:pPr>
        <w:pStyle w:val="ListParagraph"/>
        <w:numPr>
          <w:ilvl w:val="0"/>
          <w:numId w:val="8"/>
        </w:numPr>
        <w:jc w:val="both"/>
      </w:pPr>
      <w:r>
        <w:t>Dimensionality reduction: data visualization</w:t>
      </w:r>
    </w:p>
    <w:p w14:paraId="6CBF835C" w14:textId="2510007A" w:rsidR="00693C62" w:rsidRDefault="00B17865" w:rsidP="00693C62">
      <w:pPr>
        <w:pStyle w:val="ListParagraph"/>
        <w:numPr>
          <w:ilvl w:val="1"/>
          <w:numId w:val="8"/>
        </w:numPr>
        <w:jc w:val="both"/>
      </w:pPr>
      <w:r>
        <w:t>The reduced new dimensions don’t have any meaning, it is up to us to infer meaning out of them</w:t>
      </w:r>
    </w:p>
    <w:p w14:paraId="71EF0682" w14:textId="19D1D2C2" w:rsidR="00166508" w:rsidRDefault="00166508" w:rsidP="00166508">
      <w:pPr>
        <w:pStyle w:val="ListParagraph"/>
        <w:numPr>
          <w:ilvl w:val="0"/>
          <w:numId w:val="8"/>
        </w:numPr>
        <w:jc w:val="both"/>
      </w:pPr>
      <w:r>
        <w:t>Principal Component Analysis (PCA): Problem formulation</w:t>
      </w:r>
    </w:p>
    <w:p w14:paraId="218F217D" w14:textId="7D729DA4" w:rsidR="00166508" w:rsidRDefault="004B7D0F" w:rsidP="00166508">
      <w:pPr>
        <w:pStyle w:val="ListParagraph"/>
        <w:numPr>
          <w:ilvl w:val="1"/>
          <w:numId w:val="8"/>
        </w:numPr>
        <w:jc w:val="both"/>
      </w:pPr>
      <w:r>
        <w:t xml:space="preserve">PCA finds a lower dimensional surface onto which data is projected so as to minimize the sum of square of the orthogonal distance between the actual data point and </w:t>
      </w:r>
      <w:r w:rsidR="00C81B9C">
        <w:t>its</w:t>
      </w:r>
      <w:r>
        <w:t xml:space="preserve"> projection on the surface</w:t>
      </w:r>
      <w:r w:rsidR="00C81B9C">
        <w:t xml:space="preserve"> (minimize projection squared error)</w:t>
      </w:r>
    </w:p>
    <w:p w14:paraId="1A8C19C2" w14:textId="693593B4" w:rsidR="004B7D0F" w:rsidRDefault="00C81B9C" w:rsidP="00166508">
      <w:pPr>
        <w:pStyle w:val="ListParagraph"/>
        <w:numPr>
          <w:ilvl w:val="1"/>
          <w:numId w:val="8"/>
        </w:numPr>
        <w:jc w:val="both"/>
      </w:pPr>
      <w:r>
        <w:t>Also, it is advised to perform feature scaling and mean normalization before applying PCA</w:t>
      </w:r>
    </w:p>
    <w:p w14:paraId="47704D1D" w14:textId="4F4505D4" w:rsidR="00F40DCF" w:rsidRDefault="009B0D95" w:rsidP="00166508">
      <w:pPr>
        <w:pStyle w:val="ListParagraph"/>
        <w:numPr>
          <w:ilvl w:val="1"/>
          <w:numId w:val="8"/>
        </w:numPr>
        <w:jc w:val="both"/>
      </w:pPr>
      <w:r>
        <w:t>Reducing n dimension data to k dimension by finding k vectors onto which the data is to be projected</w:t>
      </w:r>
    </w:p>
    <w:p w14:paraId="25FD7660" w14:textId="4A417FB4" w:rsidR="008D1434" w:rsidRDefault="008D1434" w:rsidP="00166508">
      <w:pPr>
        <w:pStyle w:val="ListParagraph"/>
        <w:numPr>
          <w:ilvl w:val="1"/>
          <w:numId w:val="8"/>
        </w:numPr>
        <w:jc w:val="both"/>
      </w:pPr>
      <w:r>
        <w:t>PCA seems like linear regression but it is not linear regression at all</w:t>
      </w:r>
    </w:p>
    <w:p w14:paraId="4DCCFC26" w14:textId="0CEE02BD" w:rsidR="008D1434" w:rsidRDefault="008D1434" w:rsidP="008D1434">
      <w:pPr>
        <w:pStyle w:val="ListParagraph"/>
        <w:numPr>
          <w:ilvl w:val="2"/>
          <w:numId w:val="8"/>
        </w:numPr>
        <w:jc w:val="both"/>
      </w:pPr>
      <w:r>
        <w:t>In PCA, x</w:t>
      </w:r>
      <w:proofErr w:type="gramStart"/>
      <w:r>
        <w:t>1,x</w:t>
      </w:r>
      <w:proofErr w:type="gramEnd"/>
      <w:r>
        <w:t>2, x3…. Are different dimensions (and are treated equally)</w:t>
      </w:r>
    </w:p>
    <w:p w14:paraId="1BCD4422" w14:textId="2D4A99AA" w:rsidR="008D1434" w:rsidRDefault="008D1434" w:rsidP="008D1434">
      <w:pPr>
        <w:pStyle w:val="ListParagraph"/>
        <w:numPr>
          <w:ilvl w:val="2"/>
          <w:numId w:val="8"/>
        </w:numPr>
        <w:jc w:val="both"/>
      </w:pPr>
      <w:r>
        <w:t>In linear regression, we find relationship between output y and x</w:t>
      </w:r>
    </w:p>
    <w:p w14:paraId="33AC14EC" w14:textId="39273DBC" w:rsidR="008D1434" w:rsidRDefault="008D1434" w:rsidP="008D1434">
      <w:pPr>
        <w:ind w:firstLine="720"/>
        <w:jc w:val="both"/>
      </w:pPr>
      <w:r w:rsidRPr="008D1434">
        <w:drawing>
          <wp:inline distT="0" distB="0" distL="0" distR="0" wp14:anchorId="718DA268" wp14:editId="619C7501">
            <wp:extent cx="5738357" cy="304826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8357" cy="3048264"/>
                    </a:xfrm>
                    <a:prstGeom prst="rect">
                      <a:avLst/>
                    </a:prstGeom>
                  </pic:spPr>
                </pic:pic>
              </a:graphicData>
            </a:graphic>
          </wp:inline>
        </w:drawing>
      </w:r>
    </w:p>
    <w:p w14:paraId="6922B57D" w14:textId="4B10CCA0" w:rsidR="00B20B1D" w:rsidRDefault="00B20B1D" w:rsidP="00B20B1D">
      <w:pPr>
        <w:pStyle w:val="ListParagraph"/>
        <w:numPr>
          <w:ilvl w:val="0"/>
          <w:numId w:val="8"/>
        </w:numPr>
        <w:jc w:val="both"/>
      </w:pPr>
      <w:r>
        <w:t xml:space="preserve">Principal Component Analysis (PCA): </w:t>
      </w:r>
      <w:r>
        <w:t>Algorithm</w:t>
      </w:r>
    </w:p>
    <w:p w14:paraId="5E86F954" w14:textId="53E2DF05" w:rsidR="00B20B1D" w:rsidRDefault="002075F8" w:rsidP="00B20B1D">
      <w:pPr>
        <w:pStyle w:val="ListParagraph"/>
        <w:numPr>
          <w:ilvl w:val="1"/>
          <w:numId w:val="8"/>
        </w:numPr>
        <w:jc w:val="both"/>
      </w:pPr>
      <w:r>
        <w:t xml:space="preserve">First, we need to find U vector (corresponding to k new direction vectors) and we need z (from z1 to </w:t>
      </w:r>
      <w:proofErr w:type="spellStart"/>
      <w:r>
        <w:t>zk</w:t>
      </w:r>
      <w:proofErr w:type="spellEnd"/>
      <w:r>
        <w:t xml:space="preserve"> which is a dimensionally reduced version of X which was from X1 to </w:t>
      </w:r>
      <w:proofErr w:type="spellStart"/>
      <w:r>
        <w:t>Xn</w:t>
      </w:r>
      <w:proofErr w:type="spellEnd"/>
      <w:r>
        <w:t>)</w:t>
      </w:r>
    </w:p>
    <w:p w14:paraId="36091ADC" w14:textId="6DF6E9E6" w:rsidR="005657BD" w:rsidRDefault="005657BD" w:rsidP="005657BD">
      <w:pPr>
        <w:pStyle w:val="ListParagraph"/>
        <w:numPr>
          <w:ilvl w:val="1"/>
          <w:numId w:val="8"/>
        </w:numPr>
        <w:jc w:val="both"/>
      </w:pPr>
      <w:r>
        <w:t>To reduce n dimension to k dimension, we compute covariance</w:t>
      </w:r>
      <w:r w:rsidR="00430AB1">
        <w:t xml:space="preserve"> (sigma)</w:t>
      </w:r>
      <w:r>
        <w:t xml:space="preserve"> matrix </w:t>
      </w:r>
      <w:r w:rsidR="00A92E8D">
        <w:t xml:space="preserve">which is (n x n) </w:t>
      </w:r>
      <w:r>
        <w:t>as</w:t>
      </w:r>
      <w:r w:rsidR="001B4ACD">
        <w:t>:</w:t>
      </w:r>
    </w:p>
    <w:p w14:paraId="3477FC50" w14:textId="38083155" w:rsidR="009936D9" w:rsidRDefault="009936D9" w:rsidP="009936D9">
      <w:pPr>
        <w:ind w:left="360" w:firstLine="360"/>
        <w:jc w:val="both"/>
      </w:pPr>
      <w:r w:rsidRPr="009936D9">
        <w:lastRenderedPageBreak/>
        <w:drawing>
          <wp:inline distT="0" distB="0" distL="0" distR="0" wp14:anchorId="2D5949A5" wp14:editId="556B0885">
            <wp:extent cx="5898391" cy="3139712"/>
            <wp:effectExtent l="0" t="0" r="762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98391" cy="3139712"/>
                    </a:xfrm>
                    <a:prstGeom prst="rect">
                      <a:avLst/>
                    </a:prstGeom>
                  </pic:spPr>
                </pic:pic>
              </a:graphicData>
            </a:graphic>
          </wp:inline>
        </w:drawing>
      </w:r>
    </w:p>
    <w:p w14:paraId="6A72854D" w14:textId="0632BE65" w:rsidR="00430AB1" w:rsidRDefault="00430AB1" w:rsidP="005657BD">
      <w:pPr>
        <w:pStyle w:val="ListParagraph"/>
        <w:numPr>
          <w:ilvl w:val="1"/>
          <w:numId w:val="8"/>
        </w:numPr>
        <w:jc w:val="both"/>
      </w:pPr>
      <w:r>
        <w:t>Then we find eigenvectors of matrix sigma (covariance)</w:t>
      </w:r>
    </w:p>
    <w:p w14:paraId="317824A6" w14:textId="083EB729" w:rsidR="00B20B1D" w:rsidRDefault="00F572BB" w:rsidP="00F572BB">
      <w:pPr>
        <w:pStyle w:val="ListParagraph"/>
        <w:numPr>
          <w:ilvl w:val="1"/>
          <w:numId w:val="8"/>
        </w:numPr>
        <w:jc w:val="both"/>
      </w:pPr>
      <w:r>
        <w:t xml:space="preserve">Output of </w:t>
      </w:r>
      <w:proofErr w:type="spellStart"/>
      <w:r>
        <w:t>svd</w:t>
      </w:r>
      <w:proofErr w:type="spellEnd"/>
      <w:r>
        <w:t xml:space="preserve"> in octave/ </w:t>
      </w:r>
      <w:proofErr w:type="spellStart"/>
      <w:r>
        <w:t>matlab</w:t>
      </w:r>
      <w:proofErr w:type="spellEnd"/>
      <w:r>
        <w:t xml:space="preserve"> are U, S, V matrices out of which we take the first k columns of k as new dimensions and to find Z (reduced data), we do the following computation:</w:t>
      </w:r>
    </w:p>
    <w:p w14:paraId="6905638D" w14:textId="4BC86ABE" w:rsidR="00F572BB" w:rsidRDefault="00F572BB" w:rsidP="00F572BB">
      <w:pPr>
        <w:ind w:left="360" w:firstLine="360"/>
        <w:jc w:val="both"/>
      </w:pPr>
      <w:r w:rsidRPr="00F572BB">
        <w:drawing>
          <wp:inline distT="0" distB="0" distL="0" distR="0" wp14:anchorId="782DBA02" wp14:editId="0D45D9FD">
            <wp:extent cx="5791702" cy="320067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1702" cy="3200677"/>
                    </a:xfrm>
                    <a:prstGeom prst="rect">
                      <a:avLst/>
                    </a:prstGeom>
                  </pic:spPr>
                </pic:pic>
              </a:graphicData>
            </a:graphic>
          </wp:inline>
        </w:drawing>
      </w:r>
    </w:p>
    <w:p w14:paraId="62B3DED3" w14:textId="1314651C" w:rsidR="00F572BB" w:rsidRDefault="00E85740" w:rsidP="0074655A">
      <w:pPr>
        <w:pStyle w:val="ListParagraph"/>
        <w:numPr>
          <w:ilvl w:val="0"/>
          <w:numId w:val="8"/>
        </w:numPr>
        <w:jc w:val="both"/>
      </w:pPr>
      <w:r>
        <w:t>Reconstruction from compressed representation:</w:t>
      </w:r>
    </w:p>
    <w:p w14:paraId="1077A257" w14:textId="0DB28D6E" w:rsidR="00E85740" w:rsidRDefault="00877155" w:rsidP="00E85740">
      <w:pPr>
        <w:pStyle w:val="ListParagraph"/>
        <w:numPr>
          <w:ilvl w:val="1"/>
          <w:numId w:val="8"/>
        </w:numPr>
        <w:jc w:val="both"/>
      </w:pPr>
      <w:r>
        <w:t>Going from compressed dimension</w:t>
      </w:r>
      <w:r w:rsidR="00E77892">
        <w:t xml:space="preserve"> back</w:t>
      </w:r>
      <w:r>
        <w:t xml:space="preserve"> to original</w:t>
      </w:r>
    </w:p>
    <w:p w14:paraId="69618F8E" w14:textId="4597F5E6" w:rsidR="00877155" w:rsidRDefault="00231AD6" w:rsidP="00231AD6">
      <w:pPr>
        <w:ind w:firstLine="720"/>
        <w:jc w:val="both"/>
      </w:pPr>
      <w:r w:rsidRPr="00231AD6">
        <w:lastRenderedPageBreak/>
        <w:drawing>
          <wp:inline distT="0" distB="0" distL="0" distR="0" wp14:anchorId="66828EE3" wp14:editId="39B0902E">
            <wp:extent cx="5662151" cy="3193057"/>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62151" cy="3193057"/>
                    </a:xfrm>
                    <a:prstGeom prst="rect">
                      <a:avLst/>
                    </a:prstGeom>
                  </pic:spPr>
                </pic:pic>
              </a:graphicData>
            </a:graphic>
          </wp:inline>
        </w:drawing>
      </w:r>
    </w:p>
    <w:p w14:paraId="71C15371" w14:textId="1226F523" w:rsidR="00231AD6" w:rsidRDefault="00681E7B" w:rsidP="00CB500A">
      <w:pPr>
        <w:pStyle w:val="ListParagraph"/>
        <w:numPr>
          <w:ilvl w:val="0"/>
          <w:numId w:val="8"/>
        </w:numPr>
        <w:jc w:val="both"/>
      </w:pPr>
      <w:r>
        <w:t>Choosing K (number of principal components) in PCA:</w:t>
      </w:r>
    </w:p>
    <w:p w14:paraId="7B9704F2" w14:textId="2D3F1BEF" w:rsidR="00681E7B" w:rsidRDefault="00296A39" w:rsidP="00681E7B">
      <w:pPr>
        <w:pStyle w:val="ListParagraph"/>
        <w:numPr>
          <w:ilvl w:val="1"/>
          <w:numId w:val="8"/>
        </w:numPr>
        <w:jc w:val="both"/>
      </w:pPr>
      <w:r>
        <w:t>Ideally chose K such that, the ratio of average squared projection to the total variation in data (variance) is less than 1%</w:t>
      </w:r>
    </w:p>
    <w:p w14:paraId="691F5FD0" w14:textId="2431FD6B" w:rsidR="00E24195" w:rsidRDefault="00E24195" w:rsidP="00E24195">
      <w:pPr>
        <w:ind w:left="1080"/>
        <w:jc w:val="both"/>
      </w:pPr>
      <w:r w:rsidRPr="00E24195">
        <w:drawing>
          <wp:inline distT="0" distB="0" distL="0" distR="0" wp14:anchorId="5F97DFA7" wp14:editId="606BEEAB">
            <wp:extent cx="5700254" cy="294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00254" cy="2941575"/>
                    </a:xfrm>
                    <a:prstGeom prst="rect">
                      <a:avLst/>
                    </a:prstGeom>
                  </pic:spPr>
                </pic:pic>
              </a:graphicData>
            </a:graphic>
          </wp:inline>
        </w:drawing>
      </w:r>
    </w:p>
    <w:p w14:paraId="2CD3B708" w14:textId="5844D131" w:rsidR="00967DCE" w:rsidRDefault="00191914" w:rsidP="00967DCE">
      <w:pPr>
        <w:pStyle w:val="ListParagraph"/>
        <w:numPr>
          <w:ilvl w:val="1"/>
          <w:numId w:val="8"/>
        </w:numPr>
        <w:jc w:val="both"/>
      </w:pPr>
      <w:r>
        <w:t xml:space="preserve">One way to chose K is an iterative method and checking the ratio every time if it is less </w:t>
      </w:r>
      <w:r w:rsidR="007A046D">
        <w:t>than</w:t>
      </w:r>
      <w:r>
        <w:t xml:space="preserve"> 1% or not</w:t>
      </w:r>
    </w:p>
    <w:p w14:paraId="55FF86DC" w14:textId="2FECF69A" w:rsidR="00191914" w:rsidRDefault="00191914" w:rsidP="00967DCE">
      <w:pPr>
        <w:pStyle w:val="ListParagraph"/>
        <w:numPr>
          <w:ilvl w:val="1"/>
          <w:numId w:val="8"/>
        </w:numPr>
        <w:jc w:val="both"/>
      </w:pPr>
      <w:r>
        <w:t xml:space="preserve">In octave/ </w:t>
      </w:r>
      <w:proofErr w:type="spellStart"/>
      <w:r>
        <w:t>matlab</w:t>
      </w:r>
      <w:proofErr w:type="spellEnd"/>
      <w:r>
        <w:t xml:space="preserve">, the </w:t>
      </w:r>
      <w:proofErr w:type="spellStart"/>
      <w:r>
        <w:t>svd</w:t>
      </w:r>
      <w:proofErr w:type="spellEnd"/>
      <w:r>
        <w:t xml:space="preserve"> function returns U, S, V. Here, S is a diagonal matrix of size (n x n)</w:t>
      </w:r>
      <w:r w:rsidR="001B0372">
        <w:t>. The percentage term can easily be calculated from the S matrix as follows</w:t>
      </w:r>
      <w:r w:rsidR="00F937CF">
        <w:t xml:space="preserve">. Using this </w:t>
      </w:r>
      <w:proofErr w:type="gramStart"/>
      <w:r w:rsidR="00F937CF">
        <w:t>method</w:t>
      </w:r>
      <w:proofErr w:type="gramEnd"/>
      <w:r w:rsidR="00F937CF">
        <w:t xml:space="preserve"> we do not need to call the </w:t>
      </w:r>
      <w:proofErr w:type="spellStart"/>
      <w:r w:rsidR="00F937CF">
        <w:t>svd</w:t>
      </w:r>
      <w:proofErr w:type="spellEnd"/>
      <w:r w:rsidR="00F937CF">
        <w:t xml:space="preserve"> function iteratively and therefore is computationally less expensive, we only need to iterate over the S matrix</w:t>
      </w:r>
      <w:r w:rsidR="001B0372">
        <w:t>:</w:t>
      </w:r>
    </w:p>
    <w:p w14:paraId="171301FC" w14:textId="17532C38" w:rsidR="001B0372" w:rsidRDefault="00F937CF" w:rsidP="00F937CF">
      <w:pPr>
        <w:ind w:left="720" w:firstLine="360"/>
        <w:jc w:val="both"/>
      </w:pPr>
      <w:r w:rsidRPr="00F937CF">
        <w:lastRenderedPageBreak/>
        <w:drawing>
          <wp:inline distT="0" distB="0" distL="0" distR="0" wp14:anchorId="372C40AC" wp14:editId="37B9C952">
            <wp:extent cx="5989839" cy="32768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89839" cy="3276884"/>
                    </a:xfrm>
                    <a:prstGeom prst="rect">
                      <a:avLst/>
                    </a:prstGeom>
                  </pic:spPr>
                </pic:pic>
              </a:graphicData>
            </a:graphic>
          </wp:inline>
        </w:drawing>
      </w:r>
    </w:p>
    <w:p w14:paraId="6CD4122B" w14:textId="2E50DBED" w:rsidR="00E87ADF" w:rsidRDefault="001F3609" w:rsidP="001F3609">
      <w:pPr>
        <w:pStyle w:val="ListParagraph"/>
        <w:numPr>
          <w:ilvl w:val="0"/>
          <w:numId w:val="8"/>
        </w:numPr>
        <w:jc w:val="both"/>
      </w:pPr>
      <w:r>
        <w:t>Applied PCA:</w:t>
      </w:r>
    </w:p>
    <w:p w14:paraId="6F11EFEE" w14:textId="543DD95E" w:rsidR="001F3609" w:rsidRDefault="00647FF8" w:rsidP="001F3609">
      <w:pPr>
        <w:pStyle w:val="ListParagraph"/>
        <w:numPr>
          <w:ilvl w:val="1"/>
          <w:numId w:val="8"/>
        </w:numPr>
        <w:jc w:val="both"/>
      </w:pPr>
      <w:r>
        <w:t xml:space="preserve">Supervised problem with data (X, Y) </w:t>
      </w:r>
      <w:r>
        <w:sym w:font="Wingdings" w:char="F0E0"/>
      </w:r>
      <w:r>
        <w:t xml:space="preserve"> Apply PCA to unlabelled X </w:t>
      </w:r>
      <w:r>
        <w:sym w:font="Wingdings" w:char="F0E0"/>
      </w:r>
      <w:r>
        <w:t xml:space="preserve"> New problem is with data (Z, Y)</w:t>
      </w:r>
    </w:p>
    <w:p w14:paraId="63C8CCC7" w14:textId="1D987904" w:rsidR="00CD2508" w:rsidRDefault="008565F5" w:rsidP="001F3609">
      <w:pPr>
        <w:pStyle w:val="ListParagraph"/>
        <w:numPr>
          <w:ilvl w:val="1"/>
          <w:numId w:val="8"/>
        </w:numPr>
        <w:jc w:val="both"/>
      </w:pPr>
      <w:r>
        <w:t>U reduced matrix is found only by running PCA on training set, later this U reduced is used as a mapping function when cross-validation and test set are executed</w:t>
      </w:r>
    </w:p>
    <w:p w14:paraId="7D674AC4" w14:textId="4FAFC857" w:rsidR="00024FE4" w:rsidRDefault="0009200D" w:rsidP="001F3609">
      <w:pPr>
        <w:pStyle w:val="ListParagraph"/>
        <w:numPr>
          <w:ilvl w:val="1"/>
          <w:numId w:val="8"/>
        </w:numPr>
        <w:jc w:val="both"/>
      </w:pPr>
      <w:r>
        <w:t xml:space="preserve">Application of PCA: </w:t>
      </w:r>
    </w:p>
    <w:p w14:paraId="25A58262" w14:textId="053EAA32" w:rsidR="0009200D" w:rsidRDefault="0009200D" w:rsidP="0009200D">
      <w:pPr>
        <w:pStyle w:val="ListParagraph"/>
        <w:numPr>
          <w:ilvl w:val="2"/>
          <w:numId w:val="8"/>
        </w:numPr>
        <w:jc w:val="both"/>
      </w:pPr>
      <w:r>
        <w:t>Compression</w:t>
      </w:r>
      <w:r w:rsidR="00A61334">
        <w:t>: K is chosen to retain 99% of variance</w:t>
      </w:r>
    </w:p>
    <w:p w14:paraId="2874A030" w14:textId="2FB50DC6" w:rsidR="0009200D" w:rsidRDefault="00A973F3" w:rsidP="0009200D">
      <w:pPr>
        <w:pStyle w:val="ListParagraph"/>
        <w:numPr>
          <w:ilvl w:val="3"/>
          <w:numId w:val="8"/>
        </w:numPr>
        <w:jc w:val="both"/>
      </w:pPr>
      <w:r>
        <w:t>To reduce memory to store data</w:t>
      </w:r>
    </w:p>
    <w:p w14:paraId="4FDE3122" w14:textId="73CBD88B" w:rsidR="00A973F3" w:rsidRDefault="00A973F3" w:rsidP="0009200D">
      <w:pPr>
        <w:pStyle w:val="ListParagraph"/>
        <w:numPr>
          <w:ilvl w:val="3"/>
          <w:numId w:val="8"/>
        </w:numPr>
        <w:jc w:val="both"/>
      </w:pPr>
      <w:r>
        <w:t>Speed up the learning algorithm</w:t>
      </w:r>
    </w:p>
    <w:p w14:paraId="08FEE1F8" w14:textId="3A578304" w:rsidR="0009200D" w:rsidRDefault="0009200D" w:rsidP="0009200D">
      <w:pPr>
        <w:pStyle w:val="ListParagraph"/>
        <w:numPr>
          <w:ilvl w:val="2"/>
          <w:numId w:val="8"/>
        </w:numPr>
        <w:jc w:val="both"/>
      </w:pPr>
      <w:r>
        <w:t>Visualization</w:t>
      </w:r>
      <w:r w:rsidR="00352689">
        <w:t xml:space="preserve">: K is usually 2/ 3 </w:t>
      </w:r>
    </w:p>
    <w:p w14:paraId="26640305" w14:textId="2903B927" w:rsidR="00B9757B" w:rsidRDefault="008F04D9" w:rsidP="00B9757B">
      <w:pPr>
        <w:pStyle w:val="ListParagraph"/>
        <w:numPr>
          <w:ilvl w:val="1"/>
          <w:numId w:val="8"/>
        </w:numPr>
        <w:jc w:val="both"/>
      </w:pPr>
      <w:r>
        <w:t>Misuse of PCA is to prevent overfitting because we have less features and hence less likely to overfit</w:t>
      </w:r>
      <w:r w:rsidR="007E0830">
        <w:t>. The better way to address overfitting is to use regularization</w:t>
      </w:r>
      <w:r w:rsidR="00B9757B">
        <w:t>. This is because PCA while reducing dimension removes the information in the label Y of the dataset which methods like regularization do not do.</w:t>
      </w:r>
    </w:p>
    <w:p w14:paraId="0EE2DF11" w14:textId="211FA712" w:rsidR="00AA29A6" w:rsidRDefault="00AA29A6">
      <w:r>
        <w:br w:type="page"/>
      </w:r>
    </w:p>
    <w:p w14:paraId="2C1941F9" w14:textId="09874240" w:rsidR="00E746A0" w:rsidRPr="002C5EEA" w:rsidRDefault="00E746A0" w:rsidP="00E746A0">
      <w:pPr>
        <w:jc w:val="both"/>
        <w:rPr>
          <w:b/>
          <w:bCs/>
          <w:sz w:val="36"/>
          <w:szCs w:val="36"/>
          <w:u w:val="single"/>
        </w:rPr>
      </w:pPr>
      <w:r>
        <w:rPr>
          <w:b/>
          <w:bCs/>
          <w:sz w:val="36"/>
          <w:szCs w:val="36"/>
          <w:u w:val="single"/>
        </w:rPr>
        <w:lastRenderedPageBreak/>
        <w:t xml:space="preserve">Week </w:t>
      </w:r>
      <w:r>
        <w:rPr>
          <w:b/>
          <w:bCs/>
          <w:sz w:val="36"/>
          <w:szCs w:val="36"/>
          <w:u w:val="single"/>
        </w:rPr>
        <w:t>9</w:t>
      </w:r>
      <w:r w:rsidRPr="000C319E">
        <w:rPr>
          <w:b/>
          <w:bCs/>
          <w:sz w:val="36"/>
          <w:szCs w:val="36"/>
          <w:u w:val="single"/>
        </w:rPr>
        <w:t>:</w:t>
      </w:r>
    </w:p>
    <w:p w14:paraId="6004C426" w14:textId="413A733C" w:rsidR="00E746A0" w:rsidRDefault="00425761" w:rsidP="00E746A0">
      <w:pPr>
        <w:pStyle w:val="ListParagraph"/>
        <w:numPr>
          <w:ilvl w:val="0"/>
          <w:numId w:val="9"/>
        </w:numPr>
        <w:jc w:val="both"/>
      </w:pPr>
      <w:r>
        <w:t>Anom</w:t>
      </w:r>
      <w:r w:rsidR="00DD616F">
        <w:t>a</w:t>
      </w:r>
      <w:r>
        <w:t>ly Detection</w:t>
      </w:r>
      <w:r w:rsidR="0052089F">
        <w:t xml:space="preserve"> (E.g., quality control for aircraft engines)</w:t>
      </w:r>
      <w:r>
        <w:t>:</w:t>
      </w:r>
    </w:p>
    <w:p w14:paraId="67FDA70C" w14:textId="6544D966" w:rsidR="003353A0" w:rsidRDefault="00937BEA" w:rsidP="003353A0">
      <w:pPr>
        <w:pStyle w:val="ListParagraph"/>
        <w:numPr>
          <w:ilvl w:val="1"/>
          <w:numId w:val="9"/>
        </w:numPr>
        <w:jc w:val="both"/>
      </w:pPr>
      <w:r>
        <w:t>From unlabelled dataset, we will build a probability function p(x)</w:t>
      </w:r>
    </w:p>
    <w:p w14:paraId="1D54FAD1" w14:textId="5AFB68B3" w:rsidR="00937BEA" w:rsidRDefault="00DF2C10" w:rsidP="003353A0">
      <w:pPr>
        <w:pStyle w:val="ListParagraph"/>
        <w:numPr>
          <w:ilvl w:val="1"/>
          <w:numId w:val="9"/>
        </w:numPr>
        <w:jc w:val="both"/>
      </w:pPr>
      <w:r>
        <w:t>Then while testing, we will compare p(</w:t>
      </w:r>
      <w:proofErr w:type="spellStart"/>
      <w:r>
        <w:t>x_test</w:t>
      </w:r>
      <w:proofErr w:type="spellEnd"/>
      <w:r>
        <w:t xml:space="preserve">) to some threshold value, and if it is less than that, we will flag </w:t>
      </w:r>
      <w:proofErr w:type="spellStart"/>
      <w:r>
        <w:t>x_test</w:t>
      </w:r>
      <w:proofErr w:type="spellEnd"/>
      <w:r>
        <w:t xml:space="preserve"> as anomaly</w:t>
      </w:r>
      <w:r w:rsidR="000310FB">
        <w:t>, otherwise it is normal</w:t>
      </w:r>
    </w:p>
    <w:p w14:paraId="1776EE01" w14:textId="1B5C89DA" w:rsidR="00DF2C10" w:rsidRDefault="00083523" w:rsidP="00083523">
      <w:pPr>
        <w:ind w:firstLine="720"/>
        <w:jc w:val="both"/>
      </w:pPr>
      <w:r w:rsidRPr="00083523">
        <w:drawing>
          <wp:inline distT="0" distB="0" distL="0" distR="0" wp14:anchorId="48213D26" wp14:editId="3E33A330">
            <wp:extent cx="5433531" cy="320067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3531" cy="3200677"/>
                    </a:xfrm>
                    <a:prstGeom prst="rect">
                      <a:avLst/>
                    </a:prstGeom>
                  </pic:spPr>
                </pic:pic>
              </a:graphicData>
            </a:graphic>
          </wp:inline>
        </w:drawing>
      </w:r>
    </w:p>
    <w:p w14:paraId="565924B8" w14:textId="33F9586E" w:rsidR="00AA29A6" w:rsidRDefault="00AA29A6" w:rsidP="00AA29A6">
      <w:pPr>
        <w:jc w:val="both"/>
      </w:pPr>
    </w:p>
    <w:p w14:paraId="7FC24242" w14:textId="698999F8" w:rsidR="00DA0CF5" w:rsidRDefault="006A612B" w:rsidP="00BB3E74">
      <w:pPr>
        <w:pStyle w:val="ListParagraph"/>
        <w:numPr>
          <w:ilvl w:val="1"/>
          <w:numId w:val="9"/>
        </w:numPr>
        <w:jc w:val="both"/>
      </w:pPr>
      <w:r>
        <w:t>Similar model can be extended for Fraud detection taking user activities as features</w:t>
      </w:r>
    </w:p>
    <w:p w14:paraId="5EE4BFE5" w14:textId="5D90C05F" w:rsidR="0093454D" w:rsidRDefault="001E0692" w:rsidP="00BB3E74">
      <w:pPr>
        <w:pStyle w:val="ListParagraph"/>
        <w:numPr>
          <w:ilvl w:val="1"/>
          <w:numId w:val="9"/>
        </w:numPr>
        <w:jc w:val="both"/>
      </w:pPr>
      <w:r>
        <w:t>E.g., Computer manufacturing in data centre</w:t>
      </w:r>
    </w:p>
    <w:p w14:paraId="1530ECE8" w14:textId="7A624CD4" w:rsidR="00A70CF2" w:rsidRDefault="00A70CF2" w:rsidP="00A70CF2">
      <w:pPr>
        <w:pStyle w:val="ListParagraph"/>
        <w:numPr>
          <w:ilvl w:val="0"/>
          <w:numId w:val="9"/>
        </w:numPr>
        <w:jc w:val="both"/>
      </w:pPr>
      <w:r>
        <w:t>Gaussian Distribution:</w:t>
      </w:r>
    </w:p>
    <w:p w14:paraId="282A5BC0" w14:textId="14E1B387" w:rsidR="00A70CF2" w:rsidRDefault="00E61DCB" w:rsidP="00A70CF2">
      <w:pPr>
        <w:pStyle w:val="ListParagraph"/>
        <w:numPr>
          <w:ilvl w:val="1"/>
          <w:numId w:val="9"/>
        </w:numPr>
        <w:jc w:val="both"/>
      </w:pPr>
      <w:r>
        <w:t xml:space="preserve">It is shown as X ~ N (mu, </w:t>
      </w:r>
      <w:proofErr w:type="spellStart"/>
      <w:r>
        <w:t>sigma_square</w:t>
      </w:r>
      <w:proofErr w:type="spellEnd"/>
      <w:r>
        <w:t>) [N is representation of Normal Distribution]</w:t>
      </w:r>
    </w:p>
    <w:p w14:paraId="4686CCD7" w14:textId="734C9CCF" w:rsidR="00E61DCB" w:rsidRDefault="00E61DCB" w:rsidP="00A70CF2">
      <w:pPr>
        <w:pStyle w:val="ListParagraph"/>
        <w:numPr>
          <w:ilvl w:val="1"/>
          <w:numId w:val="9"/>
        </w:numPr>
        <w:jc w:val="both"/>
      </w:pPr>
      <w:r>
        <w:t>Mu is the mean, and sigma represents 1 standard deviation</w:t>
      </w:r>
    </w:p>
    <w:p w14:paraId="5D28AACE" w14:textId="2C5FB3FE" w:rsidR="00DE7A9F" w:rsidRDefault="00805254" w:rsidP="00805254">
      <w:pPr>
        <w:ind w:left="1080"/>
        <w:jc w:val="both"/>
      </w:pPr>
      <w:r w:rsidRPr="00805254">
        <w:drawing>
          <wp:inline distT="0" distB="0" distL="0" distR="0" wp14:anchorId="67AE233B" wp14:editId="1E8A728A">
            <wp:extent cx="5654530" cy="3109229"/>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54530" cy="3109229"/>
                    </a:xfrm>
                    <a:prstGeom prst="rect">
                      <a:avLst/>
                    </a:prstGeom>
                  </pic:spPr>
                </pic:pic>
              </a:graphicData>
            </a:graphic>
          </wp:inline>
        </w:drawing>
      </w:r>
    </w:p>
    <w:p w14:paraId="6E88EC3D" w14:textId="361E6C7E" w:rsidR="00E0071A" w:rsidRDefault="001847AC" w:rsidP="00E0071A">
      <w:pPr>
        <w:pStyle w:val="ListParagraph"/>
        <w:numPr>
          <w:ilvl w:val="1"/>
          <w:numId w:val="9"/>
        </w:numPr>
        <w:jc w:val="both"/>
      </w:pPr>
      <w:r>
        <w:t>Parameter Estimation:</w:t>
      </w:r>
    </w:p>
    <w:p w14:paraId="4834F98F" w14:textId="485C3ED8" w:rsidR="001847AC" w:rsidRDefault="00CF09A8" w:rsidP="001847AC">
      <w:pPr>
        <w:pStyle w:val="ListParagraph"/>
        <w:numPr>
          <w:ilvl w:val="2"/>
          <w:numId w:val="9"/>
        </w:numPr>
        <w:jc w:val="both"/>
      </w:pPr>
      <w:r>
        <w:t xml:space="preserve">Given dataset which has gaussian distribution, we want to estimate mu and </w:t>
      </w:r>
      <w:proofErr w:type="spellStart"/>
      <w:r>
        <w:t>sigma_square</w:t>
      </w:r>
      <w:proofErr w:type="spellEnd"/>
    </w:p>
    <w:p w14:paraId="15E3C594" w14:textId="1720A73D" w:rsidR="002C7F6B" w:rsidRDefault="002C7F6B" w:rsidP="001847AC">
      <w:pPr>
        <w:pStyle w:val="ListParagraph"/>
        <w:numPr>
          <w:ilvl w:val="2"/>
          <w:numId w:val="9"/>
        </w:numPr>
        <w:jc w:val="both"/>
      </w:pPr>
      <w:r>
        <w:t xml:space="preserve">Formulas of mu and </w:t>
      </w:r>
      <w:proofErr w:type="spellStart"/>
      <w:r>
        <w:t>sigma_square</w:t>
      </w:r>
      <w:proofErr w:type="spellEnd"/>
      <w:r>
        <w:t xml:space="preserve"> are standard ones used in statistics</w:t>
      </w:r>
    </w:p>
    <w:p w14:paraId="5A18DF7D" w14:textId="197BD7FB" w:rsidR="00CF09A8" w:rsidRDefault="009129AC" w:rsidP="009129AC">
      <w:pPr>
        <w:pStyle w:val="ListParagraph"/>
        <w:numPr>
          <w:ilvl w:val="0"/>
          <w:numId w:val="9"/>
        </w:numPr>
        <w:jc w:val="both"/>
      </w:pPr>
      <w:r>
        <w:lastRenderedPageBreak/>
        <w:t>Anomaly detection Algorithm:</w:t>
      </w:r>
    </w:p>
    <w:p w14:paraId="3F1986DC" w14:textId="74390DAC" w:rsidR="009129AC" w:rsidRDefault="00486616" w:rsidP="009129AC">
      <w:pPr>
        <w:pStyle w:val="ListParagraph"/>
        <w:numPr>
          <w:ilvl w:val="1"/>
          <w:numId w:val="9"/>
        </w:numPr>
        <w:jc w:val="both"/>
      </w:pPr>
      <w:r>
        <w:t>We will model p(x) from the dataset</w:t>
      </w:r>
    </w:p>
    <w:p w14:paraId="4BCE6742" w14:textId="5DA17654" w:rsidR="002C7F6B" w:rsidRDefault="004545B7" w:rsidP="009129AC">
      <w:pPr>
        <w:pStyle w:val="ListParagraph"/>
        <w:numPr>
          <w:ilvl w:val="1"/>
          <w:numId w:val="9"/>
        </w:numPr>
        <w:jc w:val="both"/>
      </w:pPr>
      <w:r>
        <w:t>All features are represented by unique gaussians with particular mean and sigma values</w:t>
      </w:r>
    </w:p>
    <w:p w14:paraId="164552B4" w14:textId="3000508B" w:rsidR="00AD048A" w:rsidRDefault="00AD048A" w:rsidP="009129AC">
      <w:pPr>
        <w:pStyle w:val="ListParagraph"/>
        <w:numPr>
          <w:ilvl w:val="1"/>
          <w:numId w:val="9"/>
        </w:numPr>
        <w:jc w:val="both"/>
      </w:pPr>
      <w:r>
        <w:t xml:space="preserve">Here, it is assumed that all features are independent </w:t>
      </w:r>
      <w:r w:rsidR="0096361B">
        <w:t>but it also works fine otherwise</w:t>
      </w:r>
    </w:p>
    <w:p w14:paraId="171EA7B6" w14:textId="590E7967" w:rsidR="0096361B" w:rsidRDefault="00541304" w:rsidP="00541304">
      <w:pPr>
        <w:ind w:firstLine="720"/>
        <w:jc w:val="both"/>
      </w:pPr>
      <w:r w:rsidRPr="00541304">
        <w:drawing>
          <wp:inline distT="0" distB="0" distL="0" distR="0" wp14:anchorId="3BA45BD2" wp14:editId="2B636A1F">
            <wp:extent cx="5936494" cy="3025402"/>
            <wp:effectExtent l="0" t="0" r="762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36494" cy="3025402"/>
                    </a:xfrm>
                    <a:prstGeom prst="rect">
                      <a:avLst/>
                    </a:prstGeom>
                  </pic:spPr>
                </pic:pic>
              </a:graphicData>
            </a:graphic>
          </wp:inline>
        </w:drawing>
      </w:r>
    </w:p>
    <w:p w14:paraId="1B5446F4" w14:textId="2B14AD59" w:rsidR="00F7708E" w:rsidRDefault="00FD4085" w:rsidP="00F7708E">
      <w:pPr>
        <w:pStyle w:val="ListParagraph"/>
        <w:numPr>
          <w:ilvl w:val="1"/>
          <w:numId w:val="9"/>
        </w:numPr>
        <w:jc w:val="both"/>
      </w:pPr>
      <w:r>
        <w:t>Steps of algorithm:</w:t>
      </w:r>
    </w:p>
    <w:p w14:paraId="534AF683" w14:textId="2378422E" w:rsidR="00FD4085" w:rsidRDefault="00D73A55" w:rsidP="00FD4085">
      <w:pPr>
        <w:pStyle w:val="ListParagraph"/>
        <w:numPr>
          <w:ilvl w:val="2"/>
          <w:numId w:val="9"/>
        </w:numPr>
        <w:jc w:val="both"/>
      </w:pPr>
      <w:r>
        <w:t>Chose x that are indicative of anomalous examples</w:t>
      </w:r>
    </w:p>
    <w:p w14:paraId="578F9A81" w14:textId="7214CCAD" w:rsidR="00D73A55" w:rsidRDefault="00D73A55" w:rsidP="00FD4085">
      <w:pPr>
        <w:pStyle w:val="ListParagraph"/>
        <w:numPr>
          <w:ilvl w:val="2"/>
          <w:numId w:val="9"/>
        </w:numPr>
        <w:jc w:val="both"/>
      </w:pPr>
      <w:r>
        <w:t>From dataset, find gaussian parameters for each feature</w:t>
      </w:r>
    </w:p>
    <w:p w14:paraId="3E632472" w14:textId="3166230D" w:rsidR="00D73A55" w:rsidRDefault="00D73A55" w:rsidP="00FD4085">
      <w:pPr>
        <w:pStyle w:val="ListParagraph"/>
        <w:numPr>
          <w:ilvl w:val="2"/>
          <w:numId w:val="9"/>
        </w:numPr>
        <w:jc w:val="both"/>
      </w:pPr>
      <w:r>
        <w:t>Find p(x)</w:t>
      </w:r>
      <w:r w:rsidR="00FF37B2">
        <w:t xml:space="preserve"> (product of each gaussian </w:t>
      </w:r>
      <w:r w:rsidR="008533C9">
        <w:t>probabilities</w:t>
      </w:r>
      <w:r w:rsidR="00FF37B2">
        <w:t>)</w:t>
      </w:r>
      <w:r>
        <w:t xml:space="preserve"> of new examples and then see if it is less than threshold or not</w:t>
      </w:r>
    </w:p>
    <w:p w14:paraId="365B6CEF" w14:textId="5D1C9D01" w:rsidR="00A84F7D" w:rsidRDefault="00683B3D" w:rsidP="00683B3D">
      <w:pPr>
        <w:pStyle w:val="ListParagraph"/>
        <w:numPr>
          <w:ilvl w:val="0"/>
          <w:numId w:val="9"/>
        </w:numPr>
        <w:jc w:val="both"/>
      </w:pPr>
      <w:r>
        <w:t>Developing and evaluating anomaly detection system:</w:t>
      </w:r>
    </w:p>
    <w:p w14:paraId="2DC029B9" w14:textId="3B85E68E" w:rsidR="00683B3D" w:rsidRDefault="00591AFC" w:rsidP="00683B3D">
      <w:pPr>
        <w:pStyle w:val="ListParagraph"/>
        <w:numPr>
          <w:ilvl w:val="1"/>
          <w:numId w:val="9"/>
        </w:numPr>
        <w:jc w:val="both"/>
      </w:pPr>
      <w:r>
        <w:t>Real-number evaluation is very important for building ML models</w:t>
      </w:r>
    </w:p>
    <w:p w14:paraId="1AEA9AAD" w14:textId="2AEED59D" w:rsidR="00591AFC" w:rsidRDefault="00842B1D" w:rsidP="00683B3D">
      <w:pPr>
        <w:pStyle w:val="ListParagraph"/>
        <w:numPr>
          <w:ilvl w:val="1"/>
          <w:numId w:val="9"/>
        </w:numPr>
        <w:jc w:val="both"/>
      </w:pPr>
      <w:r>
        <w:t>Assuming we have a labelled dataset, and treating it like a supervised learning problem</w:t>
      </w:r>
    </w:p>
    <w:p w14:paraId="2785AFD1" w14:textId="5753CE2A" w:rsidR="00102305" w:rsidRDefault="008B103F" w:rsidP="00683B3D">
      <w:pPr>
        <w:pStyle w:val="ListParagraph"/>
        <w:numPr>
          <w:ilvl w:val="1"/>
          <w:numId w:val="9"/>
        </w:numPr>
        <w:jc w:val="both"/>
      </w:pPr>
      <w:r>
        <w:t>Because of skewed dataset, we don’t use accuracy as metric. We use confusion matrix, Precision/ Recall and F-1 Score</w:t>
      </w:r>
    </w:p>
    <w:p w14:paraId="4518F9C0" w14:textId="74337007" w:rsidR="008B103F" w:rsidRDefault="00126710" w:rsidP="00683B3D">
      <w:pPr>
        <w:pStyle w:val="ListParagraph"/>
        <w:numPr>
          <w:ilvl w:val="1"/>
          <w:numId w:val="9"/>
        </w:numPr>
        <w:jc w:val="both"/>
      </w:pPr>
      <w:r>
        <w:t>We can try different values of threshold epsilon in cross-validation set and then pick the best one for testing dataset</w:t>
      </w:r>
    </w:p>
    <w:p w14:paraId="745DA331" w14:textId="233B256F" w:rsidR="00126710" w:rsidRDefault="000D111C" w:rsidP="000D111C">
      <w:pPr>
        <w:pStyle w:val="ListParagraph"/>
        <w:numPr>
          <w:ilvl w:val="0"/>
          <w:numId w:val="9"/>
        </w:numPr>
        <w:jc w:val="both"/>
      </w:pPr>
      <w:r>
        <w:t>Anomaly vs Supervised Learning:</w:t>
      </w:r>
    </w:p>
    <w:p w14:paraId="2F17E96B" w14:textId="45C57EC5" w:rsidR="000D111C" w:rsidRDefault="00A3121E" w:rsidP="000D111C">
      <w:pPr>
        <w:pStyle w:val="ListParagraph"/>
        <w:numPr>
          <w:ilvl w:val="1"/>
          <w:numId w:val="9"/>
        </w:numPr>
        <w:jc w:val="both"/>
      </w:pPr>
      <w:r>
        <w:t>Small number of positive examples</w:t>
      </w:r>
      <w:r w:rsidR="00C92DE4">
        <w:t>, Large negative examples</w:t>
      </w:r>
      <w:r>
        <w:t xml:space="preserve"> </w:t>
      </w:r>
      <w:r>
        <w:sym w:font="Wingdings" w:char="F0E0"/>
      </w:r>
      <w:r>
        <w:t xml:space="preserve"> Anomaly detection</w:t>
      </w:r>
    </w:p>
    <w:p w14:paraId="759A59B3" w14:textId="67542338" w:rsidR="00A3121E" w:rsidRDefault="00A3121E" w:rsidP="000D111C">
      <w:pPr>
        <w:pStyle w:val="ListParagraph"/>
        <w:numPr>
          <w:ilvl w:val="1"/>
          <w:numId w:val="9"/>
        </w:numPr>
        <w:jc w:val="both"/>
      </w:pPr>
      <w:r>
        <w:t>Large number of positive examples</w:t>
      </w:r>
      <w:r w:rsidR="00C92DE4">
        <w:t>, Large negative examples</w:t>
      </w:r>
      <w:r>
        <w:t xml:space="preserve"> </w:t>
      </w:r>
      <w:r>
        <w:sym w:font="Wingdings" w:char="F0E0"/>
      </w:r>
      <w:r>
        <w:t xml:space="preserve"> Supervised</w:t>
      </w:r>
    </w:p>
    <w:p w14:paraId="4DA35440" w14:textId="0DDE71F0" w:rsidR="00C92DE4" w:rsidRDefault="005B66C0" w:rsidP="000D111C">
      <w:pPr>
        <w:pStyle w:val="ListParagraph"/>
        <w:numPr>
          <w:ilvl w:val="1"/>
          <w:numId w:val="9"/>
        </w:numPr>
        <w:jc w:val="both"/>
      </w:pPr>
      <w:r>
        <w:t>Anomalies are of different types and future anomaly are nothing as seen before</w:t>
      </w:r>
    </w:p>
    <w:p w14:paraId="29C5B56B" w14:textId="24E694F9" w:rsidR="005B66C0" w:rsidRDefault="005B66C0" w:rsidP="000D111C">
      <w:pPr>
        <w:pStyle w:val="ListParagraph"/>
        <w:numPr>
          <w:ilvl w:val="1"/>
          <w:numId w:val="9"/>
        </w:numPr>
        <w:jc w:val="both"/>
      </w:pPr>
      <w:r>
        <w:t>Positive and negative examples have enough dataset to get sense of both</w:t>
      </w:r>
    </w:p>
    <w:p w14:paraId="3CEDD3B2" w14:textId="006FEE2A" w:rsidR="00BF1880" w:rsidRDefault="00BF1880" w:rsidP="000D111C">
      <w:pPr>
        <w:pStyle w:val="ListParagraph"/>
        <w:numPr>
          <w:ilvl w:val="1"/>
          <w:numId w:val="9"/>
        </w:numPr>
        <w:jc w:val="both"/>
      </w:pPr>
      <w:r>
        <w:t xml:space="preserve">Fraud detection, manufacturing, and monitoring machines in data centre </w:t>
      </w:r>
      <w:r>
        <w:sym w:font="Wingdings" w:char="F0E0"/>
      </w:r>
      <w:r>
        <w:t xml:space="preserve"> Anomaly detection</w:t>
      </w:r>
    </w:p>
    <w:p w14:paraId="61107302" w14:textId="6993486F" w:rsidR="00BF1880" w:rsidRDefault="00BF1880" w:rsidP="000D111C">
      <w:pPr>
        <w:pStyle w:val="ListParagraph"/>
        <w:numPr>
          <w:ilvl w:val="1"/>
          <w:numId w:val="9"/>
        </w:numPr>
        <w:jc w:val="both"/>
      </w:pPr>
      <w:r>
        <w:t xml:space="preserve">Email spam, Cancer classification, Weather prediction </w:t>
      </w:r>
      <w:r>
        <w:sym w:font="Wingdings" w:char="F0E0"/>
      </w:r>
      <w:r>
        <w:t xml:space="preserve"> Supervised</w:t>
      </w:r>
    </w:p>
    <w:p w14:paraId="524EB59F" w14:textId="299E6FE2" w:rsidR="00BF1880" w:rsidRDefault="00090939" w:rsidP="00090939">
      <w:pPr>
        <w:pStyle w:val="ListParagraph"/>
        <w:numPr>
          <w:ilvl w:val="0"/>
          <w:numId w:val="9"/>
        </w:numPr>
        <w:jc w:val="both"/>
      </w:pPr>
      <w:r>
        <w:t>Feature selection for Anomaly detection:</w:t>
      </w:r>
    </w:p>
    <w:p w14:paraId="3E36F43D" w14:textId="192BC892" w:rsidR="00090939" w:rsidRDefault="001B26EB" w:rsidP="00090939">
      <w:pPr>
        <w:pStyle w:val="ListParagraph"/>
        <w:numPr>
          <w:ilvl w:val="1"/>
          <w:numId w:val="9"/>
        </w:numPr>
        <w:jc w:val="both"/>
      </w:pPr>
      <w:r>
        <w:t>If features don’t have Gaussian distribution, then apply some transformation to make it Gaussian</w:t>
      </w:r>
    </w:p>
    <w:p w14:paraId="3FBA528B" w14:textId="0B1E2E4B" w:rsidR="001B26EB" w:rsidRDefault="008664EF" w:rsidP="00090939">
      <w:pPr>
        <w:pStyle w:val="ListParagraph"/>
        <w:numPr>
          <w:ilvl w:val="1"/>
          <w:numId w:val="9"/>
        </w:numPr>
        <w:jc w:val="both"/>
      </w:pPr>
      <w:r>
        <w:t>Transformations like log</w:t>
      </w:r>
      <w:r w:rsidR="00FA58BD">
        <w:t xml:space="preserve"> </w:t>
      </w:r>
      <w:r>
        <w:t>(), power, exp, etc. can be used</w:t>
      </w:r>
    </w:p>
    <w:p w14:paraId="0134EE5B" w14:textId="51DD295D" w:rsidR="003A6E1C" w:rsidRDefault="003A6E1C" w:rsidP="00137016">
      <w:pPr>
        <w:pStyle w:val="ListParagraph"/>
        <w:numPr>
          <w:ilvl w:val="1"/>
          <w:numId w:val="9"/>
        </w:numPr>
        <w:jc w:val="both"/>
      </w:pPr>
      <w:r>
        <w:t>To pick features, we use error analysis</w:t>
      </w:r>
      <w:r w:rsidR="00137016">
        <w:t>. That means that p(x) must be large for normal and very small for anomaly examples</w:t>
      </w:r>
    </w:p>
    <w:p w14:paraId="2C88B3A5" w14:textId="780BF653" w:rsidR="005B4D9D" w:rsidRDefault="001E5A44" w:rsidP="00137016">
      <w:pPr>
        <w:pStyle w:val="ListParagraph"/>
        <w:numPr>
          <w:ilvl w:val="1"/>
          <w:numId w:val="9"/>
        </w:numPr>
        <w:jc w:val="both"/>
      </w:pPr>
      <w:r>
        <w:t>Observe the data and then make a feature that grows very large or small in case of anomaly</w:t>
      </w:r>
    </w:p>
    <w:p w14:paraId="7DF5B566" w14:textId="295C74EF" w:rsidR="001E5A44" w:rsidRDefault="008E3DD9" w:rsidP="008E3DD9">
      <w:pPr>
        <w:pStyle w:val="ListParagraph"/>
        <w:numPr>
          <w:ilvl w:val="0"/>
          <w:numId w:val="9"/>
        </w:numPr>
        <w:jc w:val="both"/>
      </w:pPr>
      <w:r>
        <w:t xml:space="preserve">Multivariate Gaussian Distribution: </w:t>
      </w:r>
    </w:p>
    <w:p w14:paraId="05BE14AE" w14:textId="07D7225B" w:rsidR="000D77CF" w:rsidRDefault="000D77CF" w:rsidP="008E3DD9">
      <w:pPr>
        <w:pStyle w:val="ListParagraph"/>
        <w:numPr>
          <w:ilvl w:val="1"/>
          <w:numId w:val="9"/>
        </w:numPr>
        <w:jc w:val="both"/>
      </w:pPr>
      <w:r>
        <w:t>In the figure below, the normal gaussian fails</w:t>
      </w:r>
    </w:p>
    <w:p w14:paraId="5AFEB5DC" w14:textId="3A1E4540" w:rsidR="008E3DD9" w:rsidRDefault="000D77CF" w:rsidP="00C92DEB">
      <w:pPr>
        <w:pStyle w:val="ListParagraph"/>
        <w:ind w:left="1440"/>
        <w:jc w:val="both"/>
      </w:pPr>
      <w:r w:rsidRPr="000D77CF">
        <w:lastRenderedPageBreak/>
        <w:drawing>
          <wp:inline distT="0" distB="0" distL="0" distR="0" wp14:anchorId="2B7757D7" wp14:editId="1C71A8FA">
            <wp:extent cx="5928874" cy="3025402"/>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28874" cy="3025402"/>
                    </a:xfrm>
                    <a:prstGeom prst="rect">
                      <a:avLst/>
                    </a:prstGeom>
                  </pic:spPr>
                </pic:pic>
              </a:graphicData>
            </a:graphic>
          </wp:inline>
        </w:drawing>
      </w:r>
    </w:p>
    <w:p w14:paraId="365373A1" w14:textId="35781B0D" w:rsidR="00C92DEB" w:rsidRDefault="002A39E0" w:rsidP="00C92DEB">
      <w:pPr>
        <w:pStyle w:val="ListParagraph"/>
        <w:numPr>
          <w:ilvl w:val="1"/>
          <w:numId w:val="9"/>
        </w:numPr>
        <w:jc w:val="both"/>
      </w:pPr>
      <w:r>
        <w:t>In multivariate gaussian, we will model variables together (using covariance)</w:t>
      </w:r>
    </w:p>
    <w:p w14:paraId="5BB28455" w14:textId="4F260389" w:rsidR="0047734E" w:rsidRDefault="0047734E" w:rsidP="0047734E">
      <w:pPr>
        <w:ind w:left="1080"/>
        <w:jc w:val="both"/>
      </w:pPr>
      <w:r w:rsidRPr="0047734E">
        <w:drawing>
          <wp:inline distT="0" distB="0" distL="0" distR="0" wp14:anchorId="743CB6BB" wp14:editId="583B11DA">
            <wp:extent cx="5692633" cy="3185436"/>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92633" cy="3185436"/>
                    </a:xfrm>
                    <a:prstGeom prst="rect">
                      <a:avLst/>
                    </a:prstGeom>
                  </pic:spPr>
                </pic:pic>
              </a:graphicData>
            </a:graphic>
          </wp:inline>
        </w:drawing>
      </w:r>
    </w:p>
    <w:p w14:paraId="00627D09" w14:textId="62A90946" w:rsidR="00F2040B" w:rsidRDefault="005311E8" w:rsidP="00F2040B">
      <w:pPr>
        <w:pStyle w:val="ListParagraph"/>
        <w:numPr>
          <w:ilvl w:val="1"/>
          <w:numId w:val="9"/>
        </w:numPr>
        <w:jc w:val="both"/>
      </w:pPr>
      <w:r>
        <w:t xml:space="preserve">Sigma is </w:t>
      </w:r>
      <w:r w:rsidR="00EE0327">
        <w:t>(each</w:t>
      </w:r>
      <w:r w:rsidR="00EB23FF">
        <w:t xml:space="preserve"> diagonal</w:t>
      </w:r>
      <w:r w:rsidR="00EE0327">
        <w:t xml:space="preserve"> element corresponding to the respective variable in Gaussian)</w:t>
      </w:r>
      <w:r>
        <w:t xml:space="preserve">, so when we increase it, the width of gaussian increases therefore </w:t>
      </w:r>
      <w:proofErr w:type="gramStart"/>
      <w:r>
        <w:t>it’s</w:t>
      </w:r>
      <w:proofErr w:type="gramEnd"/>
      <w:r>
        <w:t xml:space="preserve"> peak reduces</w:t>
      </w:r>
      <w:r w:rsidR="00156ABF">
        <w:t xml:space="preserve"> and vice-versa happens when sigma is reduced</w:t>
      </w:r>
    </w:p>
    <w:p w14:paraId="66575548" w14:textId="5D5789FF" w:rsidR="00033465" w:rsidRDefault="00BF6952" w:rsidP="00F2040B">
      <w:pPr>
        <w:pStyle w:val="ListParagraph"/>
        <w:numPr>
          <w:ilvl w:val="1"/>
          <w:numId w:val="9"/>
        </w:numPr>
        <w:jc w:val="both"/>
      </w:pPr>
      <w:r>
        <w:t>The off-diagonal matrix show</w:t>
      </w:r>
      <w:r w:rsidR="00DD62D7">
        <w:t>s</w:t>
      </w:r>
      <w:r>
        <w:t xml:space="preserve"> the relation between different variable</w:t>
      </w:r>
      <w:r w:rsidR="0097028D">
        <w:t>s and skew our gaussian plots</w:t>
      </w:r>
    </w:p>
    <w:p w14:paraId="3A99D7FB" w14:textId="0250887D" w:rsidR="00DD62D7" w:rsidRDefault="00F43139" w:rsidP="00F43139">
      <w:pPr>
        <w:pStyle w:val="ListParagraph"/>
        <w:numPr>
          <w:ilvl w:val="0"/>
          <w:numId w:val="9"/>
        </w:numPr>
        <w:jc w:val="both"/>
      </w:pPr>
      <w:r>
        <w:t>Using MV Gaussian for anomaly detection:</w:t>
      </w:r>
    </w:p>
    <w:p w14:paraId="6690CD4B" w14:textId="53B17D5A" w:rsidR="00F43139" w:rsidRDefault="004A1B9F" w:rsidP="004526EE">
      <w:pPr>
        <w:pStyle w:val="ListParagraph"/>
        <w:numPr>
          <w:ilvl w:val="1"/>
          <w:numId w:val="9"/>
        </w:numPr>
        <w:jc w:val="both"/>
      </w:pPr>
      <w:r>
        <w:t>Steps</w:t>
      </w:r>
      <w:r w:rsidR="00B9486C">
        <w:t>:</w:t>
      </w:r>
    </w:p>
    <w:p w14:paraId="3D936897" w14:textId="591A96CC" w:rsidR="004A1B9F" w:rsidRDefault="004A1B9F" w:rsidP="004A1B9F">
      <w:pPr>
        <w:ind w:firstLine="720"/>
        <w:jc w:val="both"/>
      </w:pPr>
      <w:r w:rsidRPr="004A1B9F">
        <w:lastRenderedPageBreak/>
        <w:drawing>
          <wp:inline distT="0" distB="0" distL="0" distR="0" wp14:anchorId="046E6183" wp14:editId="199FA194">
            <wp:extent cx="5616427" cy="3238781"/>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6427" cy="3238781"/>
                    </a:xfrm>
                    <a:prstGeom prst="rect">
                      <a:avLst/>
                    </a:prstGeom>
                  </pic:spPr>
                </pic:pic>
              </a:graphicData>
            </a:graphic>
          </wp:inline>
        </w:drawing>
      </w:r>
    </w:p>
    <w:p w14:paraId="6C1800F3" w14:textId="18F3BDC0" w:rsidR="004A1B9F" w:rsidRDefault="004A1B9F" w:rsidP="004A1B9F">
      <w:pPr>
        <w:pStyle w:val="ListParagraph"/>
        <w:numPr>
          <w:ilvl w:val="2"/>
          <w:numId w:val="9"/>
        </w:numPr>
        <w:jc w:val="both"/>
      </w:pPr>
      <w:r>
        <w:t>Fit m</w:t>
      </w:r>
      <w:r w:rsidR="00EB1EFB">
        <w:t>odel parameters using formulas above</w:t>
      </w:r>
    </w:p>
    <w:p w14:paraId="59C32765" w14:textId="6E963B19" w:rsidR="00EB1EFB" w:rsidRDefault="00EB1EFB" w:rsidP="004A1B9F">
      <w:pPr>
        <w:pStyle w:val="ListParagraph"/>
        <w:numPr>
          <w:ilvl w:val="2"/>
          <w:numId w:val="9"/>
        </w:numPr>
        <w:jc w:val="both"/>
      </w:pPr>
      <w:r>
        <w:t xml:space="preserve">Given new example </w:t>
      </w:r>
      <w:proofErr w:type="spellStart"/>
      <w:r>
        <w:t>x_test</w:t>
      </w:r>
      <w:proofErr w:type="spellEnd"/>
      <w:r>
        <w:t>, find p(</w:t>
      </w:r>
      <w:proofErr w:type="spellStart"/>
      <w:r>
        <w:t>x_test</w:t>
      </w:r>
      <w:proofErr w:type="spellEnd"/>
      <w:r>
        <w:t>) using MV Gaussian formula and compare with threshold value</w:t>
      </w:r>
    </w:p>
    <w:p w14:paraId="146629A4" w14:textId="5F5F7D13" w:rsidR="00363506" w:rsidRDefault="004A1257" w:rsidP="00363506">
      <w:pPr>
        <w:pStyle w:val="ListParagraph"/>
        <w:numPr>
          <w:ilvl w:val="1"/>
          <w:numId w:val="9"/>
        </w:numPr>
        <w:jc w:val="both"/>
      </w:pPr>
      <w:r>
        <w:t>When the off-diagonal elements (correlation between variables) is 0, the MV Model Gaussian model behaves similar to the old model.</w:t>
      </w:r>
    </w:p>
    <w:p w14:paraId="378EDDE5" w14:textId="0F14FB25" w:rsidR="00AB4601" w:rsidRDefault="00AB4601" w:rsidP="00AB4601">
      <w:pPr>
        <w:pStyle w:val="ListParagraph"/>
        <w:numPr>
          <w:ilvl w:val="1"/>
          <w:numId w:val="9"/>
        </w:numPr>
        <w:jc w:val="both"/>
      </w:pPr>
      <w:r>
        <w:t>MV Model v/s Normal</w:t>
      </w:r>
      <w:r w:rsidR="00E55056">
        <w:t>:</w:t>
      </w:r>
    </w:p>
    <w:p w14:paraId="32F3806D" w14:textId="141A9941" w:rsidR="00E55056" w:rsidRDefault="00E55056" w:rsidP="00E55056">
      <w:pPr>
        <w:ind w:left="720" w:firstLine="360"/>
        <w:jc w:val="both"/>
      </w:pPr>
      <w:r w:rsidRPr="00E55056">
        <w:drawing>
          <wp:inline distT="0" distB="0" distL="0" distR="0" wp14:anchorId="7F8C6F01" wp14:editId="498B7EA9">
            <wp:extent cx="5631668" cy="3254022"/>
            <wp:effectExtent l="0" t="0" r="762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31668" cy="3254022"/>
                    </a:xfrm>
                    <a:prstGeom prst="rect">
                      <a:avLst/>
                    </a:prstGeom>
                  </pic:spPr>
                </pic:pic>
              </a:graphicData>
            </a:graphic>
          </wp:inline>
        </w:drawing>
      </w:r>
    </w:p>
    <w:p w14:paraId="5B7604D0" w14:textId="4DD43B47" w:rsidR="00EE21C1" w:rsidRPr="009A0E55" w:rsidRDefault="00EE21C1" w:rsidP="003A1A10">
      <w:pPr>
        <w:jc w:val="both"/>
      </w:pPr>
    </w:p>
    <w:sectPr w:rsidR="00EE21C1" w:rsidRPr="009A0E55"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D121A2"/>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E556DE"/>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D2036D9"/>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7"/>
  </w:num>
  <w:num w:numId="3">
    <w:abstractNumId w:val="3"/>
  </w:num>
  <w:num w:numId="4">
    <w:abstractNumId w:val="4"/>
  </w:num>
  <w:num w:numId="5">
    <w:abstractNumId w:val="8"/>
  </w:num>
  <w:num w:numId="6">
    <w:abstractNumId w:val="1"/>
  </w:num>
  <w:num w:numId="7">
    <w:abstractNumId w:val="2"/>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QUAEKDIgywAAAA="/>
  </w:docVars>
  <w:rsids>
    <w:rsidRoot w:val="0023403F"/>
    <w:rsid w:val="00001242"/>
    <w:rsid w:val="00007D06"/>
    <w:rsid w:val="00024FE4"/>
    <w:rsid w:val="00025531"/>
    <w:rsid w:val="00030758"/>
    <w:rsid w:val="000310FB"/>
    <w:rsid w:val="00032D86"/>
    <w:rsid w:val="00033465"/>
    <w:rsid w:val="00037B4C"/>
    <w:rsid w:val="00043ECD"/>
    <w:rsid w:val="00046D68"/>
    <w:rsid w:val="00053D29"/>
    <w:rsid w:val="000555C9"/>
    <w:rsid w:val="00064367"/>
    <w:rsid w:val="00064660"/>
    <w:rsid w:val="00073877"/>
    <w:rsid w:val="000800B1"/>
    <w:rsid w:val="0008241D"/>
    <w:rsid w:val="00083523"/>
    <w:rsid w:val="00090939"/>
    <w:rsid w:val="00091F10"/>
    <w:rsid w:val="0009200D"/>
    <w:rsid w:val="0009300C"/>
    <w:rsid w:val="000A6815"/>
    <w:rsid w:val="000B19DF"/>
    <w:rsid w:val="000C0FF5"/>
    <w:rsid w:val="000C319E"/>
    <w:rsid w:val="000C41A7"/>
    <w:rsid w:val="000C596C"/>
    <w:rsid w:val="000D111C"/>
    <w:rsid w:val="000D5B52"/>
    <w:rsid w:val="000D77CF"/>
    <w:rsid w:val="000E38B8"/>
    <w:rsid w:val="000E423B"/>
    <w:rsid w:val="000F7F16"/>
    <w:rsid w:val="00102305"/>
    <w:rsid w:val="00103565"/>
    <w:rsid w:val="001042BE"/>
    <w:rsid w:val="00120125"/>
    <w:rsid w:val="001253A9"/>
    <w:rsid w:val="00126710"/>
    <w:rsid w:val="001348C7"/>
    <w:rsid w:val="00137016"/>
    <w:rsid w:val="00142729"/>
    <w:rsid w:val="001472F8"/>
    <w:rsid w:val="00156ABF"/>
    <w:rsid w:val="001603DA"/>
    <w:rsid w:val="00162684"/>
    <w:rsid w:val="00164A11"/>
    <w:rsid w:val="00166508"/>
    <w:rsid w:val="00166F88"/>
    <w:rsid w:val="00180719"/>
    <w:rsid w:val="00181E15"/>
    <w:rsid w:val="001847AC"/>
    <w:rsid w:val="00191914"/>
    <w:rsid w:val="00191C73"/>
    <w:rsid w:val="00192A0A"/>
    <w:rsid w:val="001A478E"/>
    <w:rsid w:val="001A56E0"/>
    <w:rsid w:val="001A6420"/>
    <w:rsid w:val="001B0372"/>
    <w:rsid w:val="001B212B"/>
    <w:rsid w:val="001B26EB"/>
    <w:rsid w:val="001B27EB"/>
    <w:rsid w:val="001B4ACD"/>
    <w:rsid w:val="001B4B2F"/>
    <w:rsid w:val="001B5669"/>
    <w:rsid w:val="001C10E6"/>
    <w:rsid w:val="001C1E55"/>
    <w:rsid w:val="001C303B"/>
    <w:rsid w:val="001C7230"/>
    <w:rsid w:val="001D173F"/>
    <w:rsid w:val="001D76E1"/>
    <w:rsid w:val="001E0692"/>
    <w:rsid w:val="001E49EC"/>
    <w:rsid w:val="001E5A44"/>
    <w:rsid w:val="001F301A"/>
    <w:rsid w:val="001F3609"/>
    <w:rsid w:val="002075F8"/>
    <w:rsid w:val="002114C6"/>
    <w:rsid w:val="00214009"/>
    <w:rsid w:val="00221594"/>
    <w:rsid w:val="002238DF"/>
    <w:rsid w:val="00231AD6"/>
    <w:rsid w:val="0023218A"/>
    <w:rsid w:val="0023284B"/>
    <w:rsid w:val="0023403F"/>
    <w:rsid w:val="00242FF0"/>
    <w:rsid w:val="00252548"/>
    <w:rsid w:val="00265C19"/>
    <w:rsid w:val="0027303E"/>
    <w:rsid w:val="00276581"/>
    <w:rsid w:val="00293204"/>
    <w:rsid w:val="00293BE0"/>
    <w:rsid w:val="00296A39"/>
    <w:rsid w:val="002A39E0"/>
    <w:rsid w:val="002B17E4"/>
    <w:rsid w:val="002B185A"/>
    <w:rsid w:val="002B2D7A"/>
    <w:rsid w:val="002B7D07"/>
    <w:rsid w:val="002C14A0"/>
    <w:rsid w:val="002C23A4"/>
    <w:rsid w:val="002C4566"/>
    <w:rsid w:val="002C5EEA"/>
    <w:rsid w:val="002C7F6B"/>
    <w:rsid w:val="002D2A77"/>
    <w:rsid w:val="002D7BE5"/>
    <w:rsid w:val="002D7EBE"/>
    <w:rsid w:val="002E52A5"/>
    <w:rsid w:val="002E60FC"/>
    <w:rsid w:val="002F3BC6"/>
    <w:rsid w:val="002F50D5"/>
    <w:rsid w:val="003049A5"/>
    <w:rsid w:val="00305576"/>
    <w:rsid w:val="0030677B"/>
    <w:rsid w:val="003120AD"/>
    <w:rsid w:val="0031567A"/>
    <w:rsid w:val="0032122D"/>
    <w:rsid w:val="00322D5D"/>
    <w:rsid w:val="003274DE"/>
    <w:rsid w:val="00332AE7"/>
    <w:rsid w:val="00333724"/>
    <w:rsid w:val="0033400C"/>
    <w:rsid w:val="003353A0"/>
    <w:rsid w:val="003370BE"/>
    <w:rsid w:val="0034179F"/>
    <w:rsid w:val="00352689"/>
    <w:rsid w:val="00354F6B"/>
    <w:rsid w:val="003554E8"/>
    <w:rsid w:val="00357DDC"/>
    <w:rsid w:val="00360284"/>
    <w:rsid w:val="003608C8"/>
    <w:rsid w:val="00360A23"/>
    <w:rsid w:val="00363506"/>
    <w:rsid w:val="00384193"/>
    <w:rsid w:val="0039050A"/>
    <w:rsid w:val="00396922"/>
    <w:rsid w:val="003A1A10"/>
    <w:rsid w:val="003A6884"/>
    <w:rsid w:val="003A6E1C"/>
    <w:rsid w:val="003B75A5"/>
    <w:rsid w:val="003C19E6"/>
    <w:rsid w:val="003D0CDC"/>
    <w:rsid w:val="003E0844"/>
    <w:rsid w:val="003E15DE"/>
    <w:rsid w:val="003E3774"/>
    <w:rsid w:val="003E7885"/>
    <w:rsid w:val="004160E8"/>
    <w:rsid w:val="00416689"/>
    <w:rsid w:val="00416700"/>
    <w:rsid w:val="00425761"/>
    <w:rsid w:val="00430AB1"/>
    <w:rsid w:val="00435130"/>
    <w:rsid w:val="00445605"/>
    <w:rsid w:val="00450763"/>
    <w:rsid w:val="004526EE"/>
    <w:rsid w:val="00453C82"/>
    <w:rsid w:val="004545B7"/>
    <w:rsid w:val="0046110E"/>
    <w:rsid w:val="004703AA"/>
    <w:rsid w:val="00475AE5"/>
    <w:rsid w:val="0047734E"/>
    <w:rsid w:val="0047743B"/>
    <w:rsid w:val="00482A4C"/>
    <w:rsid w:val="00486616"/>
    <w:rsid w:val="00487901"/>
    <w:rsid w:val="004968F4"/>
    <w:rsid w:val="004A018A"/>
    <w:rsid w:val="004A1257"/>
    <w:rsid w:val="004A1B9F"/>
    <w:rsid w:val="004A1D70"/>
    <w:rsid w:val="004B0400"/>
    <w:rsid w:val="004B09DD"/>
    <w:rsid w:val="004B23CA"/>
    <w:rsid w:val="004B2EF1"/>
    <w:rsid w:val="004B72BF"/>
    <w:rsid w:val="004B7D0F"/>
    <w:rsid w:val="004C3E76"/>
    <w:rsid w:val="004D0D34"/>
    <w:rsid w:val="004D2404"/>
    <w:rsid w:val="004D52AD"/>
    <w:rsid w:val="004E5255"/>
    <w:rsid w:val="004F515D"/>
    <w:rsid w:val="004F7AEA"/>
    <w:rsid w:val="004F7B7E"/>
    <w:rsid w:val="00502E8E"/>
    <w:rsid w:val="00504669"/>
    <w:rsid w:val="00512E7B"/>
    <w:rsid w:val="005201A4"/>
    <w:rsid w:val="0052089F"/>
    <w:rsid w:val="005311E8"/>
    <w:rsid w:val="00531C3D"/>
    <w:rsid w:val="00535A60"/>
    <w:rsid w:val="0053637B"/>
    <w:rsid w:val="005400A2"/>
    <w:rsid w:val="00541304"/>
    <w:rsid w:val="005657BD"/>
    <w:rsid w:val="00590E11"/>
    <w:rsid w:val="00591AFC"/>
    <w:rsid w:val="0059466F"/>
    <w:rsid w:val="00595960"/>
    <w:rsid w:val="005A0A74"/>
    <w:rsid w:val="005B00B9"/>
    <w:rsid w:val="005B0EA9"/>
    <w:rsid w:val="005B23A5"/>
    <w:rsid w:val="005B2557"/>
    <w:rsid w:val="005B35BF"/>
    <w:rsid w:val="005B4AD0"/>
    <w:rsid w:val="005B4D9D"/>
    <w:rsid w:val="005B5957"/>
    <w:rsid w:val="005B66C0"/>
    <w:rsid w:val="005C16AF"/>
    <w:rsid w:val="005D47E3"/>
    <w:rsid w:val="005D7C74"/>
    <w:rsid w:val="005E0D6F"/>
    <w:rsid w:val="005E1D32"/>
    <w:rsid w:val="005E5399"/>
    <w:rsid w:val="005E5D30"/>
    <w:rsid w:val="005E662D"/>
    <w:rsid w:val="005F0253"/>
    <w:rsid w:val="005F21AE"/>
    <w:rsid w:val="005F3E9A"/>
    <w:rsid w:val="006039C4"/>
    <w:rsid w:val="006172DF"/>
    <w:rsid w:val="00620055"/>
    <w:rsid w:val="00623365"/>
    <w:rsid w:val="00624BD7"/>
    <w:rsid w:val="00625494"/>
    <w:rsid w:val="00626E13"/>
    <w:rsid w:val="00640093"/>
    <w:rsid w:val="00642620"/>
    <w:rsid w:val="006466E8"/>
    <w:rsid w:val="00647FF8"/>
    <w:rsid w:val="006507EC"/>
    <w:rsid w:val="0065234F"/>
    <w:rsid w:val="006562B1"/>
    <w:rsid w:val="006602A3"/>
    <w:rsid w:val="00662F01"/>
    <w:rsid w:val="00663015"/>
    <w:rsid w:val="00675951"/>
    <w:rsid w:val="00677689"/>
    <w:rsid w:val="00681E7B"/>
    <w:rsid w:val="00683B3D"/>
    <w:rsid w:val="00685444"/>
    <w:rsid w:val="00691471"/>
    <w:rsid w:val="00693C62"/>
    <w:rsid w:val="006A302B"/>
    <w:rsid w:val="006A376C"/>
    <w:rsid w:val="006A573F"/>
    <w:rsid w:val="006A60EE"/>
    <w:rsid w:val="006A612B"/>
    <w:rsid w:val="006A7AC5"/>
    <w:rsid w:val="006C3269"/>
    <w:rsid w:val="006D0443"/>
    <w:rsid w:val="006D20F0"/>
    <w:rsid w:val="006D36BE"/>
    <w:rsid w:val="006D3BDF"/>
    <w:rsid w:val="006D4DC8"/>
    <w:rsid w:val="006E05B3"/>
    <w:rsid w:val="006E1E24"/>
    <w:rsid w:val="006E1F3F"/>
    <w:rsid w:val="006F7A02"/>
    <w:rsid w:val="00707A69"/>
    <w:rsid w:val="00721FCA"/>
    <w:rsid w:val="00726D6B"/>
    <w:rsid w:val="00727DFD"/>
    <w:rsid w:val="00735749"/>
    <w:rsid w:val="00741E43"/>
    <w:rsid w:val="007431F2"/>
    <w:rsid w:val="00743254"/>
    <w:rsid w:val="0074655A"/>
    <w:rsid w:val="00747F97"/>
    <w:rsid w:val="00751650"/>
    <w:rsid w:val="007529CA"/>
    <w:rsid w:val="00762588"/>
    <w:rsid w:val="0076766C"/>
    <w:rsid w:val="00767F33"/>
    <w:rsid w:val="007752D5"/>
    <w:rsid w:val="007838A0"/>
    <w:rsid w:val="00795254"/>
    <w:rsid w:val="007A046D"/>
    <w:rsid w:val="007A2438"/>
    <w:rsid w:val="007B3179"/>
    <w:rsid w:val="007B60B7"/>
    <w:rsid w:val="007C7C80"/>
    <w:rsid w:val="007C7F70"/>
    <w:rsid w:val="007D25F9"/>
    <w:rsid w:val="007D3D66"/>
    <w:rsid w:val="007E0830"/>
    <w:rsid w:val="007E0EC6"/>
    <w:rsid w:val="007E46DA"/>
    <w:rsid w:val="007F7644"/>
    <w:rsid w:val="00805254"/>
    <w:rsid w:val="00807E39"/>
    <w:rsid w:val="008161D4"/>
    <w:rsid w:val="00816AF7"/>
    <w:rsid w:val="00826FAF"/>
    <w:rsid w:val="00835F04"/>
    <w:rsid w:val="00836FD5"/>
    <w:rsid w:val="00841401"/>
    <w:rsid w:val="00842B1D"/>
    <w:rsid w:val="00845372"/>
    <w:rsid w:val="00851440"/>
    <w:rsid w:val="008533C9"/>
    <w:rsid w:val="00853CE4"/>
    <w:rsid w:val="008541EB"/>
    <w:rsid w:val="008565F5"/>
    <w:rsid w:val="00865E54"/>
    <w:rsid w:val="008664EF"/>
    <w:rsid w:val="0086791D"/>
    <w:rsid w:val="00873270"/>
    <w:rsid w:val="00877155"/>
    <w:rsid w:val="00884F91"/>
    <w:rsid w:val="00897DA6"/>
    <w:rsid w:val="008A587E"/>
    <w:rsid w:val="008B103F"/>
    <w:rsid w:val="008B1AB8"/>
    <w:rsid w:val="008B6CD9"/>
    <w:rsid w:val="008C0DE5"/>
    <w:rsid w:val="008D1434"/>
    <w:rsid w:val="008D3BE7"/>
    <w:rsid w:val="008E2A32"/>
    <w:rsid w:val="008E3DD9"/>
    <w:rsid w:val="008E5C37"/>
    <w:rsid w:val="008F04D9"/>
    <w:rsid w:val="008F3A57"/>
    <w:rsid w:val="0090067A"/>
    <w:rsid w:val="00903F22"/>
    <w:rsid w:val="0090617F"/>
    <w:rsid w:val="00912062"/>
    <w:rsid w:val="009129AC"/>
    <w:rsid w:val="00921760"/>
    <w:rsid w:val="00930E3A"/>
    <w:rsid w:val="00932365"/>
    <w:rsid w:val="009344B6"/>
    <w:rsid w:val="009344F2"/>
    <w:rsid w:val="0093454D"/>
    <w:rsid w:val="00937BEA"/>
    <w:rsid w:val="009451A5"/>
    <w:rsid w:val="009467B5"/>
    <w:rsid w:val="00962146"/>
    <w:rsid w:val="0096351E"/>
    <w:rsid w:val="0096361B"/>
    <w:rsid w:val="00966DFD"/>
    <w:rsid w:val="00967449"/>
    <w:rsid w:val="00967DCE"/>
    <w:rsid w:val="0097028D"/>
    <w:rsid w:val="0097144D"/>
    <w:rsid w:val="00971B1F"/>
    <w:rsid w:val="00974292"/>
    <w:rsid w:val="00976DC5"/>
    <w:rsid w:val="00983980"/>
    <w:rsid w:val="00991F7F"/>
    <w:rsid w:val="00992E4E"/>
    <w:rsid w:val="009936D9"/>
    <w:rsid w:val="009A09A6"/>
    <w:rsid w:val="009A0E55"/>
    <w:rsid w:val="009B00E8"/>
    <w:rsid w:val="009B0D95"/>
    <w:rsid w:val="009B65CC"/>
    <w:rsid w:val="009B6E55"/>
    <w:rsid w:val="009B717B"/>
    <w:rsid w:val="009C3E9C"/>
    <w:rsid w:val="009D18D3"/>
    <w:rsid w:val="009D4578"/>
    <w:rsid w:val="00A03ECB"/>
    <w:rsid w:val="00A0403E"/>
    <w:rsid w:val="00A06DC3"/>
    <w:rsid w:val="00A11329"/>
    <w:rsid w:val="00A22061"/>
    <w:rsid w:val="00A3121E"/>
    <w:rsid w:val="00A32B44"/>
    <w:rsid w:val="00A3504B"/>
    <w:rsid w:val="00A40189"/>
    <w:rsid w:val="00A407D0"/>
    <w:rsid w:val="00A50B3E"/>
    <w:rsid w:val="00A61334"/>
    <w:rsid w:val="00A61FF1"/>
    <w:rsid w:val="00A65A32"/>
    <w:rsid w:val="00A70CF2"/>
    <w:rsid w:val="00A70D39"/>
    <w:rsid w:val="00A8280C"/>
    <w:rsid w:val="00A84DCA"/>
    <w:rsid w:val="00A84F7D"/>
    <w:rsid w:val="00A92E8D"/>
    <w:rsid w:val="00A9438F"/>
    <w:rsid w:val="00A973F3"/>
    <w:rsid w:val="00AA1459"/>
    <w:rsid w:val="00AA29A6"/>
    <w:rsid w:val="00AA37B4"/>
    <w:rsid w:val="00AB17F0"/>
    <w:rsid w:val="00AB1AEA"/>
    <w:rsid w:val="00AB2030"/>
    <w:rsid w:val="00AB4601"/>
    <w:rsid w:val="00AB6234"/>
    <w:rsid w:val="00AC10E0"/>
    <w:rsid w:val="00AC4059"/>
    <w:rsid w:val="00AD048A"/>
    <w:rsid w:val="00AD0A81"/>
    <w:rsid w:val="00AD149F"/>
    <w:rsid w:val="00AD3E39"/>
    <w:rsid w:val="00AD6E58"/>
    <w:rsid w:val="00AE167F"/>
    <w:rsid w:val="00AE26C5"/>
    <w:rsid w:val="00AE6F16"/>
    <w:rsid w:val="00AF358F"/>
    <w:rsid w:val="00B13661"/>
    <w:rsid w:val="00B17470"/>
    <w:rsid w:val="00B17865"/>
    <w:rsid w:val="00B20B1D"/>
    <w:rsid w:val="00B46B9D"/>
    <w:rsid w:val="00B473A5"/>
    <w:rsid w:val="00B510B8"/>
    <w:rsid w:val="00B57021"/>
    <w:rsid w:val="00B64902"/>
    <w:rsid w:val="00B7037F"/>
    <w:rsid w:val="00B740E5"/>
    <w:rsid w:val="00B74E8E"/>
    <w:rsid w:val="00B8719C"/>
    <w:rsid w:val="00B87FC3"/>
    <w:rsid w:val="00B91EB2"/>
    <w:rsid w:val="00B9486C"/>
    <w:rsid w:val="00B9757B"/>
    <w:rsid w:val="00BA7E55"/>
    <w:rsid w:val="00BB3E74"/>
    <w:rsid w:val="00BB61E1"/>
    <w:rsid w:val="00BC1EA3"/>
    <w:rsid w:val="00BC2C39"/>
    <w:rsid w:val="00BC34F1"/>
    <w:rsid w:val="00BC7C63"/>
    <w:rsid w:val="00BD2BC2"/>
    <w:rsid w:val="00BD36DC"/>
    <w:rsid w:val="00BD4A45"/>
    <w:rsid w:val="00BD5785"/>
    <w:rsid w:val="00BE3226"/>
    <w:rsid w:val="00BF067E"/>
    <w:rsid w:val="00BF11C1"/>
    <w:rsid w:val="00BF1880"/>
    <w:rsid w:val="00BF1A98"/>
    <w:rsid w:val="00BF6952"/>
    <w:rsid w:val="00C1432F"/>
    <w:rsid w:val="00C16EA5"/>
    <w:rsid w:val="00C17FC6"/>
    <w:rsid w:val="00C2259A"/>
    <w:rsid w:val="00C247FF"/>
    <w:rsid w:val="00C306A0"/>
    <w:rsid w:val="00C3417B"/>
    <w:rsid w:val="00C47257"/>
    <w:rsid w:val="00C54674"/>
    <w:rsid w:val="00C5776D"/>
    <w:rsid w:val="00C67776"/>
    <w:rsid w:val="00C7063A"/>
    <w:rsid w:val="00C72544"/>
    <w:rsid w:val="00C81B9C"/>
    <w:rsid w:val="00C82CDD"/>
    <w:rsid w:val="00C84D2C"/>
    <w:rsid w:val="00C86AE0"/>
    <w:rsid w:val="00C92DE4"/>
    <w:rsid w:val="00C92DEB"/>
    <w:rsid w:val="00C92F2A"/>
    <w:rsid w:val="00C93960"/>
    <w:rsid w:val="00C94D13"/>
    <w:rsid w:val="00CA3C57"/>
    <w:rsid w:val="00CA45B5"/>
    <w:rsid w:val="00CB489E"/>
    <w:rsid w:val="00CB500A"/>
    <w:rsid w:val="00CC57CB"/>
    <w:rsid w:val="00CC79E9"/>
    <w:rsid w:val="00CD1B66"/>
    <w:rsid w:val="00CD2508"/>
    <w:rsid w:val="00CD4A46"/>
    <w:rsid w:val="00CD663C"/>
    <w:rsid w:val="00CE2005"/>
    <w:rsid w:val="00CE6458"/>
    <w:rsid w:val="00CE7BDF"/>
    <w:rsid w:val="00CF09A8"/>
    <w:rsid w:val="00CF0DF8"/>
    <w:rsid w:val="00CF5BEC"/>
    <w:rsid w:val="00CF5F62"/>
    <w:rsid w:val="00CF76D2"/>
    <w:rsid w:val="00D07A60"/>
    <w:rsid w:val="00D12439"/>
    <w:rsid w:val="00D14BCA"/>
    <w:rsid w:val="00D15E3F"/>
    <w:rsid w:val="00D21671"/>
    <w:rsid w:val="00D2329A"/>
    <w:rsid w:val="00D34EEF"/>
    <w:rsid w:val="00D40AC2"/>
    <w:rsid w:val="00D461DC"/>
    <w:rsid w:val="00D575E0"/>
    <w:rsid w:val="00D60442"/>
    <w:rsid w:val="00D73A55"/>
    <w:rsid w:val="00D75455"/>
    <w:rsid w:val="00D75833"/>
    <w:rsid w:val="00D85491"/>
    <w:rsid w:val="00D9566A"/>
    <w:rsid w:val="00D962FF"/>
    <w:rsid w:val="00D974A8"/>
    <w:rsid w:val="00DA0CF5"/>
    <w:rsid w:val="00DB5626"/>
    <w:rsid w:val="00DC12F2"/>
    <w:rsid w:val="00DC46E2"/>
    <w:rsid w:val="00DD11CC"/>
    <w:rsid w:val="00DD1DE5"/>
    <w:rsid w:val="00DD616F"/>
    <w:rsid w:val="00DD62D7"/>
    <w:rsid w:val="00DE7A9F"/>
    <w:rsid w:val="00DF2BEB"/>
    <w:rsid w:val="00DF2C10"/>
    <w:rsid w:val="00DF60C6"/>
    <w:rsid w:val="00E0071A"/>
    <w:rsid w:val="00E21D39"/>
    <w:rsid w:val="00E24195"/>
    <w:rsid w:val="00E314A8"/>
    <w:rsid w:val="00E360B4"/>
    <w:rsid w:val="00E404D8"/>
    <w:rsid w:val="00E520AE"/>
    <w:rsid w:val="00E53440"/>
    <w:rsid w:val="00E53921"/>
    <w:rsid w:val="00E55056"/>
    <w:rsid w:val="00E60E4A"/>
    <w:rsid w:val="00E6116B"/>
    <w:rsid w:val="00E61DCB"/>
    <w:rsid w:val="00E648D4"/>
    <w:rsid w:val="00E743E6"/>
    <w:rsid w:val="00E746A0"/>
    <w:rsid w:val="00E77892"/>
    <w:rsid w:val="00E77BFE"/>
    <w:rsid w:val="00E8177B"/>
    <w:rsid w:val="00E81A59"/>
    <w:rsid w:val="00E85740"/>
    <w:rsid w:val="00E87ADF"/>
    <w:rsid w:val="00E9431C"/>
    <w:rsid w:val="00EA7D5A"/>
    <w:rsid w:val="00EB1EFB"/>
    <w:rsid w:val="00EB23FF"/>
    <w:rsid w:val="00EC1DC8"/>
    <w:rsid w:val="00EC4F0F"/>
    <w:rsid w:val="00EC6DF4"/>
    <w:rsid w:val="00ED1C35"/>
    <w:rsid w:val="00EE004C"/>
    <w:rsid w:val="00EE0327"/>
    <w:rsid w:val="00EE206A"/>
    <w:rsid w:val="00EE21C1"/>
    <w:rsid w:val="00EE30D0"/>
    <w:rsid w:val="00EF3CAC"/>
    <w:rsid w:val="00F0702F"/>
    <w:rsid w:val="00F07122"/>
    <w:rsid w:val="00F15AD4"/>
    <w:rsid w:val="00F15B48"/>
    <w:rsid w:val="00F17BB8"/>
    <w:rsid w:val="00F2040B"/>
    <w:rsid w:val="00F40DCF"/>
    <w:rsid w:val="00F41862"/>
    <w:rsid w:val="00F429B3"/>
    <w:rsid w:val="00F43139"/>
    <w:rsid w:val="00F45FF1"/>
    <w:rsid w:val="00F4785C"/>
    <w:rsid w:val="00F53652"/>
    <w:rsid w:val="00F54A8D"/>
    <w:rsid w:val="00F572BB"/>
    <w:rsid w:val="00F67FD7"/>
    <w:rsid w:val="00F70BF1"/>
    <w:rsid w:val="00F70D2A"/>
    <w:rsid w:val="00F76940"/>
    <w:rsid w:val="00F7708E"/>
    <w:rsid w:val="00F91D4B"/>
    <w:rsid w:val="00F9221B"/>
    <w:rsid w:val="00F937CF"/>
    <w:rsid w:val="00FA0A5D"/>
    <w:rsid w:val="00FA2AA5"/>
    <w:rsid w:val="00FA2F31"/>
    <w:rsid w:val="00FA3670"/>
    <w:rsid w:val="00FA48D8"/>
    <w:rsid w:val="00FA58BD"/>
    <w:rsid w:val="00FB48D8"/>
    <w:rsid w:val="00FB56D0"/>
    <w:rsid w:val="00FC2FAB"/>
    <w:rsid w:val="00FD009F"/>
    <w:rsid w:val="00FD4085"/>
    <w:rsid w:val="00FF37B2"/>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image" Target="media/image63.png"/><Relationship Id="rId7" Type="http://schemas.openxmlformats.org/officeDocument/2006/relationships/image" Target="media/image2.png"/><Relationship Id="rId71"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61" Type="http://schemas.openxmlformats.org/officeDocument/2006/relationships/image" Target="media/image56.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3D414EF-4CC8-4006-ACDA-3522D88F6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29</TotalTime>
  <Pages>39</Pages>
  <Words>4534</Words>
  <Characters>2584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645</cp:revision>
  <dcterms:created xsi:type="dcterms:W3CDTF">2020-04-30T13:29:00Z</dcterms:created>
  <dcterms:modified xsi:type="dcterms:W3CDTF">2020-05-24T21:07:00Z</dcterms:modified>
</cp:coreProperties>
</file>